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3AD232" w14:textId="011D436C" w:rsidR="003B7017" w:rsidRPr="003B7017" w:rsidRDefault="003B79A4" w:rsidP="003B7017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 xml:space="preserve">MEGAN </w:t>
      </w:r>
      <w:r w:rsidR="00692C9F">
        <w:rPr>
          <w:rFonts w:ascii="Times New Roman" w:hAnsi="Times New Roman" w:cs="Times New Roman"/>
          <w:b/>
          <w:sz w:val="36"/>
          <w:szCs w:val="36"/>
        </w:rPr>
        <w:t xml:space="preserve">K. </w:t>
      </w:r>
      <w:r w:rsidR="003B7017" w:rsidRPr="003B7017">
        <w:rPr>
          <w:rFonts w:ascii="Times New Roman" w:hAnsi="Times New Roman" w:cs="Times New Roman"/>
          <w:b/>
          <w:sz w:val="36"/>
          <w:szCs w:val="36"/>
        </w:rPr>
        <w:t>MAAS</w:t>
      </w:r>
    </w:p>
    <w:p w14:paraId="229E7CEA" w14:textId="0C0F4897" w:rsidR="003B7017" w:rsidRPr="004F7901" w:rsidRDefault="00E0365F" w:rsidP="004F7901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chigan</w:t>
      </w:r>
      <w:r w:rsidR="003B7017" w:rsidRPr="004F7901">
        <w:rPr>
          <w:rFonts w:ascii="Times New Roman" w:hAnsi="Times New Roman" w:cs="Times New Roman"/>
          <w:sz w:val="24"/>
          <w:szCs w:val="24"/>
        </w:rPr>
        <w:t xml:space="preserve"> State University</w:t>
      </w:r>
    </w:p>
    <w:p w14:paraId="352AF20D" w14:textId="1DCC1D0A" w:rsidR="00A17CA6" w:rsidRDefault="00E0365F" w:rsidP="004F7901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52 West Circle Drive</w:t>
      </w:r>
    </w:p>
    <w:p w14:paraId="4B94BCC8" w14:textId="60DB1962" w:rsidR="00A17CA6" w:rsidRDefault="00E0365F" w:rsidP="004F7901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ast Lansing, MI 48824</w:t>
      </w:r>
    </w:p>
    <w:p w14:paraId="241B1941" w14:textId="1E97120D" w:rsidR="003B7017" w:rsidRDefault="00E0365F" w:rsidP="004F7901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asmeg1@msu</w:t>
      </w:r>
      <w:r w:rsidR="009C5EEA" w:rsidRPr="009C5EEA">
        <w:rPr>
          <w:rFonts w:ascii="Times New Roman" w:hAnsi="Times New Roman" w:cs="Times New Roman"/>
          <w:sz w:val="24"/>
          <w:szCs w:val="24"/>
        </w:rPr>
        <w:t>.edu</w:t>
      </w:r>
    </w:p>
    <w:p w14:paraId="469442D2" w14:textId="05F28815" w:rsidR="009C5EEA" w:rsidRPr="004F7901" w:rsidRDefault="00E0365F" w:rsidP="004F7901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17-432-3325</w:t>
      </w:r>
    </w:p>
    <w:p w14:paraId="3EA488DD" w14:textId="77777777" w:rsidR="003B7017" w:rsidRPr="004F7901" w:rsidRDefault="004F7901" w:rsidP="004F7901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4F7901">
        <w:rPr>
          <w:rFonts w:ascii="Times New Roman" w:hAnsi="Times New Roman" w:cs="Times New Roman"/>
          <w:sz w:val="24"/>
          <w:szCs w:val="24"/>
        </w:rPr>
        <w:t>www.MeganMaas.com</w:t>
      </w:r>
    </w:p>
    <w:p w14:paraId="49234D3E" w14:textId="77777777" w:rsidR="004F7901" w:rsidRPr="004F7901" w:rsidRDefault="004F7901" w:rsidP="003B701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A571DE2" w14:textId="77777777" w:rsidR="003B7017" w:rsidRPr="003B7017" w:rsidRDefault="003B7017" w:rsidP="003B7017">
      <w:pPr>
        <w:rPr>
          <w:rFonts w:ascii="Times New Roman" w:hAnsi="Times New Roman" w:cs="Times New Roman"/>
          <w:b/>
          <w:sz w:val="24"/>
          <w:szCs w:val="24"/>
        </w:rPr>
      </w:pPr>
      <w:r w:rsidRPr="003B7017">
        <w:rPr>
          <w:rFonts w:ascii="Times New Roman" w:hAnsi="Times New Roman" w:cs="Times New Roman"/>
          <w:b/>
          <w:sz w:val="24"/>
          <w:szCs w:val="24"/>
        </w:rPr>
        <w:t xml:space="preserve">EDUCATION  </w:t>
      </w:r>
    </w:p>
    <w:p w14:paraId="27F52533" w14:textId="4195CBB5" w:rsidR="00A5681B" w:rsidRPr="00A5681B" w:rsidRDefault="003B7017" w:rsidP="00A5681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A5681B">
        <w:rPr>
          <w:rFonts w:ascii="Times New Roman" w:hAnsi="Times New Roman" w:cs="Times New Roman"/>
          <w:b/>
          <w:sz w:val="24"/>
          <w:szCs w:val="24"/>
        </w:rPr>
        <w:t>Ph.D.</w:t>
      </w:r>
      <w:r w:rsidR="00DE5B45">
        <w:rPr>
          <w:rFonts w:ascii="Times New Roman" w:hAnsi="Times New Roman" w:cs="Times New Roman"/>
          <w:sz w:val="24"/>
          <w:szCs w:val="24"/>
        </w:rPr>
        <w:t xml:space="preserve"> (</w:t>
      </w:r>
      <w:r w:rsidR="00FD30D7" w:rsidRPr="00A5681B">
        <w:rPr>
          <w:rFonts w:ascii="Times New Roman" w:hAnsi="Times New Roman" w:cs="Times New Roman"/>
          <w:sz w:val="24"/>
          <w:szCs w:val="24"/>
        </w:rPr>
        <w:t>2016</w:t>
      </w:r>
      <w:r w:rsidRPr="00A5681B">
        <w:rPr>
          <w:rFonts w:ascii="Times New Roman" w:hAnsi="Times New Roman" w:cs="Times New Roman"/>
          <w:sz w:val="24"/>
          <w:szCs w:val="24"/>
        </w:rPr>
        <w:t>), Pennsylvania State University</w:t>
      </w:r>
    </w:p>
    <w:p w14:paraId="2C10FDF7" w14:textId="77777777" w:rsidR="00A5681B" w:rsidRPr="00A5681B" w:rsidRDefault="003B7017" w:rsidP="00A5681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A5681B">
        <w:rPr>
          <w:rFonts w:ascii="Times New Roman" w:hAnsi="Times New Roman" w:cs="Times New Roman"/>
          <w:sz w:val="24"/>
          <w:szCs w:val="24"/>
        </w:rPr>
        <w:t xml:space="preserve">Human Development and Family Studies </w:t>
      </w:r>
    </w:p>
    <w:p w14:paraId="2B22698E" w14:textId="5A4D88CA" w:rsidR="003B7017" w:rsidRDefault="003B7017" w:rsidP="00A5681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A5681B">
        <w:rPr>
          <w:rFonts w:ascii="Times New Roman" w:hAnsi="Times New Roman" w:cs="Times New Roman"/>
          <w:i/>
          <w:sz w:val="24"/>
          <w:szCs w:val="24"/>
        </w:rPr>
        <w:t>Areas of Concentration</w:t>
      </w:r>
      <w:r w:rsidRPr="00A5681B">
        <w:rPr>
          <w:rFonts w:ascii="Times New Roman" w:hAnsi="Times New Roman" w:cs="Times New Roman"/>
          <w:sz w:val="24"/>
          <w:szCs w:val="24"/>
        </w:rPr>
        <w:t>: Prev</w:t>
      </w:r>
      <w:r w:rsidR="000F76CA" w:rsidRPr="00A5681B">
        <w:rPr>
          <w:rFonts w:ascii="Times New Roman" w:hAnsi="Times New Roman" w:cs="Times New Roman"/>
          <w:sz w:val="24"/>
          <w:szCs w:val="24"/>
        </w:rPr>
        <w:t xml:space="preserve">ention Science and Individual Development </w:t>
      </w:r>
    </w:p>
    <w:p w14:paraId="6B858366" w14:textId="5FE17771" w:rsidR="00E0365F" w:rsidRPr="00A5681B" w:rsidRDefault="00E0365F" w:rsidP="00A5681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CD75D0">
        <w:rPr>
          <w:rFonts w:ascii="Times New Roman" w:hAnsi="Times New Roman" w:cs="Times New Roman"/>
          <w:i/>
          <w:sz w:val="24"/>
          <w:szCs w:val="24"/>
        </w:rPr>
        <w:t>Dissertation title</w:t>
      </w:r>
      <w:r>
        <w:rPr>
          <w:rFonts w:ascii="Times New Roman" w:hAnsi="Times New Roman" w:cs="Times New Roman"/>
          <w:sz w:val="24"/>
          <w:szCs w:val="24"/>
        </w:rPr>
        <w:t>: A person-centered approach to online sexual experiences and offline sexual and substance use behaviors among female adolescents</w:t>
      </w:r>
    </w:p>
    <w:p w14:paraId="2EC090FE" w14:textId="77777777" w:rsidR="00A5681B" w:rsidRPr="003B7017" w:rsidRDefault="00A5681B" w:rsidP="00A5681B">
      <w:pPr>
        <w:pStyle w:val="NoSpacing"/>
      </w:pPr>
    </w:p>
    <w:p w14:paraId="62382920" w14:textId="77777777" w:rsidR="005C2623" w:rsidRPr="004F7901" w:rsidRDefault="003B7017" w:rsidP="004F790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A17CA6">
        <w:rPr>
          <w:rFonts w:ascii="Times New Roman" w:hAnsi="Times New Roman" w:cs="Times New Roman"/>
          <w:b/>
          <w:sz w:val="24"/>
          <w:szCs w:val="24"/>
        </w:rPr>
        <w:t>M.S.</w:t>
      </w:r>
      <w:r w:rsidRPr="004F7901">
        <w:rPr>
          <w:rFonts w:ascii="Times New Roman" w:hAnsi="Times New Roman" w:cs="Times New Roman"/>
          <w:sz w:val="24"/>
          <w:szCs w:val="24"/>
        </w:rPr>
        <w:t xml:space="preserve"> (2013), Pennsylvania State University</w:t>
      </w:r>
      <w:r w:rsidR="005C2623" w:rsidRPr="004F7901">
        <w:rPr>
          <w:rFonts w:ascii="Times New Roman" w:hAnsi="Times New Roman" w:cs="Times New Roman"/>
          <w:sz w:val="24"/>
          <w:szCs w:val="24"/>
        </w:rPr>
        <w:t>,</w:t>
      </w:r>
      <w:r w:rsidRPr="004F7901">
        <w:rPr>
          <w:rFonts w:ascii="Times New Roman" w:hAnsi="Times New Roman" w:cs="Times New Roman"/>
          <w:sz w:val="24"/>
          <w:szCs w:val="24"/>
        </w:rPr>
        <w:t xml:space="preserve"> Human Development and Family Studies </w:t>
      </w:r>
    </w:p>
    <w:p w14:paraId="1F8EA7D7" w14:textId="77777777" w:rsidR="003B7017" w:rsidRDefault="003B7017" w:rsidP="004F790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7901">
        <w:rPr>
          <w:rFonts w:ascii="Times New Roman" w:hAnsi="Times New Roman" w:cs="Times New Roman"/>
          <w:i/>
          <w:sz w:val="24"/>
          <w:szCs w:val="24"/>
        </w:rPr>
        <w:t>Thesis title</w:t>
      </w:r>
      <w:r w:rsidRPr="004F7901">
        <w:rPr>
          <w:rFonts w:ascii="Times New Roman" w:hAnsi="Times New Roman" w:cs="Times New Roman"/>
          <w:sz w:val="24"/>
          <w:szCs w:val="24"/>
        </w:rPr>
        <w:t xml:space="preserve">: </w:t>
      </w:r>
      <w:r w:rsidR="008F7C38">
        <w:rPr>
          <w:rFonts w:ascii="Times New Roman" w:hAnsi="Times New Roman" w:cs="Times New Roman"/>
          <w:sz w:val="24"/>
          <w:szCs w:val="24"/>
        </w:rPr>
        <w:t>Sexual esteem in emerging a</w:t>
      </w:r>
      <w:r w:rsidR="003B79A4">
        <w:rPr>
          <w:rFonts w:ascii="Times New Roman" w:hAnsi="Times New Roman" w:cs="Times New Roman"/>
          <w:sz w:val="24"/>
          <w:szCs w:val="24"/>
        </w:rPr>
        <w:t xml:space="preserve">dulthood: </w:t>
      </w:r>
      <w:r w:rsidRPr="004F7901">
        <w:rPr>
          <w:rFonts w:ascii="Times New Roman" w:hAnsi="Times New Roman" w:cs="Times New Roman"/>
          <w:sz w:val="24"/>
          <w:szCs w:val="24"/>
        </w:rPr>
        <w:t>Associations</w:t>
      </w:r>
      <w:r w:rsidR="00016617">
        <w:rPr>
          <w:rFonts w:ascii="Times New Roman" w:hAnsi="Times New Roman" w:cs="Times New Roman"/>
          <w:sz w:val="24"/>
          <w:szCs w:val="24"/>
        </w:rPr>
        <w:t xml:space="preserve"> with</w:t>
      </w:r>
      <w:r w:rsidRPr="004F7901">
        <w:rPr>
          <w:rFonts w:ascii="Times New Roman" w:hAnsi="Times New Roman" w:cs="Times New Roman"/>
          <w:sz w:val="24"/>
          <w:szCs w:val="24"/>
        </w:rPr>
        <w:t xml:space="preserve"> </w:t>
      </w:r>
      <w:r w:rsidR="00016617">
        <w:rPr>
          <w:rFonts w:ascii="Times New Roman" w:hAnsi="Times New Roman" w:cs="Times New Roman"/>
          <w:sz w:val="24"/>
          <w:szCs w:val="24"/>
        </w:rPr>
        <w:t xml:space="preserve">sexual behavior, </w:t>
      </w:r>
      <w:r w:rsidR="003B79A4">
        <w:rPr>
          <w:rFonts w:ascii="Times New Roman" w:hAnsi="Times New Roman" w:cs="Times New Roman"/>
          <w:sz w:val="24"/>
          <w:szCs w:val="24"/>
        </w:rPr>
        <w:t>contraception use</w:t>
      </w:r>
      <w:r w:rsidR="00016617">
        <w:rPr>
          <w:rFonts w:ascii="Times New Roman" w:hAnsi="Times New Roman" w:cs="Times New Roman"/>
          <w:sz w:val="24"/>
          <w:szCs w:val="24"/>
        </w:rPr>
        <w:t>, and romantic relationships</w:t>
      </w:r>
      <w:r w:rsidR="003B79A4">
        <w:rPr>
          <w:rFonts w:ascii="Times New Roman" w:hAnsi="Times New Roman" w:cs="Times New Roman"/>
          <w:sz w:val="24"/>
          <w:szCs w:val="24"/>
        </w:rPr>
        <w:t xml:space="preserve">. </w:t>
      </w:r>
      <w:r w:rsidR="005C2623" w:rsidRPr="004F790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EC99635" w14:textId="77777777" w:rsidR="004F7901" w:rsidRPr="004F7901" w:rsidRDefault="004F7901" w:rsidP="004F790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6944472" w14:textId="77777777" w:rsidR="003B79A4" w:rsidRDefault="003B7017" w:rsidP="004F790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A17CA6">
        <w:rPr>
          <w:rFonts w:ascii="Times New Roman" w:hAnsi="Times New Roman" w:cs="Times New Roman"/>
          <w:b/>
          <w:sz w:val="24"/>
          <w:szCs w:val="24"/>
        </w:rPr>
        <w:t>B.A.</w:t>
      </w:r>
      <w:r w:rsidRPr="004F7901">
        <w:rPr>
          <w:rFonts w:ascii="Times New Roman" w:hAnsi="Times New Roman" w:cs="Times New Roman"/>
          <w:sz w:val="24"/>
          <w:szCs w:val="24"/>
        </w:rPr>
        <w:t xml:space="preserve"> (2011), California State University, Sacramento </w:t>
      </w:r>
    </w:p>
    <w:p w14:paraId="1112B769" w14:textId="77777777" w:rsidR="005C2623" w:rsidRPr="003B79A4" w:rsidRDefault="003B7017" w:rsidP="004F7901">
      <w:pPr>
        <w:pStyle w:val="NoSpacing"/>
        <w:rPr>
          <w:rFonts w:ascii="Times New Roman" w:hAnsi="Times New Roman" w:cs="Times New Roman"/>
          <w:i/>
          <w:sz w:val="24"/>
          <w:szCs w:val="24"/>
        </w:rPr>
      </w:pPr>
      <w:r w:rsidRPr="003B79A4">
        <w:rPr>
          <w:rFonts w:ascii="Times New Roman" w:hAnsi="Times New Roman" w:cs="Times New Roman"/>
          <w:i/>
          <w:sz w:val="24"/>
          <w:szCs w:val="24"/>
        </w:rPr>
        <w:t xml:space="preserve">Magna Cum Laude </w:t>
      </w:r>
    </w:p>
    <w:p w14:paraId="743BC828" w14:textId="150CB356" w:rsidR="00F732CE" w:rsidRPr="004F7901" w:rsidRDefault="003B7017" w:rsidP="004F790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7901">
        <w:rPr>
          <w:rFonts w:ascii="Times New Roman" w:hAnsi="Times New Roman" w:cs="Times New Roman"/>
          <w:i/>
          <w:sz w:val="24"/>
          <w:szCs w:val="24"/>
        </w:rPr>
        <w:t>Major</w:t>
      </w:r>
      <w:r w:rsidRPr="004F7901">
        <w:rPr>
          <w:rFonts w:ascii="Times New Roman" w:hAnsi="Times New Roman" w:cs="Times New Roman"/>
          <w:sz w:val="24"/>
          <w:szCs w:val="24"/>
        </w:rPr>
        <w:t xml:space="preserve">: Psychology </w:t>
      </w:r>
    </w:p>
    <w:p w14:paraId="7279FC7F" w14:textId="77777777" w:rsidR="003B7017" w:rsidRDefault="003B7017" w:rsidP="004F790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7901">
        <w:rPr>
          <w:rFonts w:ascii="Times New Roman" w:hAnsi="Times New Roman" w:cs="Times New Roman"/>
          <w:i/>
          <w:sz w:val="24"/>
          <w:szCs w:val="24"/>
        </w:rPr>
        <w:t>Honors thesis title:</w:t>
      </w:r>
      <w:r w:rsidR="000F76CA">
        <w:rPr>
          <w:rFonts w:ascii="Times New Roman" w:hAnsi="Times New Roman" w:cs="Times New Roman"/>
          <w:sz w:val="24"/>
          <w:szCs w:val="24"/>
        </w:rPr>
        <w:t xml:space="preserve"> The influence of internet pornography on </w:t>
      </w:r>
      <w:r w:rsidRPr="004F7901">
        <w:rPr>
          <w:rFonts w:ascii="Times New Roman" w:hAnsi="Times New Roman" w:cs="Times New Roman"/>
          <w:sz w:val="24"/>
          <w:szCs w:val="24"/>
        </w:rPr>
        <w:t xml:space="preserve">college students: An empirical analysis of affect, sexual behavior and attitudes.  </w:t>
      </w:r>
    </w:p>
    <w:p w14:paraId="4CD87A6A" w14:textId="77777777" w:rsidR="00523CE1" w:rsidRPr="004F7901" w:rsidRDefault="00523CE1" w:rsidP="004F790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6BAA90A" w14:textId="0488DB09" w:rsidR="00C27BCC" w:rsidRDefault="00C27BCC" w:rsidP="00523CE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URRENT APPOINTMENTS</w:t>
      </w:r>
    </w:p>
    <w:p w14:paraId="5B472303" w14:textId="44884868" w:rsidR="00C27BCC" w:rsidRPr="00C27BCC" w:rsidRDefault="00C27BCC" w:rsidP="00C27BCC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C27BCC">
        <w:rPr>
          <w:rFonts w:ascii="Times New Roman" w:hAnsi="Times New Roman" w:cs="Times New Roman"/>
          <w:b/>
          <w:sz w:val="24"/>
          <w:szCs w:val="24"/>
        </w:rPr>
        <w:t>Assistant Professor (tenure-track)</w:t>
      </w:r>
    </w:p>
    <w:p w14:paraId="3B4E84F7" w14:textId="3D1EFB77" w:rsidR="00C27BCC" w:rsidRPr="00CD4DD6" w:rsidRDefault="00C27BCC" w:rsidP="00C27BCC">
      <w:pPr>
        <w:pStyle w:val="NoSpacing"/>
        <w:rPr>
          <w:rFonts w:ascii="Times New Roman" w:hAnsi="Times New Roman" w:cs="Times New Roman"/>
          <w:i/>
          <w:sz w:val="24"/>
          <w:szCs w:val="24"/>
        </w:rPr>
      </w:pPr>
      <w:r w:rsidRPr="00CD4DD6">
        <w:rPr>
          <w:rFonts w:ascii="Times New Roman" w:hAnsi="Times New Roman" w:cs="Times New Roman"/>
          <w:i/>
          <w:sz w:val="24"/>
          <w:szCs w:val="24"/>
        </w:rPr>
        <w:t>Fall</w:t>
      </w:r>
      <w:r w:rsidR="00CD4DD6" w:rsidRPr="00CD4DD6">
        <w:rPr>
          <w:rFonts w:ascii="Times New Roman" w:hAnsi="Times New Roman" w:cs="Times New Roman"/>
          <w:i/>
          <w:sz w:val="24"/>
          <w:szCs w:val="24"/>
        </w:rPr>
        <w:t xml:space="preserve">, </w:t>
      </w:r>
      <w:r w:rsidRPr="00CD4DD6">
        <w:rPr>
          <w:rFonts w:ascii="Times New Roman" w:hAnsi="Times New Roman" w:cs="Times New Roman"/>
          <w:i/>
          <w:sz w:val="24"/>
          <w:szCs w:val="24"/>
        </w:rPr>
        <w:t>2016</w:t>
      </w:r>
    </w:p>
    <w:p w14:paraId="1BFD6738" w14:textId="5841D585" w:rsidR="00C27BCC" w:rsidRPr="00C27BCC" w:rsidRDefault="00C27BCC" w:rsidP="00C27BC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C27BCC">
        <w:rPr>
          <w:rFonts w:ascii="Times New Roman" w:hAnsi="Times New Roman" w:cs="Times New Roman"/>
          <w:sz w:val="24"/>
          <w:szCs w:val="24"/>
        </w:rPr>
        <w:t>Department of Human Development &amp; Family Studies</w:t>
      </w:r>
    </w:p>
    <w:p w14:paraId="0ECFE2F0" w14:textId="5CE361A9" w:rsidR="00C27BCC" w:rsidRPr="00C27BCC" w:rsidRDefault="00C27BCC" w:rsidP="00C27BC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C27BCC">
        <w:rPr>
          <w:rFonts w:ascii="Times New Roman" w:hAnsi="Times New Roman" w:cs="Times New Roman"/>
          <w:sz w:val="24"/>
          <w:szCs w:val="24"/>
        </w:rPr>
        <w:t xml:space="preserve">College of Social Science </w:t>
      </w:r>
    </w:p>
    <w:p w14:paraId="1A26831D" w14:textId="1E57237F" w:rsidR="00C27BCC" w:rsidRDefault="00C27BCC" w:rsidP="00C27BC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C27BCC">
        <w:rPr>
          <w:rFonts w:ascii="Times New Roman" w:hAnsi="Times New Roman" w:cs="Times New Roman"/>
          <w:sz w:val="24"/>
          <w:szCs w:val="24"/>
        </w:rPr>
        <w:t>Michigan State University: East Lansing, MI</w:t>
      </w:r>
    </w:p>
    <w:p w14:paraId="114798C0" w14:textId="3E1E87DB" w:rsidR="00C27BCC" w:rsidRDefault="00C27BCC" w:rsidP="00C27BC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5DF0378" w14:textId="6C060164" w:rsidR="00E0365F" w:rsidRPr="00C27BCC" w:rsidRDefault="00E0365F" w:rsidP="00E0365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re Faculty</w:t>
      </w:r>
    </w:p>
    <w:p w14:paraId="7794DC8B" w14:textId="77777777" w:rsidR="00E0365F" w:rsidRPr="00CD4DD6" w:rsidRDefault="00E0365F" w:rsidP="00E0365F">
      <w:pPr>
        <w:pStyle w:val="NoSpacing"/>
        <w:rPr>
          <w:rFonts w:ascii="Times New Roman" w:hAnsi="Times New Roman" w:cs="Times New Roman"/>
          <w:i/>
          <w:sz w:val="24"/>
          <w:szCs w:val="24"/>
        </w:rPr>
      </w:pPr>
      <w:r w:rsidRPr="00CD4DD6">
        <w:rPr>
          <w:rFonts w:ascii="Times New Roman" w:hAnsi="Times New Roman" w:cs="Times New Roman"/>
          <w:i/>
          <w:sz w:val="24"/>
          <w:szCs w:val="24"/>
        </w:rPr>
        <w:t>Fall, 2016</w:t>
      </w:r>
    </w:p>
    <w:p w14:paraId="24DDCB6A" w14:textId="44E1262F" w:rsidR="00E0365F" w:rsidRPr="00C27BCC" w:rsidRDefault="003053F6" w:rsidP="00E0365F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earch Consortium on Gender-</w:t>
      </w:r>
      <w:r w:rsidR="00E0365F">
        <w:rPr>
          <w:rFonts w:ascii="Times New Roman" w:hAnsi="Times New Roman" w:cs="Times New Roman"/>
          <w:sz w:val="24"/>
          <w:szCs w:val="24"/>
        </w:rPr>
        <w:t>Based Violence</w:t>
      </w:r>
    </w:p>
    <w:p w14:paraId="5D1CE686" w14:textId="7AD6EBAD" w:rsidR="00E0365F" w:rsidRDefault="00E0365F" w:rsidP="00E0365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C27BCC">
        <w:rPr>
          <w:rFonts w:ascii="Times New Roman" w:hAnsi="Times New Roman" w:cs="Times New Roman"/>
          <w:sz w:val="24"/>
          <w:szCs w:val="24"/>
        </w:rPr>
        <w:t>Michigan State University: East Lansing, MI</w:t>
      </w:r>
    </w:p>
    <w:p w14:paraId="221C447C" w14:textId="4095BA01" w:rsidR="006744ED" w:rsidRDefault="006744ED" w:rsidP="00E0365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21747EC" w14:textId="77777777" w:rsidR="003053F6" w:rsidRPr="00C27BCC" w:rsidRDefault="003053F6" w:rsidP="003053F6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re Faculty</w:t>
      </w:r>
    </w:p>
    <w:p w14:paraId="022F18FB" w14:textId="77777777" w:rsidR="003053F6" w:rsidRPr="00CD4DD6" w:rsidRDefault="003053F6" w:rsidP="003053F6">
      <w:pPr>
        <w:pStyle w:val="NoSpacing"/>
        <w:rPr>
          <w:rFonts w:ascii="Times New Roman" w:hAnsi="Times New Roman" w:cs="Times New Roman"/>
          <w:i/>
          <w:sz w:val="24"/>
          <w:szCs w:val="24"/>
        </w:rPr>
      </w:pPr>
      <w:r w:rsidRPr="00CD4DD6">
        <w:rPr>
          <w:rFonts w:ascii="Times New Roman" w:hAnsi="Times New Roman" w:cs="Times New Roman"/>
          <w:i/>
          <w:sz w:val="24"/>
          <w:szCs w:val="24"/>
        </w:rPr>
        <w:t>Fall, 2016</w:t>
      </w:r>
    </w:p>
    <w:p w14:paraId="63DE0C8E" w14:textId="1F665DEC" w:rsidR="003053F6" w:rsidRPr="00C27BCC" w:rsidRDefault="003053F6" w:rsidP="003053F6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enter for Gender in a Global Context </w:t>
      </w:r>
    </w:p>
    <w:p w14:paraId="58948658" w14:textId="77777777" w:rsidR="003053F6" w:rsidRDefault="003053F6" w:rsidP="003053F6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C27BCC">
        <w:rPr>
          <w:rFonts w:ascii="Times New Roman" w:hAnsi="Times New Roman" w:cs="Times New Roman"/>
          <w:sz w:val="24"/>
          <w:szCs w:val="24"/>
        </w:rPr>
        <w:t>Michigan State University: East Lansing, MI</w:t>
      </w:r>
    </w:p>
    <w:p w14:paraId="352DDB1C" w14:textId="77777777" w:rsidR="003053F6" w:rsidRDefault="003053F6" w:rsidP="003053F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85077F8" w14:textId="77777777" w:rsidR="003053F6" w:rsidRDefault="003053F6" w:rsidP="00E0365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44E9F05" w14:textId="70D5B195" w:rsidR="00E0365F" w:rsidRPr="006744ED" w:rsidRDefault="006744ED" w:rsidP="006744E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PRIOR APPOINTMENTS</w:t>
      </w:r>
    </w:p>
    <w:p w14:paraId="3F5623DD" w14:textId="77777777" w:rsidR="00C27BCC" w:rsidRPr="00CD4DD6" w:rsidRDefault="00C27BCC" w:rsidP="00C27BCC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CD4DD6">
        <w:rPr>
          <w:rFonts w:ascii="Times New Roman" w:hAnsi="Times New Roman" w:cs="Times New Roman"/>
          <w:b/>
          <w:sz w:val="24"/>
          <w:szCs w:val="24"/>
        </w:rPr>
        <w:t>Pre-Doctoral Fellow</w:t>
      </w:r>
    </w:p>
    <w:p w14:paraId="4838482D" w14:textId="51885537" w:rsidR="00CD4DD6" w:rsidRPr="00CD4DD6" w:rsidRDefault="00CD4DD6" w:rsidP="00C27BCC">
      <w:pPr>
        <w:pStyle w:val="NoSpacing"/>
        <w:rPr>
          <w:rFonts w:ascii="Times New Roman" w:hAnsi="Times New Roman" w:cs="Times New Roman"/>
          <w:i/>
          <w:sz w:val="24"/>
          <w:szCs w:val="24"/>
        </w:rPr>
      </w:pPr>
      <w:r w:rsidRPr="00CD4DD6">
        <w:rPr>
          <w:rFonts w:ascii="Times New Roman" w:hAnsi="Times New Roman" w:cs="Times New Roman"/>
          <w:i/>
          <w:sz w:val="24"/>
          <w:szCs w:val="24"/>
        </w:rPr>
        <w:t>2015-2016</w:t>
      </w:r>
    </w:p>
    <w:p w14:paraId="02BBC53C" w14:textId="5252A95D" w:rsidR="00C27BCC" w:rsidRDefault="00C27BCC" w:rsidP="00C27BCC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tional Institute on Drug Abuse</w:t>
      </w:r>
      <w:r w:rsidR="00CD4DD6">
        <w:rPr>
          <w:rFonts w:ascii="Times New Roman" w:hAnsi="Times New Roman" w:cs="Times New Roman"/>
          <w:sz w:val="24"/>
          <w:szCs w:val="24"/>
        </w:rPr>
        <w:t xml:space="preserve"> (NIDA)</w:t>
      </w:r>
    </w:p>
    <w:p w14:paraId="58B347DB" w14:textId="29E376EB" w:rsidR="00CD4DD6" w:rsidRDefault="00CD4DD6" w:rsidP="00C27BCC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tional Institutes of Health (NIH)</w:t>
      </w:r>
    </w:p>
    <w:p w14:paraId="4A15301C" w14:textId="47F0DD60" w:rsidR="00CD4DD6" w:rsidRDefault="00CD4DD6" w:rsidP="00C27BCC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nnsylvania State </w:t>
      </w:r>
      <w:r w:rsidR="00086DDE">
        <w:rPr>
          <w:rFonts w:ascii="Times New Roman" w:hAnsi="Times New Roman" w:cs="Times New Roman"/>
          <w:sz w:val="24"/>
          <w:szCs w:val="24"/>
        </w:rPr>
        <w:t>University: State College, PA</w:t>
      </w:r>
    </w:p>
    <w:p w14:paraId="555913C2" w14:textId="77777777" w:rsidR="008C0307" w:rsidRPr="00C27BCC" w:rsidRDefault="008C0307" w:rsidP="00C27BC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755950F" w14:textId="7DB00D4A" w:rsidR="006744ED" w:rsidRPr="00CD4DD6" w:rsidRDefault="006744ED" w:rsidP="006744ED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CD4DD6">
        <w:rPr>
          <w:rFonts w:ascii="Times New Roman" w:hAnsi="Times New Roman" w:cs="Times New Roman"/>
          <w:b/>
          <w:sz w:val="24"/>
          <w:szCs w:val="24"/>
        </w:rPr>
        <w:t>P</w:t>
      </w:r>
      <w:r>
        <w:rPr>
          <w:rFonts w:ascii="Times New Roman" w:hAnsi="Times New Roman" w:cs="Times New Roman"/>
          <w:b/>
          <w:sz w:val="24"/>
          <w:szCs w:val="24"/>
        </w:rPr>
        <w:t>revention &amp; Methodology Trainee</w:t>
      </w:r>
    </w:p>
    <w:p w14:paraId="49442456" w14:textId="367BFFB8" w:rsidR="006744ED" w:rsidRPr="00CD4DD6" w:rsidRDefault="006744ED" w:rsidP="006744ED">
      <w:pPr>
        <w:pStyle w:val="NoSpacing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2013-2015</w:t>
      </w:r>
    </w:p>
    <w:p w14:paraId="5632C072" w14:textId="77777777" w:rsidR="006744ED" w:rsidRDefault="006744ED" w:rsidP="006744ED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tional Institute on Drug Abuse (NIDA)</w:t>
      </w:r>
    </w:p>
    <w:p w14:paraId="740DC102" w14:textId="77777777" w:rsidR="006744ED" w:rsidRDefault="006744ED" w:rsidP="006744ED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tional Institutes of Health (NIH)</w:t>
      </w:r>
    </w:p>
    <w:p w14:paraId="4EB263A2" w14:textId="77777777" w:rsidR="006744ED" w:rsidRPr="00C27BCC" w:rsidRDefault="006744ED" w:rsidP="006744ED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nnsylvania State University: State College, PA</w:t>
      </w:r>
    </w:p>
    <w:p w14:paraId="09D89B7B" w14:textId="77777777" w:rsidR="00E0365F" w:rsidRDefault="00E0365F" w:rsidP="00523CE1"/>
    <w:p w14:paraId="27DD0C1A" w14:textId="3F7839B6" w:rsidR="00523CE1" w:rsidRDefault="007D7383" w:rsidP="00523CE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23CE1">
        <w:rPr>
          <w:rFonts w:ascii="Times New Roman" w:hAnsi="Times New Roman" w:cs="Times New Roman"/>
          <w:b/>
          <w:sz w:val="24"/>
          <w:szCs w:val="24"/>
        </w:rPr>
        <w:t>RESEARCH SUPPORT</w:t>
      </w:r>
    </w:p>
    <w:p w14:paraId="0BD1DB49" w14:textId="77777777" w:rsidR="00900341" w:rsidRPr="00900341" w:rsidRDefault="00900341" w:rsidP="00523CE1">
      <w:pPr>
        <w:pStyle w:val="NoSpacing"/>
        <w:rPr>
          <w:rFonts w:ascii="Times New Roman" w:hAnsi="Times New Roman" w:cs="Times New Roman"/>
          <w:i/>
          <w:sz w:val="24"/>
          <w:szCs w:val="24"/>
          <w:lang w:val="en"/>
        </w:rPr>
      </w:pPr>
      <w:r w:rsidRPr="00900341">
        <w:rPr>
          <w:rFonts w:ascii="Times New Roman" w:hAnsi="Times New Roman" w:cs="Times New Roman"/>
          <w:i/>
          <w:sz w:val="24"/>
          <w:szCs w:val="24"/>
          <w:lang w:val="en"/>
        </w:rPr>
        <w:t xml:space="preserve">Current Research Support </w:t>
      </w:r>
    </w:p>
    <w:p w14:paraId="1237E1C4" w14:textId="77777777" w:rsidR="00900341" w:rsidRDefault="00900341" w:rsidP="00523CE1">
      <w:pPr>
        <w:pStyle w:val="NoSpacing"/>
        <w:rPr>
          <w:rFonts w:ascii="Times New Roman" w:hAnsi="Times New Roman" w:cs="Times New Roman"/>
          <w:sz w:val="24"/>
          <w:szCs w:val="24"/>
          <w:lang w:val="en"/>
        </w:rPr>
      </w:pPr>
    </w:p>
    <w:p w14:paraId="35E53F5A" w14:textId="0CD63EE7" w:rsidR="007D7383" w:rsidRPr="0096124F" w:rsidRDefault="007D7383" w:rsidP="00523CE1">
      <w:pPr>
        <w:pStyle w:val="NoSpacing"/>
        <w:rPr>
          <w:rFonts w:ascii="Times New Roman" w:hAnsi="Times New Roman" w:cs="Times New Roman"/>
          <w:sz w:val="24"/>
          <w:szCs w:val="24"/>
          <w:lang w:val="en"/>
        </w:rPr>
      </w:pPr>
      <w:r w:rsidRPr="0096124F">
        <w:rPr>
          <w:rFonts w:ascii="Times New Roman" w:hAnsi="Times New Roman" w:cs="Times New Roman"/>
          <w:sz w:val="24"/>
          <w:szCs w:val="24"/>
          <w:lang w:val="en"/>
        </w:rPr>
        <w:t xml:space="preserve">Research Scientist Development Award </w:t>
      </w:r>
    </w:p>
    <w:p w14:paraId="432F9B3D" w14:textId="77777777" w:rsidR="004B26D9" w:rsidRPr="0096124F" w:rsidRDefault="004B26D9" w:rsidP="00523CE1">
      <w:pPr>
        <w:pStyle w:val="NoSpacing"/>
        <w:rPr>
          <w:rFonts w:ascii="Times New Roman" w:hAnsi="Times New Roman" w:cs="Times New Roman"/>
          <w:sz w:val="24"/>
          <w:szCs w:val="24"/>
          <w:lang w:val="en"/>
        </w:rPr>
      </w:pPr>
      <w:r w:rsidRPr="0096124F">
        <w:rPr>
          <w:rFonts w:ascii="Times New Roman" w:hAnsi="Times New Roman" w:cs="Times New Roman"/>
          <w:i/>
          <w:sz w:val="24"/>
          <w:szCs w:val="24"/>
        </w:rPr>
        <w:t>Strengthening Hispanic Families via NIDA Prevention Science</w:t>
      </w:r>
      <w:r w:rsidRPr="0096124F">
        <w:rPr>
          <w:rFonts w:ascii="Times New Roman" w:hAnsi="Times New Roman" w:cs="Times New Roman"/>
          <w:sz w:val="24"/>
          <w:szCs w:val="24"/>
          <w:lang w:val="en"/>
        </w:rPr>
        <w:t xml:space="preserve"> </w:t>
      </w:r>
    </w:p>
    <w:p w14:paraId="40D2C791" w14:textId="10B19A5E" w:rsidR="004B26D9" w:rsidRPr="0096124F" w:rsidRDefault="004B26D9" w:rsidP="00523CE1">
      <w:pPr>
        <w:pStyle w:val="NoSpacing"/>
        <w:rPr>
          <w:rFonts w:ascii="Times New Roman" w:hAnsi="Times New Roman" w:cs="Times New Roman"/>
          <w:sz w:val="24"/>
          <w:szCs w:val="24"/>
          <w:lang w:val="en"/>
        </w:rPr>
      </w:pPr>
      <w:r w:rsidRPr="0096124F">
        <w:rPr>
          <w:rFonts w:ascii="Times New Roman" w:hAnsi="Times New Roman" w:cs="Times New Roman"/>
          <w:sz w:val="24"/>
          <w:szCs w:val="24"/>
          <w:lang w:val="en"/>
        </w:rPr>
        <w:t xml:space="preserve">Funding 2017 </w:t>
      </w:r>
      <w:r w:rsidR="0096124F" w:rsidRPr="0096124F">
        <w:rPr>
          <w:rFonts w:ascii="Times New Roman" w:hAnsi="Times New Roman" w:cs="Times New Roman"/>
          <w:sz w:val="24"/>
          <w:szCs w:val="24"/>
          <w:lang w:val="en"/>
        </w:rPr>
        <w:t>(K01 DA036747</w:t>
      </w:r>
      <w:r w:rsidRPr="0096124F">
        <w:rPr>
          <w:rFonts w:ascii="Times New Roman" w:hAnsi="Times New Roman" w:cs="Times New Roman"/>
          <w:sz w:val="24"/>
          <w:szCs w:val="24"/>
          <w:lang w:val="en"/>
        </w:rPr>
        <w:t>)</w:t>
      </w:r>
    </w:p>
    <w:p w14:paraId="1C55F115" w14:textId="14634ECD" w:rsidR="007D7383" w:rsidRPr="0096124F" w:rsidRDefault="007D7383" w:rsidP="00523CE1">
      <w:pPr>
        <w:pStyle w:val="NoSpacing"/>
        <w:rPr>
          <w:rFonts w:ascii="Times New Roman" w:hAnsi="Times New Roman" w:cs="Times New Roman"/>
          <w:sz w:val="24"/>
          <w:szCs w:val="24"/>
          <w:lang w:val="en"/>
        </w:rPr>
      </w:pPr>
      <w:r w:rsidRPr="0096124F">
        <w:rPr>
          <w:rFonts w:ascii="Times New Roman" w:hAnsi="Times New Roman" w:cs="Times New Roman"/>
          <w:sz w:val="24"/>
          <w:szCs w:val="24"/>
          <w:lang w:val="en"/>
        </w:rPr>
        <w:t>Role: Co-Investigator</w:t>
      </w:r>
    </w:p>
    <w:p w14:paraId="5C0A8523" w14:textId="1BC82385" w:rsidR="007D7383" w:rsidRDefault="007D7383" w:rsidP="00523CE1">
      <w:pPr>
        <w:pStyle w:val="NoSpacing"/>
        <w:rPr>
          <w:rFonts w:ascii="Times New Roman" w:hAnsi="Times New Roman" w:cs="Times New Roman"/>
          <w:sz w:val="24"/>
          <w:szCs w:val="24"/>
          <w:lang w:val="en"/>
        </w:rPr>
      </w:pPr>
    </w:p>
    <w:p w14:paraId="68075F9C" w14:textId="45977CAA" w:rsidR="007D7383" w:rsidRPr="00900341" w:rsidRDefault="00900341" w:rsidP="00523CE1">
      <w:pPr>
        <w:pStyle w:val="NoSpacing"/>
        <w:rPr>
          <w:rFonts w:ascii="Times New Roman" w:hAnsi="Times New Roman" w:cs="Times New Roman"/>
          <w:i/>
          <w:sz w:val="24"/>
          <w:szCs w:val="24"/>
          <w:lang w:val="en"/>
        </w:rPr>
      </w:pPr>
      <w:r w:rsidRPr="00900341">
        <w:rPr>
          <w:rFonts w:ascii="Times New Roman" w:hAnsi="Times New Roman" w:cs="Times New Roman"/>
          <w:i/>
          <w:sz w:val="24"/>
          <w:szCs w:val="24"/>
          <w:lang w:val="en"/>
        </w:rPr>
        <w:t xml:space="preserve">Completed Research Support </w:t>
      </w:r>
    </w:p>
    <w:p w14:paraId="191FCD8A" w14:textId="77777777" w:rsidR="007D7383" w:rsidRDefault="007D7383" w:rsidP="00523CE1">
      <w:pPr>
        <w:pStyle w:val="NoSpacing"/>
        <w:rPr>
          <w:rFonts w:ascii="Times New Roman" w:hAnsi="Times New Roman" w:cs="Times New Roman"/>
          <w:sz w:val="24"/>
          <w:szCs w:val="24"/>
          <w:lang w:val="en"/>
        </w:rPr>
      </w:pPr>
    </w:p>
    <w:p w14:paraId="662601E2" w14:textId="7C5A791D" w:rsidR="00523CE1" w:rsidRPr="00523CE1" w:rsidRDefault="00523CE1" w:rsidP="00523CE1">
      <w:pPr>
        <w:pStyle w:val="NoSpacing"/>
        <w:rPr>
          <w:rFonts w:ascii="Times New Roman" w:hAnsi="Times New Roman" w:cs="Times New Roman"/>
          <w:sz w:val="24"/>
          <w:szCs w:val="24"/>
          <w:lang w:val="en"/>
        </w:rPr>
      </w:pPr>
      <w:r w:rsidRPr="00523CE1">
        <w:rPr>
          <w:rFonts w:ascii="Times New Roman" w:hAnsi="Times New Roman" w:cs="Times New Roman"/>
          <w:sz w:val="24"/>
          <w:szCs w:val="24"/>
          <w:lang w:val="en"/>
        </w:rPr>
        <w:t>Ruth L. Kirschstein Nati</w:t>
      </w:r>
      <w:r w:rsidR="003F1E7A">
        <w:rPr>
          <w:rFonts w:ascii="Times New Roman" w:hAnsi="Times New Roman" w:cs="Times New Roman"/>
          <w:sz w:val="24"/>
          <w:szCs w:val="24"/>
          <w:lang w:val="en"/>
        </w:rPr>
        <w:t>onal Research Service Award (</w:t>
      </w:r>
      <w:r w:rsidR="003F1E7A" w:rsidRPr="003F1E7A">
        <w:rPr>
          <w:rFonts w:ascii="Times New Roman" w:hAnsi="Times New Roman" w:cs="Times New Roman"/>
          <w:sz w:val="24"/>
          <w:szCs w:val="24"/>
        </w:rPr>
        <w:t>F31</w:t>
      </w:r>
      <w:r w:rsidR="003F1E7A">
        <w:rPr>
          <w:rFonts w:ascii="Times New Roman" w:hAnsi="Times New Roman" w:cs="Times New Roman"/>
          <w:sz w:val="24"/>
          <w:szCs w:val="24"/>
        </w:rPr>
        <w:t xml:space="preserve"> DA039603</w:t>
      </w:r>
      <w:r w:rsidRPr="00523CE1">
        <w:rPr>
          <w:rFonts w:ascii="Times New Roman" w:hAnsi="Times New Roman" w:cs="Times New Roman"/>
          <w:sz w:val="24"/>
          <w:szCs w:val="24"/>
          <w:lang w:val="en"/>
        </w:rPr>
        <w:t>)</w:t>
      </w:r>
    </w:p>
    <w:p w14:paraId="5B231D08" w14:textId="13458C0A" w:rsidR="00523CE1" w:rsidRPr="000F76CA" w:rsidRDefault="00523CE1" w:rsidP="00523CE1">
      <w:pPr>
        <w:pStyle w:val="NoSpacing"/>
        <w:rPr>
          <w:rFonts w:ascii="Times New Roman" w:hAnsi="Times New Roman" w:cs="Times New Roman"/>
          <w:i/>
          <w:sz w:val="24"/>
          <w:szCs w:val="24"/>
        </w:rPr>
      </w:pPr>
      <w:r w:rsidRPr="000F76CA">
        <w:rPr>
          <w:rFonts w:ascii="Times New Roman" w:hAnsi="Times New Roman" w:cs="Times New Roman"/>
          <w:i/>
          <w:sz w:val="24"/>
          <w:szCs w:val="24"/>
        </w:rPr>
        <w:t xml:space="preserve">HIV and </w:t>
      </w:r>
      <w:r w:rsidR="00814583">
        <w:rPr>
          <w:rFonts w:ascii="Times New Roman" w:hAnsi="Times New Roman" w:cs="Times New Roman"/>
          <w:i/>
          <w:sz w:val="24"/>
          <w:szCs w:val="24"/>
        </w:rPr>
        <w:t>substance use prevention among maltreated and non-maltreated female a</w:t>
      </w:r>
      <w:r w:rsidRPr="000F76CA">
        <w:rPr>
          <w:rFonts w:ascii="Times New Roman" w:hAnsi="Times New Roman" w:cs="Times New Roman"/>
          <w:i/>
          <w:sz w:val="24"/>
          <w:szCs w:val="24"/>
        </w:rPr>
        <w:t>dolescents</w:t>
      </w:r>
    </w:p>
    <w:p w14:paraId="6D1DA541" w14:textId="77777777" w:rsidR="00523CE1" w:rsidRDefault="00C502D5" w:rsidP="00523CE1">
      <w:pPr>
        <w:pStyle w:val="NoSpacing"/>
        <w:rPr>
          <w:rFonts w:ascii="Times New Roman" w:hAnsi="Times New Roman" w:cs="Times New Roman"/>
          <w:i/>
          <w:sz w:val="24"/>
          <w:szCs w:val="24"/>
          <w:lang w:val="en"/>
        </w:rPr>
      </w:pPr>
      <w:r>
        <w:rPr>
          <w:rFonts w:ascii="Times New Roman" w:hAnsi="Times New Roman" w:cs="Times New Roman"/>
          <w:sz w:val="24"/>
          <w:szCs w:val="24"/>
          <w:lang w:val="en"/>
        </w:rPr>
        <w:t>Funded 2015</w:t>
      </w:r>
      <w:r w:rsidR="00793C0F">
        <w:rPr>
          <w:rFonts w:ascii="Times New Roman" w:hAnsi="Times New Roman" w:cs="Times New Roman"/>
          <w:sz w:val="24"/>
          <w:szCs w:val="24"/>
          <w:lang w:val="en"/>
        </w:rPr>
        <w:t>-2017</w:t>
      </w:r>
      <w:r w:rsidR="00D356E2">
        <w:rPr>
          <w:rFonts w:ascii="Times New Roman" w:hAnsi="Times New Roman" w:cs="Times New Roman"/>
          <w:sz w:val="24"/>
          <w:szCs w:val="24"/>
          <w:lang w:val="en"/>
        </w:rPr>
        <w:t>, Impact score of 18,</w:t>
      </w:r>
      <w:r w:rsidR="000A218A">
        <w:rPr>
          <w:rFonts w:ascii="Times New Roman" w:hAnsi="Times New Roman" w:cs="Times New Roman"/>
          <w:sz w:val="24"/>
          <w:szCs w:val="24"/>
          <w:lang w:val="en"/>
        </w:rPr>
        <w:t xml:space="preserve"> 4</w:t>
      </w:r>
      <w:r w:rsidR="000A218A" w:rsidRPr="000A218A">
        <w:rPr>
          <w:rFonts w:ascii="Times New Roman" w:hAnsi="Times New Roman" w:cs="Times New Roman"/>
          <w:sz w:val="24"/>
          <w:szCs w:val="24"/>
          <w:vertAlign w:val="superscript"/>
          <w:lang w:val="en"/>
        </w:rPr>
        <w:t>t</w:t>
      </w:r>
      <w:r w:rsidR="000A218A">
        <w:rPr>
          <w:rFonts w:ascii="Times New Roman" w:hAnsi="Times New Roman" w:cs="Times New Roman"/>
          <w:sz w:val="24"/>
          <w:szCs w:val="24"/>
          <w:vertAlign w:val="superscript"/>
          <w:lang w:val="en"/>
        </w:rPr>
        <w:t xml:space="preserve">h </w:t>
      </w:r>
      <w:r w:rsidR="00793C0F">
        <w:rPr>
          <w:rFonts w:ascii="Times New Roman" w:hAnsi="Times New Roman" w:cs="Times New Roman"/>
          <w:sz w:val="24"/>
          <w:szCs w:val="24"/>
          <w:lang w:val="en"/>
        </w:rPr>
        <w:t xml:space="preserve">percentile, </w:t>
      </w:r>
      <w:r w:rsidR="00793C0F" w:rsidRPr="00793C0F">
        <w:rPr>
          <w:rFonts w:ascii="Times New Roman" w:hAnsi="Times New Roman" w:cs="Times New Roman"/>
          <w:i/>
          <w:sz w:val="24"/>
          <w:szCs w:val="24"/>
          <w:lang w:val="en"/>
        </w:rPr>
        <w:t>National Institute on Drug Abuse</w:t>
      </w:r>
    </w:p>
    <w:p w14:paraId="2559974A" w14:textId="74FEA1EF" w:rsidR="000A218A" w:rsidRDefault="007D7383" w:rsidP="00523CE1">
      <w:pPr>
        <w:pStyle w:val="NoSpacing"/>
        <w:rPr>
          <w:rFonts w:ascii="Times New Roman" w:hAnsi="Times New Roman" w:cs="Times New Roman"/>
          <w:sz w:val="24"/>
          <w:szCs w:val="24"/>
          <w:lang w:val="en"/>
        </w:rPr>
      </w:pPr>
      <w:r>
        <w:rPr>
          <w:rFonts w:ascii="Times New Roman" w:hAnsi="Times New Roman" w:cs="Times New Roman"/>
          <w:sz w:val="24"/>
          <w:szCs w:val="24"/>
          <w:lang w:val="en"/>
        </w:rPr>
        <w:t>Role: Principle Investigator</w:t>
      </w:r>
    </w:p>
    <w:p w14:paraId="67975358" w14:textId="77777777" w:rsidR="007D7383" w:rsidRDefault="007D7383" w:rsidP="00523CE1">
      <w:pPr>
        <w:pStyle w:val="NoSpacing"/>
        <w:rPr>
          <w:rFonts w:ascii="Times New Roman" w:hAnsi="Times New Roman" w:cs="Times New Roman"/>
          <w:sz w:val="24"/>
          <w:szCs w:val="24"/>
          <w:lang w:val="en"/>
        </w:rPr>
      </w:pPr>
    </w:p>
    <w:p w14:paraId="790DC247" w14:textId="77777777" w:rsidR="000A218A" w:rsidRDefault="000A218A" w:rsidP="000A218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0A218A">
        <w:rPr>
          <w:rFonts w:ascii="Times New Roman" w:hAnsi="Times New Roman" w:cs="Times New Roman"/>
          <w:sz w:val="24"/>
          <w:szCs w:val="24"/>
        </w:rPr>
        <w:t>Prevention &amp; Methodology Training Grant</w:t>
      </w:r>
      <w:r>
        <w:rPr>
          <w:rFonts w:ascii="Times New Roman" w:hAnsi="Times New Roman" w:cs="Times New Roman"/>
          <w:sz w:val="24"/>
          <w:szCs w:val="24"/>
        </w:rPr>
        <w:t xml:space="preserve"> (PAMT)</w:t>
      </w:r>
    </w:p>
    <w:p w14:paraId="1FE31A2D" w14:textId="77777777" w:rsidR="000A218A" w:rsidRPr="000A218A" w:rsidRDefault="000A218A" w:rsidP="000A218A">
      <w:pPr>
        <w:pStyle w:val="NoSpacing"/>
        <w:rPr>
          <w:rFonts w:ascii="Times New Roman" w:hAnsi="Times New Roman" w:cs="Times New Roman"/>
          <w:i/>
          <w:sz w:val="24"/>
          <w:szCs w:val="24"/>
        </w:rPr>
      </w:pPr>
      <w:r w:rsidRPr="000A218A">
        <w:rPr>
          <w:rFonts w:ascii="Times New Roman" w:hAnsi="Times New Roman" w:cs="Times New Roman"/>
          <w:i/>
          <w:sz w:val="24"/>
          <w:szCs w:val="24"/>
        </w:rPr>
        <w:t xml:space="preserve">Prevention Research Center &amp; Methodology Center, National Institute on Drug Abuse </w:t>
      </w:r>
    </w:p>
    <w:p w14:paraId="334F93A1" w14:textId="77777777" w:rsidR="007D7383" w:rsidRDefault="000A218A" w:rsidP="000A218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0A218A">
        <w:rPr>
          <w:rFonts w:ascii="Times New Roman" w:hAnsi="Times New Roman" w:cs="Times New Roman"/>
          <w:sz w:val="24"/>
          <w:szCs w:val="24"/>
        </w:rPr>
        <w:t>(T32 DA017629), 2013-2015</w:t>
      </w:r>
      <w:r w:rsidR="007D7383">
        <w:rPr>
          <w:rFonts w:ascii="Times New Roman" w:hAnsi="Times New Roman" w:cs="Times New Roman"/>
          <w:sz w:val="24"/>
          <w:szCs w:val="24"/>
        </w:rPr>
        <w:t>r</w:t>
      </w:r>
    </w:p>
    <w:p w14:paraId="708644AA" w14:textId="6A615D6E" w:rsidR="004F7901" w:rsidRDefault="007D7383" w:rsidP="00900341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ole: </w:t>
      </w:r>
      <w:r w:rsidR="004B26D9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rainee</w:t>
      </w:r>
    </w:p>
    <w:p w14:paraId="344A33EE" w14:textId="77777777" w:rsidR="00900341" w:rsidRDefault="00900341" w:rsidP="0090034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754AF4C" w14:textId="33414784" w:rsidR="007E101A" w:rsidRPr="00900341" w:rsidRDefault="00900341" w:rsidP="003B7017">
      <w:pPr>
        <w:rPr>
          <w:rFonts w:ascii="Times New Roman" w:hAnsi="Times New Roman" w:cs="Times New Roman"/>
          <w:i/>
          <w:sz w:val="24"/>
          <w:szCs w:val="24"/>
        </w:rPr>
      </w:pPr>
      <w:r w:rsidRPr="00900341">
        <w:rPr>
          <w:rFonts w:ascii="Times New Roman" w:hAnsi="Times New Roman" w:cs="Times New Roman"/>
          <w:i/>
          <w:sz w:val="24"/>
          <w:szCs w:val="24"/>
        </w:rPr>
        <w:t>Pending Research Support</w:t>
      </w:r>
    </w:p>
    <w:p w14:paraId="22B4DD11" w14:textId="7FF710C8" w:rsidR="007E101A" w:rsidRPr="004B26D9" w:rsidRDefault="004B26D9" w:rsidP="004B26D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B26D9">
        <w:rPr>
          <w:rFonts w:ascii="Times New Roman" w:hAnsi="Times New Roman" w:cs="Times New Roman"/>
          <w:sz w:val="24"/>
          <w:szCs w:val="24"/>
        </w:rPr>
        <w:t>NIH Loan Repayment Grant</w:t>
      </w:r>
    </w:p>
    <w:p w14:paraId="444BCF3A" w14:textId="6D57F5EA" w:rsidR="004B26D9" w:rsidRPr="004B26D9" w:rsidRDefault="004B26D9" w:rsidP="004B26D9">
      <w:pPr>
        <w:pStyle w:val="NoSpacing"/>
        <w:rPr>
          <w:rFonts w:ascii="Times New Roman" w:hAnsi="Times New Roman" w:cs="Times New Roman"/>
          <w:i/>
          <w:sz w:val="24"/>
          <w:szCs w:val="24"/>
        </w:rPr>
      </w:pPr>
      <w:r w:rsidRPr="004B26D9">
        <w:rPr>
          <w:rFonts w:ascii="Times New Roman" w:hAnsi="Times New Roman" w:cs="Times New Roman"/>
          <w:i/>
          <w:sz w:val="24"/>
          <w:szCs w:val="24"/>
        </w:rPr>
        <w:t>Pediatric Research, National Institute on Drug Abuse</w:t>
      </w:r>
    </w:p>
    <w:p w14:paraId="73B8905A" w14:textId="6D86E6B8" w:rsidR="004B26D9" w:rsidRPr="004B26D9" w:rsidRDefault="004B26D9" w:rsidP="004B26D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B26D9">
        <w:rPr>
          <w:rFonts w:ascii="Times New Roman" w:hAnsi="Times New Roman" w:cs="Times New Roman"/>
          <w:sz w:val="24"/>
          <w:szCs w:val="24"/>
        </w:rPr>
        <w:t>Submitted Fall 2016</w:t>
      </w:r>
    </w:p>
    <w:p w14:paraId="15676CA1" w14:textId="7630EB17" w:rsidR="004B26D9" w:rsidRDefault="004B26D9" w:rsidP="004B26D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B26D9">
        <w:rPr>
          <w:rFonts w:ascii="Times New Roman" w:hAnsi="Times New Roman" w:cs="Times New Roman"/>
          <w:sz w:val="24"/>
          <w:szCs w:val="24"/>
        </w:rPr>
        <w:t>Role: Principle Investigator</w:t>
      </w:r>
    </w:p>
    <w:p w14:paraId="7A0D5475" w14:textId="77777777" w:rsidR="004B26D9" w:rsidRPr="004B26D9" w:rsidRDefault="004B26D9" w:rsidP="004B26D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EC7B774" w14:textId="77777777" w:rsidR="00900341" w:rsidRPr="003B7017" w:rsidRDefault="00900341" w:rsidP="00900341">
      <w:pPr>
        <w:rPr>
          <w:rFonts w:ascii="Times New Roman" w:hAnsi="Times New Roman" w:cs="Times New Roman"/>
          <w:b/>
          <w:sz w:val="24"/>
          <w:szCs w:val="24"/>
        </w:rPr>
      </w:pPr>
      <w:r w:rsidRPr="003B7017">
        <w:rPr>
          <w:rFonts w:ascii="Times New Roman" w:hAnsi="Times New Roman" w:cs="Times New Roman"/>
          <w:b/>
          <w:sz w:val="24"/>
          <w:szCs w:val="24"/>
        </w:rPr>
        <w:t xml:space="preserve">HONORS &amp; AWARDS </w:t>
      </w:r>
    </w:p>
    <w:p w14:paraId="1ED58B60" w14:textId="77777777" w:rsidR="00900341" w:rsidRDefault="00900341" w:rsidP="00900341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uth W. Ayres-Givens Award, 2015</w:t>
      </w:r>
    </w:p>
    <w:p w14:paraId="01509821" w14:textId="77777777" w:rsidR="00900341" w:rsidRDefault="00900341" w:rsidP="00900341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tional Data Archive on Child Abuse &amp; Neglect, Summer Research Institute at Cornell, 2014</w:t>
      </w:r>
    </w:p>
    <w:p w14:paraId="0BE8CA96" w14:textId="77777777" w:rsidR="00900341" w:rsidRDefault="00900341" w:rsidP="0090034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7901">
        <w:rPr>
          <w:rFonts w:ascii="Times New Roman" w:hAnsi="Times New Roman" w:cs="Times New Roman"/>
          <w:sz w:val="24"/>
          <w:szCs w:val="24"/>
        </w:rPr>
        <w:t>Prevention Research Center Fellowship, Penn</w:t>
      </w:r>
      <w:r>
        <w:rPr>
          <w:rFonts w:ascii="Times New Roman" w:hAnsi="Times New Roman" w:cs="Times New Roman"/>
          <w:sz w:val="24"/>
          <w:szCs w:val="24"/>
        </w:rPr>
        <w:t xml:space="preserve">sylvania </w:t>
      </w:r>
      <w:r w:rsidRPr="004F7901">
        <w:rPr>
          <w:rFonts w:ascii="Times New Roman" w:hAnsi="Times New Roman" w:cs="Times New Roman"/>
          <w:sz w:val="24"/>
          <w:szCs w:val="24"/>
        </w:rPr>
        <w:t>State University, 2012</w:t>
      </w:r>
      <w:r>
        <w:rPr>
          <w:rFonts w:ascii="Times New Roman" w:hAnsi="Times New Roman" w:cs="Times New Roman"/>
          <w:sz w:val="24"/>
          <w:szCs w:val="24"/>
        </w:rPr>
        <w:t>-2013</w:t>
      </w:r>
      <w:r w:rsidRPr="004F790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CB0907D" w14:textId="77777777" w:rsidR="00900341" w:rsidRPr="004F7901" w:rsidRDefault="00900341" w:rsidP="0090034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7901">
        <w:rPr>
          <w:rFonts w:ascii="Times New Roman" w:hAnsi="Times New Roman" w:cs="Times New Roman"/>
          <w:sz w:val="24"/>
          <w:szCs w:val="24"/>
        </w:rPr>
        <w:lastRenderedPageBreak/>
        <w:t xml:space="preserve">Dean’s List 2011, 2010, 2009, 2008 </w:t>
      </w:r>
    </w:p>
    <w:p w14:paraId="1CA4195D" w14:textId="77777777" w:rsidR="00900341" w:rsidRPr="004F7901" w:rsidRDefault="00900341" w:rsidP="0090034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7901">
        <w:rPr>
          <w:rFonts w:ascii="Times New Roman" w:hAnsi="Times New Roman" w:cs="Times New Roman"/>
          <w:sz w:val="24"/>
          <w:szCs w:val="24"/>
        </w:rPr>
        <w:t>Ronald E. McNair Post-Baccalaureate Achievement Program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F7901">
        <w:rPr>
          <w:rFonts w:ascii="Times New Roman" w:hAnsi="Times New Roman" w:cs="Times New Roman"/>
          <w:sz w:val="24"/>
          <w:szCs w:val="24"/>
        </w:rPr>
        <w:t xml:space="preserve"> 2010</w:t>
      </w:r>
    </w:p>
    <w:p w14:paraId="5E6DD016" w14:textId="77777777" w:rsidR="00900341" w:rsidRDefault="00900341" w:rsidP="0090034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7901">
        <w:rPr>
          <w:rFonts w:ascii="Times New Roman" w:hAnsi="Times New Roman" w:cs="Times New Roman"/>
          <w:sz w:val="24"/>
          <w:szCs w:val="24"/>
        </w:rPr>
        <w:t>SAEOPP/SSS Excellence i</w:t>
      </w:r>
      <w:r>
        <w:rPr>
          <w:rFonts w:ascii="Times New Roman" w:hAnsi="Times New Roman" w:cs="Times New Roman"/>
          <w:sz w:val="24"/>
          <w:szCs w:val="24"/>
        </w:rPr>
        <w:t xml:space="preserve">n Undergraduate Research Award, </w:t>
      </w:r>
      <w:r w:rsidRPr="004F7901">
        <w:rPr>
          <w:rFonts w:ascii="Times New Roman" w:hAnsi="Times New Roman" w:cs="Times New Roman"/>
          <w:sz w:val="24"/>
          <w:szCs w:val="24"/>
        </w:rPr>
        <w:t xml:space="preserve">2010   </w:t>
      </w:r>
    </w:p>
    <w:p w14:paraId="35D4CAE3" w14:textId="77777777" w:rsidR="00900341" w:rsidRDefault="00900341" w:rsidP="0090034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7901">
        <w:rPr>
          <w:rFonts w:ascii="Times New Roman" w:hAnsi="Times New Roman" w:cs="Times New Roman"/>
          <w:sz w:val="24"/>
          <w:szCs w:val="24"/>
        </w:rPr>
        <w:t xml:space="preserve">Cal Grant A competitive award 2010, 2009, 2008  </w:t>
      </w:r>
    </w:p>
    <w:p w14:paraId="524E8AA8" w14:textId="77777777" w:rsidR="004B26D9" w:rsidRDefault="004B26D9" w:rsidP="003B7017">
      <w:pPr>
        <w:rPr>
          <w:rFonts w:ascii="Times New Roman" w:hAnsi="Times New Roman" w:cs="Times New Roman"/>
          <w:sz w:val="24"/>
          <w:szCs w:val="24"/>
        </w:rPr>
      </w:pPr>
    </w:p>
    <w:p w14:paraId="057ACDAE" w14:textId="77777777" w:rsidR="003B7017" w:rsidRPr="003B7017" w:rsidRDefault="003B7017" w:rsidP="003B7017">
      <w:pPr>
        <w:rPr>
          <w:rFonts w:ascii="Times New Roman" w:hAnsi="Times New Roman" w:cs="Times New Roman"/>
          <w:b/>
          <w:sz w:val="24"/>
          <w:szCs w:val="24"/>
        </w:rPr>
      </w:pPr>
      <w:r w:rsidRPr="003B7017">
        <w:rPr>
          <w:rFonts w:ascii="Times New Roman" w:hAnsi="Times New Roman" w:cs="Times New Roman"/>
          <w:b/>
          <w:sz w:val="24"/>
          <w:szCs w:val="24"/>
        </w:rPr>
        <w:t xml:space="preserve">PUBLICATIONS </w:t>
      </w:r>
    </w:p>
    <w:p w14:paraId="53313E90" w14:textId="77777777" w:rsidR="003B7017" w:rsidRDefault="003B7017" w:rsidP="003B7017">
      <w:pPr>
        <w:rPr>
          <w:rFonts w:ascii="Times New Roman" w:hAnsi="Times New Roman" w:cs="Times New Roman"/>
          <w:i/>
          <w:sz w:val="24"/>
          <w:szCs w:val="24"/>
        </w:rPr>
      </w:pPr>
      <w:r w:rsidRPr="003B7017">
        <w:rPr>
          <w:rFonts w:ascii="Times New Roman" w:hAnsi="Times New Roman" w:cs="Times New Roman"/>
          <w:i/>
          <w:sz w:val="24"/>
          <w:szCs w:val="24"/>
        </w:rPr>
        <w:t>Published</w:t>
      </w:r>
      <w:r w:rsidR="00C92BB7">
        <w:rPr>
          <w:rFonts w:ascii="Times New Roman" w:hAnsi="Times New Roman" w:cs="Times New Roman"/>
          <w:i/>
          <w:sz w:val="24"/>
          <w:szCs w:val="24"/>
        </w:rPr>
        <w:t>/In Press</w:t>
      </w:r>
      <w:r w:rsidRPr="003B7017">
        <w:rPr>
          <w:rFonts w:ascii="Times New Roman" w:hAnsi="Times New Roman" w:cs="Times New Roman"/>
          <w:i/>
          <w:sz w:val="24"/>
          <w:szCs w:val="24"/>
        </w:rPr>
        <w:t xml:space="preserve">  </w:t>
      </w:r>
    </w:p>
    <w:p w14:paraId="3414FFA3" w14:textId="6B237399" w:rsidR="00CD4DD6" w:rsidRPr="00CD4DD6" w:rsidRDefault="00CD4DD6" w:rsidP="00F267D1">
      <w:pPr>
        <w:rPr>
          <w:rFonts w:ascii="Times New Roman" w:hAnsi="Times New Roman" w:cs="Times New Roman"/>
          <w:sz w:val="24"/>
          <w:szCs w:val="24"/>
        </w:rPr>
      </w:pPr>
      <w:r w:rsidRPr="00AA5641">
        <w:rPr>
          <w:rFonts w:ascii="Times New Roman" w:hAnsi="Times New Roman" w:cs="Times New Roman"/>
          <w:sz w:val="24"/>
          <w:szCs w:val="24"/>
        </w:rPr>
        <w:t>Leavitt, C.,</w:t>
      </w:r>
      <w:r w:rsidRPr="00AA5641">
        <w:rPr>
          <w:rFonts w:ascii="Times New Roman" w:hAnsi="Times New Roman" w:cs="Times New Roman"/>
          <w:b/>
          <w:sz w:val="24"/>
          <w:szCs w:val="24"/>
        </w:rPr>
        <w:t xml:space="preserve"> Maas, M</w:t>
      </w:r>
      <w:r w:rsidRPr="00AA5641">
        <w:rPr>
          <w:rFonts w:ascii="Times New Roman" w:hAnsi="Times New Roman" w:cs="Times New Roman"/>
          <w:sz w:val="24"/>
          <w:szCs w:val="24"/>
        </w:rPr>
        <w:t xml:space="preserve">. </w:t>
      </w:r>
      <w:r w:rsidRPr="00AA5641">
        <w:rPr>
          <w:rFonts w:ascii="Times New Roman" w:hAnsi="Times New Roman" w:cs="Times New Roman"/>
          <w:b/>
          <w:sz w:val="24"/>
          <w:szCs w:val="24"/>
        </w:rPr>
        <w:t>K.</w:t>
      </w:r>
      <w:r w:rsidRPr="00AA5641">
        <w:rPr>
          <w:rFonts w:ascii="Times New Roman" w:hAnsi="Times New Roman" w:cs="Times New Roman"/>
          <w:sz w:val="24"/>
          <w:szCs w:val="24"/>
        </w:rPr>
        <w:t>, McDaniel, B., &amp; Feinberg, M. (</w:t>
      </w:r>
      <w:r w:rsidR="00191079">
        <w:rPr>
          <w:rFonts w:ascii="Times New Roman" w:hAnsi="Times New Roman" w:cs="Times New Roman"/>
          <w:sz w:val="24"/>
          <w:szCs w:val="24"/>
        </w:rPr>
        <w:t>2016</w:t>
      </w:r>
      <w:r w:rsidR="00DE5B45">
        <w:rPr>
          <w:rFonts w:ascii="Times New Roman" w:hAnsi="Times New Roman" w:cs="Times New Roman"/>
          <w:sz w:val="24"/>
          <w:szCs w:val="24"/>
        </w:rPr>
        <w:t xml:space="preserve">). </w:t>
      </w:r>
      <w:r w:rsidRPr="00CD4DD6">
        <w:rPr>
          <w:rFonts w:ascii="Times New Roman" w:hAnsi="Times New Roman" w:cs="Times New Roman"/>
          <w:sz w:val="24"/>
          <w:szCs w:val="24"/>
        </w:rPr>
        <w:t>A dyadic approach to parenting stress and sexual satisfaction among first-time parents</w:t>
      </w:r>
      <w:r>
        <w:rPr>
          <w:rFonts w:ascii="Times New Roman" w:hAnsi="Times New Roman" w:cs="Times New Roman"/>
          <w:i/>
          <w:sz w:val="24"/>
          <w:szCs w:val="24"/>
        </w:rPr>
        <w:t xml:space="preserve">. </w:t>
      </w:r>
      <w:r w:rsidRPr="00CD4DD6">
        <w:rPr>
          <w:rFonts w:ascii="Times New Roman" w:hAnsi="Times New Roman" w:cs="Times New Roman"/>
          <w:i/>
          <w:sz w:val="24"/>
          <w:szCs w:val="24"/>
        </w:rPr>
        <w:t>Sex Role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339F68D" w14:textId="5A1FAB74" w:rsidR="00AC36B0" w:rsidRDefault="00AC36B0" w:rsidP="00F267D1">
      <w:pPr>
        <w:rPr>
          <w:rFonts w:ascii="Times New Roman" w:hAnsi="Times New Roman" w:cs="Times New Roman"/>
          <w:b/>
          <w:sz w:val="24"/>
          <w:szCs w:val="24"/>
        </w:rPr>
      </w:pPr>
      <w:r w:rsidRPr="004F7901">
        <w:rPr>
          <w:rFonts w:ascii="Times New Roman" w:hAnsi="Times New Roman" w:cs="Times New Roman"/>
          <w:b/>
          <w:sz w:val="24"/>
          <w:szCs w:val="24"/>
        </w:rPr>
        <w:t>Maas, M</w:t>
      </w:r>
      <w:r w:rsidRPr="003B7017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F76CA">
        <w:rPr>
          <w:rFonts w:ascii="Times New Roman" w:hAnsi="Times New Roman" w:cs="Times New Roman"/>
          <w:b/>
          <w:sz w:val="24"/>
          <w:szCs w:val="24"/>
        </w:rPr>
        <w:t>K.</w:t>
      </w:r>
      <w:r w:rsidRPr="000F76C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McDaniel, B., Feinberg, M., &amp;</w:t>
      </w:r>
      <w:r w:rsidR="00CD4DD6">
        <w:rPr>
          <w:rFonts w:ascii="Times New Roman" w:hAnsi="Times New Roman" w:cs="Times New Roman"/>
          <w:sz w:val="24"/>
          <w:szCs w:val="24"/>
        </w:rPr>
        <w:t xml:space="preserve"> Jones. D (2015</w:t>
      </w:r>
      <w:r w:rsidRPr="003B7017">
        <w:rPr>
          <w:rFonts w:ascii="Times New Roman" w:hAnsi="Times New Roman" w:cs="Times New Roman"/>
          <w:sz w:val="24"/>
          <w:szCs w:val="24"/>
        </w:rPr>
        <w:t xml:space="preserve">).  </w:t>
      </w:r>
      <w:r>
        <w:rPr>
          <w:rFonts w:ascii="Times New Roman" w:hAnsi="Times New Roman" w:cs="Times New Roman"/>
          <w:sz w:val="24"/>
          <w:szCs w:val="24"/>
        </w:rPr>
        <w:t>Division of labor and multiple domains of s</w:t>
      </w:r>
      <w:r w:rsidRPr="008A6B1D">
        <w:rPr>
          <w:rFonts w:ascii="Times New Roman" w:hAnsi="Times New Roman" w:cs="Times New Roman"/>
          <w:sz w:val="24"/>
          <w:szCs w:val="24"/>
        </w:rPr>
        <w:t xml:space="preserve">exual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8A6B1D">
        <w:rPr>
          <w:rFonts w:ascii="Times New Roman" w:hAnsi="Times New Roman" w:cs="Times New Roman"/>
          <w:sz w:val="24"/>
          <w:szCs w:val="24"/>
        </w:rPr>
        <w:t xml:space="preserve">atisfaction 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8A6B1D">
        <w:rPr>
          <w:rFonts w:ascii="Times New Roman" w:hAnsi="Times New Roman" w:cs="Times New Roman"/>
          <w:sz w:val="24"/>
          <w:szCs w:val="24"/>
        </w:rPr>
        <w:t xml:space="preserve">mong </w:t>
      </w:r>
      <w:r>
        <w:rPr>
          <w:rFonts w:ascii="Times New Roman" w:hAnsi="Times New Roman" w:cs="Times New Roman"/>
          <w:sz w:val="24"/>
          <w:szCs w:val="24"/>
        </w:rPr>
        <w:t>f</w:t>
      </w:r>
      <w:r w:rsidRPr="008A6B1D">
        <w:rPr>
          <w:rFonts w:ascii="Times New Roman" w:hAnsi="Times New Roman" w:cs="Times New Roman"/>
          <w:sz w:val="24"/>
          <w:szCs w:val="24"/>
        </w:rPr>
        <w:t xml:space="preserve">irst-time 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8A6B1D">
        <w:rPr>
          <w:rFonts w:ascii="Times New Roman" w:hAnsi="Times New Roman" w:cs="Times New Roman"/>
          <w:sz w:val="24"/>
          <w:szCs w:val="24"/>
        </w:rPr>
        <w:t>arents.</w:t>
      </w:r>
      <w:r w:rsidRPr="003B7017">
        <w:rPr>
          <w:rFonts w:ascii="Times New Roman" w:hAnsi="Times New Roman" w:cs="Times New Roman"/>
          <w:sz w:val="24"/>
          <w:szCs w:val="24"/>
        </w:rPr>
        <w:t xml:space="preserve"> </w:t>
      </w:r>
      <w:r w:rsidR="00CB7F4C">
        <w:rPr>
          <w:rFonts w:ascii="Times New Roman" w:hAnsi="Times New Roman" w:cs="Times New Roman"/>
          <w:i/>
          <w:sz w:val="24"/>
          <w:szCs w:val="24"/>
        </w:rPr>
        <w:t>Journal of Family Issues</w:t>
      </w:r>
      <w:r w:rsidR="00CD4DD6">
        <w:rPr>
          <w:rFonts w:ascii="Times New Roman" w:hAnsi="Times New Roman" w:cs="Times New Roman"/>
          <w:sz w:val="24"/>
          <w:szCs w:val="24"/>
        </w:rPr>
        <w:t xml:space="preserve">. Advanced online publication. </w:t>
      </w:r>
    </w:p>
    <w:p w14:paraId="01B449B5" w14:textId="6582A0C9" w:rsidR="004B6D05" w:rsidRPr="004B6D05" w:rsidRDefault="004B6D05" w:rsidP="00F267D1">
      <w:pPr>
        <w:rPr>
          <w:rFonts w:ascii="Times New Roman" w:hAnsi="Times New Roman" w:cs="Times New Roman"/>
          <w:sz w:val="24"/>
          <w:szCs w:val="24"/>
        </w:rPr>
      </w:pPr>
      <w:r w:rsidRPr="00163A49">
        <w:rPr>
          <w:rFonts w:ascii="Times New Roman" w:hAnsi="Times New Roman" w:cs="Times New Roman"/>
          <w:b/>
          <w:sz w:val="24"/>
          <w:szCs w:val="24"/>
        </w:rPr>
        <w:t>Maas, M</w:t>
      </w:r>
      <w:r w:rsidRPr="00163A49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F76CA">
        <w:rPr>
          <w:rFonts w:ascii="Times New Roman" w:hAnsi="Times New Roman" w:cs="Times New Roman"/>
          <w:b/>
          <w:sz w:val="24"/>
          <w:szCs w:val="24"/>
        </w:rPr>
        <w:t>K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163A49">
        <w:rPr>
          <w:rFonts w:ascii="Times New Roman" w:hAnsi="Times New Roman" w:cs="Times New Roman"/>
          <w:sz w:val="24"/>
          <w:szCs w:val="24"/>
        </w:rPr>
        <w:t xml:space="preserve">, </w:t>
      </w:r>
      <w:r w:rsidR="00CB7F4C">
        <w:rPr>
          <w:rFonts w:ascii="Times New Roman" w:hAnsi="Times New Roman" w:cs="Times New Roman"/>
          <w:sz w:val="24"/>
          <w:szCs w:val="24"/>
        </w:rPr>
        <w:t>Shearer, C. L.</w:t>
      </w:r>
      <w:r w:rsidRPr="00163A49">
        <w:rPr>
          <w:rFonts w:ascii="Times New Roman" w:hAnsi="Times New Roman" w:cs="Times New Roman"/>
          <w:sz w:val="24"/>
          <w:szCs w:val="24"/>
        </w:rPr>
        <w:t xml:space="preserve">, Gillen, M. M., &amp; </w:t>
      </w:r>
      <w:r w:rsidR="00CB7F4C">
        <w:rPr>
          <w:rFonts w:ascii="Times New Roman" w:hAnsi="Times New Roman" w:cs="Times New Roman"/>
          <w:sz w:val="24"/>
          <w:szCs w:val="24"/>
        </w:rPr>
        <w:t>Lefkowitz, E. S.</w:t>
      </w:r>
      <w:r w:rsidR="00AC36B0">
        <w:rPr>
          <w:rFonts w:ascii="Times New Roman" w:hAnsi="Times New Roman" w:cs="Times New Roman"/>
          <w:sz w:val="24"/>
          <w:szCs w:val="24"/>
        </w:rPr>
        <w:t xml:space="preserve"> (2015</w:t>
      </w:r>
      <w:r w:rsidRPr="00163A49">
        <w:rPr>
          <w:rFonts w:ascii="Times New Roman" w:hAnsi="Times New Roman" w:cs="Times New Roman"/>
          <w:sz w:val="24"/>
          <w:szCs w:val="24"/>
        </w:rPr>
        <w:t xml:space="preserve">). </w:t>
      </w:r>
      <w:r>
        <w:rPr>
          <w:rFonts w:ascii="Times New Roman" w:hAnsi="Times New Roman" w:cs="Times New Roman"/>
          <w:sz w:val="24"/>
          <w:szCs w:val="24"/>
        </w:rPr>
        <w:t xml:space="preserve">Sex Rules: </w:t>
      </w:r>
      <w:r w:rsidRPr="00163A49">
        <w:rPr>
          <w:rFonts w:ascii="Times New Roman" w:hAnsi="Times New Roman" w:cs="Times New Roman"/>
          <w:sz w:val="24"/>
          <w:szCs w:val="24"/>
        </w:rPr>
        <w:t xml:space="preserve">How emerging adults perceive gender’s impact on sexuality. </w:t>
      </w:r>
      <w:r w:rsidRPr="00C502D5">
        <w:rPr>
          <w:rFonts w:ascii="Times New Roman" w:hAnsi="Times New Roman" w:cs="Times New Roman"/>
          <w:i/>
          <w:sz w:val="24"/>
          <w:szCs w:val="24"/>
        </w:rPr>
        <w:t>Sexuality &amp; Culture</w:t>
      </w:r>
      <w:r w:rsidR="00A175AA">
        <w:rPr>
          <w:rFonts w:ascii="Times New Roman" w:hAnsi="Times New Roman" w:cs="Times New Roman"/>
          <w:sz w:val="24"/>
          <w:szCs w:val="24"/>
        </w:rPr>
        <w:t xml:space="preserve">, </w:t>
      </w:r>
      <w:r w:rsidR="00A175AA" w:rsidRPr="00A175AA">
        <w:rPr>
          <w:rFonts w:ascii="Times New Roman" w:hAnsi="Times New Roman" w:cs="Times New Roman"/>
          <w:i/>
          <w:sz w:val="24"/>
          <w:szCs w:val="24"/>
        </w:rPr>
        <w:t xml:space="preserve">19, </w:t>
      </w:r>
      <w:r w:rsidR="00A175AA">
        <w:rPr>
          <w:rFonts w:ascii="Times New Roman" w:hAnsi="Times New Roman" w:cs="Times New Roman"/>
          <w:sz w:val="24"/>
          <w:szCs w:val="24"/>
        </w:rPr>
        <w:t>617-636</w:t>
      </w:r>
      <w:r w:rsidR="00070CC4">
        <w:rPr>
          <w:rFonts w:ascii="Times New Roman" w:hAnsi="Times New Roman" w:cs="Times New Roman"/>
          <w:sz w:val="24"/>
          <w:szCs w:val="24"/>
        </w:rPr>
        <w:t>.</w:t>
      </w:r>
      <w:r w:rsidR="00A175AA">
        <w:rPr>
          <w:rFonts w:ascii="Times New Roman" w:hAnsi="Times New Roman" w:cs="Times New Roman"/>
          <w:sz w:val="24"/>
          <w:szCs w:val="24"/>
        </w:rPr>
        <w:t xml:space="preserve"> </w:t>
      </w:r>
      <w:r w:rsidR="00F267D1">
        <w:rPr>
          <w:rFonts w:ascii="Times New Roman" w:hAnsi="Times New Roman" w:cs="Times New Roman"/>
          <w:sz w:val="24"/>
          <w:szCs w:val="24"/>
        </w:rPr>
        <w:t>NIHMSID</w:t>
      </w:r>
      <w:r w:rsidR="00F267D1" w:rsidRPr="00F267D1">
        <w:rPr>
          <w:rFonts w:ascii="Times New Roman" w:hAnsi="Times New Roman" w:cs="Times New Roman"/>
          <w:sz w:val="24"/>
          <w:szCs w:val="24"/>
        </w:rPr>
        <w:t>679436</w:t>
      </w:r>
    </w:p>
    <w:p w14:paraId="7C7C46FE" w14:textId="2C28B40E" w:rsidR="003D6FBD" w:rsidRPr="005463DD" w:rsidRDefault="003D6FBD" w:rsidP="003B7017">
      <w:pPr>
        <w:rPr>
          <w:rFonts w:ascii="Times New Roman" w:hAnsi="Times New Roman" w:cs="Times New Roman"/>
          <w:b/>
          <w:bCs/>
          <w:sz w:val="24"/>
          <w:szCs w:val="24"/>
          <w:lang w:val="en"/>
        </w:rPr>
      </w:pPr>
      <w:r w:rsidRPr="003B7017">
        <w:rPr>
          <w:rFonts w:ascii="Times New Roman" w:hAnsi="Times New Roman" w:cs="Times New Roman"/>
          <w:sz w:val="24"/>
          <w:szCs w:val="24"/>
        </w:rPr>
        <w:t>Vasilenko, S.</w:t>
      </w:r>
      <w:r>
        <w:rPr>
          <w:rFonts w:ascii="Times New Roman" w:hAnsi="Times New Roman" w:cs="Times New Roman"/>
          <w:sz w:val="24"/>
          <w:szCs w:val="24"/>
        </w:rPr>
        <w:t xml:space="preserve"> A.</w:t>
      </w:r>
      <w:r w:rsidRPr="003B7017">
        <w:rPr>
          <w:rFonts w:ascii="Times New Roman" w:hAnsi="Times New Roman" w:cs="Times New Roman"/>
          <w:sz w:val="24"/>
          <w:szCs w:val="24"/>
        </w:rPr>
        <w:t xml:space="preserve">, </w:t>
      </w:r>
      <w:r w:rsidRPr="004F7901">
        <w:rPr>
          <w:rFonts w:ascii="Times New Roman" w:hAnsi="Times New Roman" w:cs="Times New Roman"/>
          <w:b/>
          <w:sz w:val="24"/>
          <w:szCs w:val="24"/>
        </w:rPr>
        <w:t>Maas, M.</w:t>
      </w:r>
      <w:r>
        <w:rPr>
          <w:rFonts w:ascii="Times New Roman" w:hAnsi="Times New Roman" w:cs="Times New Roman"/>
          <w:b/>
          <w:sz w:val="24"/>
          <w:szCs w:val="24"/>
        </w:rPr>
        <w:t xml:space="preserve"> K.</w:t>
      </w:r>
      <w:r w:rsidRPr="004F7901">
        <w:rPr>
          <w:rFonts w:ascii="Times New Roman" w:hAnsi="Times New Roman" w:cs="Times New Roman"/>
          <w:b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&amp; </w:t>
      </w:r>
      <w:r w:rsidRPr="003B7017">
        <w:rPr>
          <w:rFonts w:ascii="Times New Roman" w:hAnsi="Times New Roman" w:cs="Times New Roman"/>
          <w:sz w:val="24"/>
          <w:szCs w:val="24"/>
        </w:rPr>
        <w:t>Lefkowitz, E.</w:t>
      </w:r>
      <w:r w:rsidR="00CD4DD6">
        <w:rPr>
          <w:rFonts w:ascii="Times New Roman" w:hAnsi="Times New Roman" w:cs="Times New Roman"/>
          <w:sz w:val="24"/>
          <w:szCs w:val="24"/>
        </w:rPr>
        <w:t>S. (2015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3B7017">
        <w:rPr>
          <w:rFonts w:ascii="Times New Roman" w:hAnsi="Times New Roman" w:cs="Times New Roman"/>
          <w:sz w:val="24"/>
          <w:szCs w:val="24"/>
        </w:rPr>
        <w:t xml:space="preserve">. </w:t>
      </w:r>
      <w:r w:rsidR="005463DD">
        <w:rPr>
          <w:rFonts w:ascii="Times New Roman" w:hAnsi="Times New Roman" w:cs="Times New Roman"/>
          <w:bCs/>
          <w:sz w:val="24"/>
          <w:szCs w:val="24"/>
          <w:lang w:val="en"/>
        </w:rPr>
        <w:t>“It felt good but weird at the same t</w:t>
      </w:r>
      <w:r w:rsidR="005463DD" w:rsidRPr="005463DD">
        <w:rPr>
          <w:rFonts w:ascii="Times New Roman" w:hAnsi="Times New Roman" w:cs="Times New Roman"/>
          <w:bCs/>
          <w:sz w:val="24"/>
          <w:szCs w:val="24"/>
          <w:lang w:val="en"/>
        </w:rPr>
        <w:t xml:space="preserve">ime”: </w:t>
      </w:r>
      <w:r w:rsidR="005463DD">
        <w:rPr>
          <w:rFonts w:ascii="Times New Roman" w:hAnsi="Times New Roman" w:cs="Times New Roman"/>
          <w:bCs/>
          <w:sz w:val="24"/>
          <w:szCs w:val="24"/>
          <w:lang w:val="en"/>
        </w:rPr>
        <w:t>Emerging adults’ first experiences of six different sexual b</w:t>
      </w:r>
      <w:r w:rsidR="005463DD" w:rsidRPr="005463DD">
        <w:rPr>
          <w:rFonts w:ascii="Times New Roman" w:hAnsi="Times New Roman" w:cs="Times New Roman"/>
          <w:bCs/>
          <w:sz w:val="24"/>
          <w:szCs w:val="24"/>
          <w:lang w:val="en"/>
        </w:rPr>
        <w:t xml:space="preserve">ehaviors. </w:t>
      </w:r>
      <w:r w:rsidRPr="00C92BB7">
        <w:rPr>
          <w:rFonts w:ascii="Times New Roman" w:hAnsi="Times New Roman" w:cs="Times New Roman"/>
          <w:i/>
          <w:sz w:val="24"/>
          <w:szCs w:val="24"/>
        </w:rPr>
        <w:t>Journal of Adolescent Research</w:t>
      </w:r>
      <w:r w:rsidR="00AC36B0">
        <w:rPr>
          <w:rFonts w:ascii="Times New Roman" w:hAnsi="Times New Roman" w:cs="Times New Roman"/>
          <w:i/>
          <w:sz w:val="24"/>
          <w:szCs w:val="24"/>
        </w:rPr>
        <w:t xml:space="preserve">, 30, </w:t>
      </w:r>
      <w:r w:rsidR="00AC36B0">
        <w:rPr>
          <w:rFonts w:ascii="Times New Roman" w:hAnsi="Times New Roman" w:cs="Times New Roman"/>
          <w:sz w:val="24"/>
          <w:szCs w:val="24"/>
        </w:rPr>
        <w:t>586-606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E837D8" w:rsidRPr="00E837D8">
        <w:rPr>
          <w:rFonts w:ascii="Times New Roman" w:hAnsi="Times New Roman" w:cs="Times New Roman"/>
          <w:sz w:val="24"/>
          <w:szCs w:val="24"/>
          <w:lang w:val="en"/>
        </w:rPr>
        <w:t>NIHMSID: NIHMS659147</w:t>
      </w:r>
    </w:p>
    <w:p w14:paraId="46BC7EDA" w14:textId="78B2D840" w:rsidR="00C92BB7" w:rsidRPr="00C92BB7" w:rsidRDefault="000F76CA" w:rsidP="003B701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as, M. K.</w:t>
      </w:r>
      <w:r w:rsidR="00CD4DD6">
        <w:rPr>
          <w:rFonts w:ascii="Times New Roman" w:hAnsi="Times New Roman" w:cs="Times New Roman"/>
          <w:sz w:val="24"/>
          <w:szCs w:val="24"/>
        </w:rPr>
        <w:t xml:space="preserve"> &amp; Lefkowitz, E.S. (2015</w:t>
      </w:r>
      <w:r w:rsidR="00C92BB7">
        <w:rPr>
          <w:rFonts w:ascii="Times New Roman" w:hAnsi="Times New Roman" w:cs="Times New Roman"/>
          <w:sz w:val="24"/>
          <w:szCs w:val="24"/>
        </w:rPr>
        <w:t xml:space="preserve">). </w:t>
      </w:r>
      <w:r w:rsidR="00C92BB7" w:rsidRPr="003B7017">
        <w:rPr>
          <w:rFonts w:ascii="Times New Roman" w:hAnsi="Times New Roman" w:cs="Times New Roman"/>
          <w:sz w:val="24"/>
          <w:szCs w:val="24"/>
        </w:rPr>
        <w:t xml:space="preserve"> </w:t>
      </w:r>
      <w:r w:rsidR="00C92BB7" w:rsidRPr="008F7C38">
        <w:rPr>
          <w:rFonts w:ascii="Times New Roman" w:hAnsi="Times New Roman" w:cs="Times New Roman"/>
          <w:sz w:val="24"/>
          <w:szCs w:val="24"/>
        </w:rPr>
        <w:t>Sexual esteem in emerging adulthood: Associatio</w:t>
      </w:r>
      <w:r>
        <w:rPr>
          <w:rFonts w:ascii="Times New Roman" w:hAnsi="Times New Roman" w:cs="Times New Roman"/>
          <w:sz w:val="24"/>
          <w:szCs w:val="24"/>
        </w:rPr>
        <w:t xml:space="preserve">ns with </w:t>
      </w:r>
      <w:r w:rsidR="00C92BB7" w:rsidRPr="008F7C38">
        <w:rPr>
          <w:rFonts w:ascii="Times New Roman" w:hAnsi="Times New Roman" w:cs="Times New Roman"/>
          <w:sz w:val="24"/>
          <w:szCs w:val="24"/>
        </w:rPr>
        <w:t>sexual b</w:t>
      </w:r>
      <w:r>
        <w:rPr>
          <w:rFonts w:ascii="Times New Roman" w:hAnsi="Times New Roman" w:cs="Times New Roman"/>
          <w:sz w:val="24"/>
          <w:szCs w:val="24"/>
        </w:rPr>
        <w:t xml:space="preserve">ehavior, </w:t>
      </w:r>
      <w:r w:rsidR="00C92BB7">
        <w:rPr>
          <w:rFonts w:ascii="Times New Roman" w:hAnsi="Times New Roman" w:cs="Times New Roman"/>
          <w:sz w:val="24"/>
          <w:szCs w:val="24"/>
        </w:rPr>
        <w:t>contraception use</w:t>
      </w:r>
      <w:r>
        <w:rPr>
          <w:rFonts w:ascii="Times New Roman" w:hAnsi="Times New Roman" w:cs="Times New Roman"/>
          <w:sz w:val="24"/>
          <w:szCs w:val="24"/>
        </w:rPr>
        <w:t>, and romantic relationships</w:t>
      </w:r>
      <w:r w:rsidR="00C92BB7">
        <w:rPr>
          <w:rFonts w:ascii="Times New Roman" w:hAnsi="Times New Roman" w:cs="Times New Roman"/>
          <w:sz w:val="24"/>
          <w:szCs w:val="24"/>
        </w:rPr>
        <w:t xml:space="preserve">. </w:t>
      </w:r>
      <w:r w:rsidR="00C92BB7" w:rsidRPr="00C92BB7">
        <w:rPr>
          <w:rFonts w:ascii="Times New Roman" w:hAnsi="Times New Roman" w:cs="Times New Roman"/>
          <w:i/>
          <w:sz w:val="24"/>
          <w:szCs w:val="24"/>
        </w:rPr>
        <w:t>Journal of Sex Research</w:t>
      </w:r>
      <w:r w:rsidR="00CD4DD6">
        <w:rPr>
          <w:rFonts w:ascii="Times New Roman" w:hAnsi="Times New Roman" w:cs="Times New Roman"/>
          <w:i/>
          <w:sz w:val="24"/>
          <w:szCs w:val="24"/>
        </w:rPr>
        <w:t xml:space="preserve">, 52, </w:t>
      </w:r>
      <w:r w:rsidR="00CD4DD6">
        <w:rPr>
          <w:rFonts w:ascii="Times New Roman" w:hAnsi="Times New Roman" w:cs="Times New Roman"/>
          <w:sz w:val="24"/>
          <w:szCs w:val="24"/>
        </w:rPr>
        <w:t>795-806</w:t>
      </w:r>
      <w:r w:rsidR="00C92BB7">
        <w:rPr>
          <w:rFonts w:ascii="Times New Roman" w:hAnsi="Times New Roman" w:cs="Times New Roman"/>
          <w:sz w:val="24"/>
          <w:szCs w:val="24"/>
        </w:rPr>
        <w:t>.</w:t>
      </w:r>
      <w:r w:rsidR="00793C0F">
        <w:rPr>
          <w:rFonts w:ascii="Times New Roman" w:hAnsi="Times New Roman" w:cs="Times New Roman"/>
          <w:sz w:val="24"/>
          <w:szCs w:val="24"/>
        </w:rPr>
        <w:t xml:space="preserve"> </w:t>
      </w:r>
      <w:r w:rsidR="00793C0F" w:rsidRPr="00793C0F">
        <w:rPr>
          <w:rFonts w:ascii="Times New Roman" w:hAnsi="Times New Roman" w:cs="Times New Roman"/>
          <w:sz w:val="24"/>
          <w:szCs w:val="24"/>
          <w:lang w:val="en"/>
        </w:rPr>
        <w:t>PubMed PMID: 25210789; PubMed Central PMCID: PMC4362922</w:t>
      </w:r>
    </w:p>
    <w:p w14:paraId="7E78DCDA" w14:textId="142664F7" w:rsidR="00035F96" w:rsidRPr="00DB6C10" w:rsidRDefault="003B7017" w:rsidP="00DB6C10">
      <w:pPr>
        <w:rPr>
          <w:rFonts w:ascii="Times New Roman" w:hAnsi="Times New Roman" w:cs="Times New Roman"/>
          <w:sz w:val="24"/>
          <w:szCs w:val="24"/>
        </w:rPr>
      </w:pPr>
      <w:r w:rsidRPr="004F7901">
        <w:rPr>
          <w:rFonts w:ascii="Times New Roman" w:hAnsi="Times New Roman" w:cs="Times New Roman"/>
          <w:b/>
          <w:sz w:val="24"/>
          <w:szCs w:val="24"/>
        </w:rPr>
        <w:t>Maas, M.</w:t>
      </w:r>
      <w:r w:rsidR="000F76CA">
        <w:rPr>
          <w:rFonts w:ascii="Times New Roman" w:hAnsi="Times New Roman" w:cs="Times New Roman"/>
          <w:b/>
          <w:sz w:val="24"/>
          <w:szCs w:val="24"/>
        </w:rPr>
        <w:t xml:space="preserve"> K.</w:t>
      </w:r>
      <w:r w:rsidRPr="003B7017">
        <w:rPr>
          <w:rFonts w:ascii="Times New Roman" w:hAnsi="Times New Roman" w:cs="Times New Roman"/>
          <w:sz w:val="24"/>
          <w:szCs w:val="24"/>
        </w:rPr>
        <w:t xml:space="preserve"> (2010). The influence of internet pornography on college students: An empir</w:t>
      </w:r>
      <w:r w:rsidR="000F76CA">
        <w:rPr>
          <w:rFonts w:ascii="Times New Roman" w:hAnsi="Times New Roman" w:cs="Times New Roman"/>
          <w:sz w:val="24"/>
          <w:szCs w:val="24"/>
        </w:rPr>
        <w:t xml:space="preserve">ical analysis of affect, </w:t>
      </w:r>
      <w:r w:rsidRPr="003B7017">
        <w:rPr>
          <w:rFonts w:ascii="Times New Roman" w:hAnsi="Times New Roman" w:cs="Times New Roman"/>
          <w:sz w:val="24"/>
          <w:szCs w:val="24"/>
        </w:rPr>
        <w:t>sexual behavior</w:t>
      </w:r>
      <w:r w:rsidR="000F76CA">
        <w:rPr>
          <w:rFonts w:ascii="Times New Roman" w:hAnsi="Times New Roman" w:cs="Times New Roman"/>
          <w:sz w:val="24"/>
          <w:szCs w:val="24"/>
        </w:rPr>
        <w:t>, and attitudes</w:t>
      </w:r>
      <w:r w:rsidRPr="003B7017">
        <w:rPr>
          <w:rFonts w:ascii="Times New Roman" w:hAnsi="Times New Roman" w:cs="Times New Roman"/>
          <w:sz w:val="24"/>
          <w:szCs w:val="24"/>
        </w:rPr>
        <w:t xml:space="preserve">. </w:t>
      </w:r>
      <w:r w:rsidRPr="008F7C38">
        <w:rPr>
          <w:rFonts w:ascii="Times New Roman" w:hAnsi="Times New Roman" w:cs="Times New Roman"/>
          <w:i/>
          <w:sz w:val="24"/>
          <w:szCs w:val="24"/>
        </w:rPr>
        <w:t>McNair Scholars Journal, 11,</w:t>
      </w:r>
      <w:r w:rsidRPr="003B7017">
        <w:rPr>
          <w:rFonts w:ascii="Times New Roman" w:hAnsi="Times New Roman" w:cs="Times New Roman"/>
          <w:sz w:val="24"/>
          <w:szCs w:val="24"/>
        </w:rPr>
        <w:t xml:space="preserve"> 137-150.   </w:t>
      </w:r>
    </w:p>
    <w:p w14:paraId="6BBE7974" w14:textId="77777777" w:rsidR="003011F8" w:rsidRDefault="003011F8" w:rsidP="003B7017">
      <w:pPr>
        <w:rPr>
          <w:rFonts w:ascii="Times New Roman" w:hAnsi="Times New Roman" w:cs="Times New Roman"/>
          <w:b/>
          <w:sz w:val="24"/>
          <w:szCs w:val="24"/>
        </w:rPr>
      </w:pPr>
    </w:p>
    <w:p w14:paraId="51BD3648" w14:textId="77777777" w:rsidR="003B7017" w:rsidRPr="003B7017" w:rsidRDefault="003B7017" w:rsidP="003B7017">
      <w:pPr>
        <w:rPr>
          <w:rFonts w:ascii="Times New Roman" w:hAnsi="Times New Roman" w:cs="Times New Roman"/>
          <w:b/>
          <w:sz w:val="24"/>
          <w:szCs w:val="24"/>
        </w:rPr>
      </w:pPr>
      <w:r w:rsidRPr="003B7017">
        <w:rPr>
          <w:rFonts w:ascii="Times New Roman" w:hAnsi="Times New Roman" w:cs="Times New Roman"/>
          <w:b/>
          <w:sz w:val="24"/>
          <w:szCs w:val="24"/>
        </w:rPr>
        <w:t xml:space="preserve">CONFERENCE PRESENTATIONS  </w:t>
      </w:r>
    </w:p>
    <w:p w14:paraId="62D84896" w14:textId="46BC10EC" w:rsidR="000A218A" w:rsidRDefault="000A218A" w:rsidP="003B701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as, M. K.</w:t>
      </w:r>
      <w:r w:rsidRPr="0087287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72873">
        <w:rPr>
          <w:rFonts w:ascii="Times New Roman" w:hAnsi="Times New Roman" w:cs="Times New Roman"/>
          <w:sz w:val="24"/>
          <w:szCs w:val="24"/>
        </w:rPr>
        <w:t xml:space="preserve">&amp; Noll, J. G. </w:t>
      </w:r>
      <w:r>
        <w:rPr>
          <w:rFonts w:ascii="Times New Roman" w:hAnsi="Times New Roman" w:cs="Times New Roman"/>
          <w:sz w:val="24"/>
          <w:szCs w:val="24"/>
        </w:rPr>
        <w:t>(2015</w:t>
      </w:r>
      <w:r w:rsidR="008E648A">
        <w:rPr>
          <w:rFonts w:ascii="Times New Roman" w:hAnsi="Times New Roman" w:cs="Times New Roman"/>
          <w:sz w:val="24"/>
          <w:szCs w:val="24"/>
        </w:rPr>
        <w:t>, March</w:t>
      </w:r>
      <w:r w:rsidRPr="00872873">
        <w:rPr>
          <w:rFonts w:ascii="Times New Roman" w:hAnsi="Times New Roman" w:cs="Times New Roman"/>
          <w:sz w:val="24"/>
          <w:szCs w:val="24"/>
        </w:rPr>
        <w:t xml:space="preserve">). </w:t>
      </w:r>
      <w:r w:rsidR="0028362B" w:rsidRPr="00911F9A">
        <w:rPr>
          <w:rFonts w:ascii="Times New Roman" w:hAnsi="Times New Roman" w:cs="Times New Roman"/>
          <w:i/>
          <w:sz w:val="24"/>
          <w:szCs w:val="24"/>
        </w:rPr>
        <w:t xml:space="preserve">Earlier </w:t>
      </w:r>
      <w:r w:rsidRPr="00911F9A">
        <w:rPr>
          <w:rFonts w:ascii="Times New Roman" w:hAnsi="Times New Roman" w:cs="Times New Roman"/>
          <w:i/>
          <w:sz w:val="24"/>
          <w:szCs w:val="24"/>
        </w:rPr>
        <w:t>sexual</w:t>
      </w:r>
      <w:r w:rsidR="0028362B" w:rsidRPr="00911F9A">
        <w:rPr>
          <w:rFonts w:ascii="Times New Roman" w:hAnsi="Times New Roman" w:cs="Times New Roman"/>
          <w:i/>
          <w:sz w:val="24"/>
          <w:szCs w:val="24"/>
        </w:rPr>
        <w:t>ly explicit</w:t>
      </w:r>
      <w:r w:rsidRPr="00911F9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28362B" w:rsidRPr="00911F9A">
        <w:rPr>
          <w:rFonts w:ascii="Times New Roman" w:hAnsi="Times New Roman" w:cs="Times New Roman"/>
          <w:i/>
          <w:sz w:val="24"/>
          <w:szCs w:val="24"/>
        </w:rPr>
        <w:t xml:space="preserve">internet </w:t>
      </w:r>
      <w:r w:rsidRPr="00911F9A">
        <w:rPr>
          <w:rFonts w:ascii="Times New Roman" w:hAnsi="Times New Roman" w:cs="Times New Roman"/>
          <w:i/>
          <w:sz w:val="24"/>
          <w:szCs w:val="24"/>
        </w:rPr>
        <w:t xml:space="preserve">media use </w:t>
      </w:r>
      <w:r w:rsidR="0028362B" w:rsidRPr="00911F9A">
        <w:rPr>
          <w:rFonts w:ascii="Times New Roman" w:hAnsi="Times New Roman" w:cs="Times New Roman"/>
          <w:i/>
          <w:sz w:val="24"/>
          <w:szCs w:val="24"/>
        </w:rPr>
        <w:t xml:space="preserve">and later </w:t>
      </w:r>
      <w:r w:rsidRPr="00911F9A">
        <w:rPr>
          <w:rFonts w:ascii="Times New Roman" w:hAnsi="Times New Roman" w:cs="Times New Roman"/>
          <w:i/>
          <w:sz w:val="24"/>
          <w:szCs w:val="24"/>
        </w:rPr>
        <w:t>online and offline sexual behavio</w:t>
      </w:r>
      <w:r w:rsidR="0028362B" w:rsidRPr="00911F9A">
        <w:rPr>
          <w:rFonts w:ascii="Times New Roman" w:hAnsi="Times New Roman" w:cs="Times New Roman"/>
          <w:i/>
          <w:sz w:val="24"/>
          <w:szCs w:val="24"/>
        </w:rPr>
        <w:t>r among female adolescents</w:t>
      </w:r>
      <w:r w:rsidR="0028362B">
        <w:rPr>
          <w:rFonts w:ascii="Times New Roman" w:hAnsi="Times New Roman" w:cs="Times New Roman"/>
          <w:sz w:val="24"/>
          <w:szCs w:val="24"/>
        </w:rPr>
        <w:t>. Paper</w:t>
      </w:r>
      <w:r>
        <w:rPr>
          <w:rFonts w:ascii="Times New Roman" w:hAnsi="Times New Roman" w:cs="Times New Roman"/>
          <w:sz w:val="24"/>
          <w:szCs w:val="24"/>
        </w:rPr>
        <w:t xml:space="preserve"> presented at the Biennial</w:t>
      </w:r>
      <w:r w:rsidRPr="00872873">
        <w:rPr>
          <w:rFonts w:ascii="Times New Roman" w:hAnsi="Times New Roman" w:cs="Times New Roman"/>
          <w:sz w:val="24"/>
          <w:szCs w:val="24"/>
        </w:rPr>
        <w:t xml:space="preserve"> Meeting </w:t>
      </w:r>
      <w:r w:rsidR="000171F0">
        <w:rPr>
          <w:rFonts w:ascii="Times New Roman" w:hAnsi="Times New Roman" w:cs="Times New Roman"/>
          <w:sz w:val="24"/>
          <w:szCs w:val="24"/>
        </w:rPr>
        <w:t>of</w:t>
      </w:r>
      <w:r w:rsidR="000171F0" w:rsidRPr="00872873">
        <w:rPr>
          <w:rFonts w:ascii="Times New Roman" w:hAnsi="Times New Roman" w:cs="Times New Roman"/>
          <w:sz w:val="24"/>
          <w:szCs w:val="24"/>
        </w:rPr>
        <w:t xml:space="preserve"> </w:t>
      </w:r>
      <w:r w:rsidRPr="00872873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Society for Research </w:t>
      </w:r>
      <w:r w:rsidR="000171F0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 C</w:t>
      </w:r>
      <w:r w:rsidR="0028362B">
        <w:rPr>
          <w:rFonts w:ascii="Times New Roman" w:hAnsi="Times New Roman" w:cs="Times New Roman"/>
          <w:sz w:val="24"/>
          <w:szCs w:val="24"/>
        </w:rPr>
        <w:t xml:space="preserve">hild Development, Philadelphia, </w:t>
      </w:r>
      <w:r w:rsidR="00BB0DCC">
        <w:rPr>
          <w:rFonts w:ascii="Times New Roman" w:hAnsi="Times New Roman" w:cs="Times New Roman"/>
          <w:sz w:val="24"/>
          <w:szCs w:val="24"/>
        </w:rPr>
        <w:t>PA</w:t>
      </w:r>
      <w:r w:rsidRPr="00872873">
        <w:rPr>
          <w:rFonts w:ascii="Times New Roman" w:hAnsi="Times New Roman" w:cs="Times New Roman"/>
          <w:sz w:val="24"/>
          <w:szCs w:val="24"/>
        </w:rPr>
        <w:t>.</w:t>
      </w:r>
      <w:r w:rsidRPr="00872873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1E6599EE" w14:textId="592FCCF9" w:rsidR="000A218A" w:rsidRPr="000A218A" w:rsidRDefault="000A218A" w:rsidP="003B7017">
      <w:pPr>
        <w:rPr>
          <w:rFonts w:ascii="Times New Roman" w:hAnsi="Times New Roman" w:cs="Times New Roman"/>
          <w:sz w:val="24"/>
          <w:szCs w:val="24"/>
        </w:rPr>
      </w:pPr>
      <w:r w:rsidRPr="004F7901">
        <w:rPr>
          <w:rFonts w:ascii="Times New Roman" w:hAnsi="Times New Roman" w:cs="Times New Roman"/>
          <w:b/>
          <w:sz w:val="24"/>
          <w:szCs w:val="24"/>
        </w:rPr>
        <w:t>Maas, M</w:t>
      </w:r>
      <w:r w:rsidRPr="003B7017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F76CA">
        <w:rPr>
          <w:rFonts w:ascii="Times New Roman" w:hAnsi="Times New Roman" w:cs="Times New Roman"/>
          <w:b/>
          <w:sz w:val="24"/>
          <w:szCs w:val="24"/>
        </w:rPr>
        <w:t>K.</w:t>
      </w:r>
      <w:r w:rsidR="002D4C7B">
        <w:rPr>
          <w:rFonts w:ascii="Times New Roman" w:hAnsi="Times New Roman" w:cs="Times New Roman"/>
          <w:sz w:val="24"/>
          <w:szCs w:val="24"/>
        </w:rPr>
        <w:t xml:space="preserve"> (2014</w:t>
      </w:r>
      <w:r w:rsidR="008E648A">
        <w:rPr>
          <w:rFonts w:ascii="Times New Roman" w:hAnsi="Times New Roman" w:cs="Times New Roman"/>
          <w:sz w:val="24"/>
          <w:szCs w:val="24"/>
        </w:rPr>
        <w:t>, December</w:t>
      </w:r>
      <w:r w:rsidRPr="003B7017">
        <w:rPr>
          <w:rFonts w:ascii="Times New Roman" w:hAnsi="Times New Roman" w:cs="Times New Roman"/>
          <w:sz w:val="24"/>
          <w:szCs w:val="24"/>
        </w:rPr>
        <w:t xml:space="preserve">). </w:t>
      </w:r>
      <w:r w:rsidRPr="00C220BA">
        <w:rPr>
          <w:rFonts w:ascii="Times New Roman" w:hAnsi="Times New Roman" w:cs="Times New Roman"/>
          <w:i/>
          <w:sz w:val="24"/>
          <w:szCs w:val="24"/>
        </w:rPr>
        <w:t xml:space="preserve">Pornography use and </w:t>
      </w:r>
      <w:r w:rsidR="000171F0" w:rsidRPr="00C220BA">
        <w:rPr>
          <w:rFonts w:ascii="Times New Roman" w:hAnsi="Times New Roman" w:cs="Times New Roman"/>
          <w:i/>
          <w:sz w:val="24"/>
          <w:szCs w:val="24"/>
        </w:rPr>
        <w:t>a</w:t>
      </w:r>
      <w:r w:rsidRPr="00C220BA">
        <w:rPr>
          <w:rFonts w:ascii="Times New Roman" w:hAnsi="Times New Roman" w:cs="Times New Roman"/>
          <w:i/>
          <w:sz w:val="24"/>
          <w:szCs w:val="24"/>
        </w:rPr>
        <w:t xml:space="preserve">dolescent </w:t>
      </w:r>
      <w:r w:rsidR="000171F0" w:rsidRPr="00C220BA">
        <w:rPr>
          <w:rFonts w:ascii="Times New Roman" w:hAnsi="Times New Roman" w:cs="Times New Roman"/>
          <w:i/>
          <w:sz w:val="24"/>
          <w:szCs w:val="24"/>
        </w:rPr>
        <w:t>s</w:t>
      </w:r>
      <w:r w:rsidRPr="00C220BA">
        <w:rPr>
          <w:rFonts w:ascii="Times New Roman" w:hAnsi="Times New Roman" w:cs="Times New Roman"/>
          <w:i/>
          <w:sz w:val="24"/>
          <w:szCs w:val="24"/>
        </w:rPr>
        <w:t xml:space="preserve">exual </w:t>
      </w:r>
      <w:r w:rsidR="000171F0" w:rsidRPr="00C220BA">
        <w:rPr>
          <w:rFonts w:ascii="Times New Roman" w:hAnsi="Times New Roman" w:cs="Times New Roman"/>
          <w:i/>
          <w:sz w:val="24"/>
          <w:szCs w:val="24"/>
        </w:rPr>
        <w:t>d</w:t>
      </w:r>
      <w:r w:rsidRPr="00C220BA">
        <w:rPr>
          <w:rFonts w:ascii="Times New Roman" w:hAnsi="Times New Roman" w:cs="Times New Roman"/>
          <w:i/>
          <w:sz w:val="24"/>
          <w:szCs w:val="24"/>
        </w:rPr>
        <w:t>evelopment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B7017">
        <w:rPr>
          <w:rFonts w:ascii="Times New Roman" w:hAnsi="Times New Roman" w:cs="Times New Roman"/>
          <w:sz w:val="24"/>
          <w:szCs w:val="24"/>
        </w:rPr>
        <w:t xml:space="preserve">Oral presentation at the </w:t>
      </w:r>
      <w:r w:rsidR="002D4C7B">
        <w:rPr>
          <w:rFonts w:ascii="Times New Roman" w:hAnsi="Times New Roman" w:cs="Times New Roman"/>
          <w:sz w:val="24"/>
          <w:szCs w:val="24"/>
        </w:rPr>
        <w:t>National Sex Ed Conference, East Rutherford, NJ</w:t>
      </w:r>
      <w:r w:rsidRPr="003B7017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3ACF0778" w14:textId="19D759B5" w:rsidR="006B0534" w:rsidRDefault="006B0534" w:rsidP="003B7017">
      <w:pPr>
        <w:rPr>
          <w:rFonts w:ascii="Times New Roman" w:hAnsi="Times New Roman" w:cs="Times New Roman"/>
          <w:b/>
          <w:sz w:val="24"/>
          <w:szCs w:val="24"/>
        </w:rPr>
      </w:pPr>
      <w:r w:rsidRPr="006B0534">
        <w:rPr>
          <w:rFonts w:ascii="Times New Roman" w:hAnsi="Times New Roman" w:cs="Times New Roman"/>
          <w:b/>
          <w:sz w:val="24"/>
          <w:szCs w:val="24"/>
        </w:rPr>
        <w:t>Maas, M.</w:t>
      </w:r>
      <w:r w:rsidR="000F76CA">
        <w:rPr>
          <w:rFonts w:ascii="Times New Roman" w:hAnsi="Times New Roman" w:cs="Times New Roman"/>
          <w:b/>
          <w:sz w:val="24"/>
          <w:szCs w:val="24"/>
        </w:rPr>
        <w:t xml:space="preserve"> K.</w:t>
      </w:r>
      <w:r w:rsidRPr="006B0534">
        <w:rPr>
          <w:rFonts w:ascii="Times New Roman" w:hAnsi="Times New Roman" w:cs="Times New Roman"/>
          <w:b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Willoug</w:t>
      </w:r>
      <w:r w:rsidR="000F76CA">
        <w:rPr>
          <w:rFonts w:ascii="Times New Roman" w:hAnsi="Times New Roman" w:cs="Times New Roman"/>
          <w:sz w:val="24"/>
          <w:szCs w:val="24"/>
        </w:rPr>
        <w:t>hby, B.W., &amp; Vasilenko, S. A.</w:t>
      </w:r>
      <w:r>
        <w:rPr>
          <w:rFonts w:ascii="Times New Roman" w:hAnsi="Times New Roman" w:cs="Times New Roman"/>
          <w:sz w:val="24"/>
          <w:szCs w:val="24"/>
        </w:rPr>
        <w:t xml:space="preserve"> (2014</w:t>
      </w:r>
      <w:r w:rsidR="008E648A">
        <w:rPr>
          <w:rFonts w:ascii="Times New Roman" w:hAnsi="Times New Roman" w:cs="Times New Roman"/>
          <w:sz w:val="24"/>
          <w:szCs w:val="24"/>
        </w:rPr>
        <w:t>, November</w:t>
      </w:r>
      <w:r w:rsidRPr="006B0534">
        <w:rPr>
          <w:rFonts w:ascii="Times New Roman" w:hAnsi="Times New Roman" w:cs="Times New Roman"/>
          <w:sz w:val="24"/>
          <w:szCs w:val="24"/>
        </w:rPr>
        <w:t>).</w:t>
      </w:r>
      <w:r w:rsidRPr="00C220BA">
        <w:rPr>
          <w:rFonts w:ascii="Times New Roman" w:hAnsi="Times New Roman" w:cs="Times New Roman"/>
          <w:i/>
          <w:sz w:val="24"/>
          <w:szCs w:val="24"/>
        </w:rPr>
        <w:t xml:space="preserve"> A dyadic approach to couple’s pornography u</w:t>
      </w:r>
      <w:r w:rsidR="001B7650" w:rsidRPr="00C220BA">
        <w:rPr>
          <w:rFonts w:ascii="Times New Roman" w:hAnsi="Times New Roman" w:cs="Times New Roman"/>
          <w:i/>
          <w:sz w:val="24"/>
          <w:szCs w:val="24"/>
        </w:rPr>
        <w:t>se and relationship outcomes</w:t>
      </w:r>
      <w:r w:rsidRPr="00C220BA">
        <w:rPr>
          <w:rFonts w:ascii="Times New Roman" w:hAnsi="Times New Roman" w:cs="Times New Roman"/>
          <w:i/>
          <w:sz w:val="24"/>
          <w:szCs w:val="24"/>
        </w:rPr>
        <w:t>.</w:t>
      </w:r>
      <w:r w:rsidRPr="00C220BA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0A218A">
        <w:rPr>
          <w:rFonts w:ascii="Times New Roman" w:hAnsi="Times New Roman" w:cs="Times New Roman"/>
          <w:sz w:val="24"/>
          <w:szCs w:val="24"/>
        </w:rPr>
        <w:t xml:space="preserve">Paper </w:t>
      </w:r>
      <w:r>
        <w:rPr>
          <w:rFonts w:ascii="Times New Roman" w:hAnsi="Times New Roman" w:cs="Times New Roman"/>
          <w:sz w:val="24"/>
          <w:szCs w:val="24"/>
        </w:rPr>
        <w:t xml:space="preserve">presented </w:t>
      </w:r>
      <w:r w:rsidRPr="006B0534">
        <w:rPr>
          <w:rFonts w:ascii="Times New Roman" w:hAnsi="Times New Roman" w:cs="Times New Roman"/>
          <w:sz w:val="24"/>
          <w:szCs w:val="24"/>
        </w:rPr>
        <w:t>at the Annual Meeting for the Scientific Study of Sexuality, Omaha, NE.</w:t>
      </w:r>
      <w:r w:rsidRPr="006B0534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335E4F6D" w14:textId="759921C8" w:rsidR="006B0534" w:rsidRPr="006B0534" w:rsidRDefault="006B0534" w:rsidP="003B7017">
      <w:pPr>
        <w:rPr>
          <w:rFonts w:ascii="Times New Roman" w:hAnsi="Times New Roman" w:cs="Times New Roman"/>
          <w:sz w:val="24"/>
          <w:szCs w:val="24"/>
        </w:rPr>
      </w:pPr>
      <w:r w:rsidRPr="006B0534">
        <w:rPr>
          <w:rFonts w:ascii="Times New Roman" w:hAnsi="Times New Roman" w:cs="Times New Roman"/>
          <w:b/>
          <w:sz w:val="24"/>
          <w:szCs w:val="24"/>
        </w:rPr>
        <w:t>Maas, M</w:t>
      </w:r>
      <w:r>
        <w:rPr>
          <w:rFonts w:ascii="Times New Roman" w:hAnsi="Times New Roman" w:cs="Times New Roman"/>
          <w:b/>
          <w:sz w:val="24"/>
          <w:szCs w:val="24"/>
        </w:rPr>
        <w:t>.</w:t>
      </w:r>
      <w:r w:rsidR="000F76CA">
        <w:rPr>
          <w:rFonts w:ascii="Times New Roman" w:hAnsi="Times New Roman" w:cs="Times New Roman"/>
          <w:b/>
          <w:sz w:val="24"/>
          <w:szCs w:val="24"/>
        </w:rPr>
        <w:t xml:space="preserve"> K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B0534">
        <w:rPr>
          <w:rFonts w:ascii="Times New Roman" w:hAnsi="Times New Roman" w:cs="Times New Roman"/>
          <w:sz w:val="24"/>
          <w:szCs w:val="24"/>
        </w:rPr>
        <w:t>(2014</w:t>
      </w:r>
      <w:r w:rsidR="008E648A">
        <w:rPr>
          <w:rFonts w:ascii="Times New Roman" w:hAnsi="Times New Roman" w:cs="Times New Roman"/>
          <w:sz w:val="24"/>
          <w:szCs w:val="24"/>
        </w:rPr>
        <w:t>, November</w:t>
      </w:r>
      <w:r w:rsidRPr="006B0534">
        <w:rPr>
          <w:rFonts w:ascii="Times New Roman" w:hAnsi="Times New Roman" w:cs="Times New Roman"/>
          <w:sz w:val="24"/>
          <w:szCs w:val="24"/>
        </w:rPr>
        <w:t>). Community-based dissemination of sex research</w:t>
      </w:r>
      <w:r w:rsidR="000A218A">
        <w:rPr>
          <w:rFonts w:ascii="Times New Roman" w:hAnsi="Times New Roman" w:cs="Times New Roman"/>
          <w:sz w:val="24"/>
          <w:szCs w:val="24"/>
        </w:rPr>
        <w:t xml:space="preserve"> </w:t>
      </w:r>
      <w:r w:rsidR="00872873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n Vrangalova, Z. (chair) </w:t>
      </w:r>
      <w:r w:rsidRPr="006B0534">
        <w:rPr>
          <w:rFonts w:ascii="Times New Roman" w:hAnsi="Times New Roman" w:cs="Times New Roman"/>
          <w:i/>
          <w:sz w:val="24"/>
          <w:szCs w:val="24"/>
        </w:rPr>
        <w:t xml:space="preserve">Keeping the Science in Sex </w:t>
      </w:r>
      <w:r w:rsidRPr="006B0534">
        <w:rPr>
          <w:rFonts w:ascii="Times New Roman" w:hAnsi="Times New Roman" w:cs="Times New Roman"/>
          <w:sz w:val="24"/>
          <w:szCs w:val="24"/>
        </w:rPr>
        <w:t>Symposium</w:t>
      </w:r>
      <w:r w:rsidRPr="006B0534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6B0534">
        <w:rPr>
          <w:rFonts w:ascii="Times New Roman" w:hAnsi="Times New Roman" w:cs="Times New Roman"/>
          <w:sz w:val="24"/>
          <w:szCs w:val="24"/>
        </w:rPr>
        <w:t xml:space="preserve">at the Annual Meeting for the </w:t>
      </w:r>
      <w:r w:rsidR="00911F9A">
        <w:rPr>
          <w:rFonts w:ascii="Times New Roman" w:hAnsi="Times New Roman" w:cs="Times New Roman"/>
          <w:sz w:val="24"/>
          <w:szCs w:val="24"/>
        </w:rPr>
        <w:t xml:space="preserve">Society for the </w:t>
      </w:r>
      <w:r w:rsidRPr="006B0534">
        <w:rPr>
          <w:rFonts w:ascii="Times New Roman" w:hAnsi="Times New Roman" w:cs="Times New Roman"/>
          <w:sz w:val="24"/>
          <w:szCs w:val="24"/>
        </w:rPr>
        <w:t xml:space="preserve">Scientific Study of Sexuality, Omaha, NE.  </w:t>
      </w:r>
    </w:p>
    <w:p w14:paraId="4419D15A" w14:textId="5D261F99" w:rsidR="000C1A21" w:rsidRPr="000C1A21" w:rsidRDefault="000C1A21" w:rsidP="003B7017">
      <w:pPr>
        <w:rPr>
          <w:rFonts w:ascii="Times New Roman" w:hAnsi="Times New Roman" w:cs="Times New Roman"/>
          <w:sz w:val="24"/>
          <w:szCs w:val="24"/>
        </w:rPr>
      </w:pPr>
      <w:r w:rsidRPr="004F7901">
        <w:rPr>
          <w:rFonts w:ascii="Times New Roman" w:hAnsi="Times New Roman" w:cs="Times New Roman"/>
          <w:b/>
          <w:sz w:val="24"/>
          <w:szCs w:val="24"/>
        </w:rPr>
        <w:lastRenderedPageBreak/>
        <w:t>Maas, M</w:t>
      </w:r>
      <w:r>
        <w:rPr>
          <w:rFonts w:ascii="Times New Roman" w:hAnsi="Times New Roman" w:cs="Times New Roman"/>
          <w:sz w:val="24"/>
          <w:szCs w:val="24"/>
        </w:rPr>
        <w:t>.</w:t>
      </w:r>
      <w:r w:rsidR="000F76CA">
        <w:rPr>
          <w:rFonts w:ascii="Times New Roman" w:hAnsi="Times New Roman" w:cs="Times New Roman"/>
          <w:sz w:val="24"/>
          <w:szCs w:val="24"/>
        </w:rPr>
        <w:t xml:space="preserve"> </w:t>
      </w:r>
      <w:r w:rsidR="000F76CA" w:rsidRPr="000F76CA">
        <w:rPr>
          <w:rFonts w:ascii="Times New Roman" w:hAnsi="Times New Roman" w:cs="Times New Roman"/>
          <w:b/>
          <w:sz w:val="24"/>
          <w:szCs w:val="24"/>
        </w:rPr>
        <w:t>K.</w:t>
      </w:r>
      <w:r w:rsidRPr="000F76CA">
        <w:rPr>
          <w:rFonts w:ascii="Times New Roman" w:hAnsi="Times New Roman" w:cs="Times New Roman"/>
          <w:b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McDaniel, B., &amp; Feinberg, M. </w:t>
      </w:r>
      <w:r w:rsidRPr="003B7017">
        <w:rPr>
          <w:rFonts w:ascii="Times New Roman" w:hAnsi="Times New Roman" w:cs="Times New Roman"/>
          <w:sz w:val="24"/>
          <w:szCs w:val="24"/>
        </w:rPr>
        <w:t>(2013</w:t>
      </w:r>
      <w:r w:rsidR="008E648A">
        <w:rPr>
          <w:rFonts w:ascii="Times New Roman" w:hAnsi="Times New Roman" w:cs="Times New Roman"/>
          <w:sz w:val="24"/>
          <w:szCs w:val="24"/>
        </w:rPr>
        <w:t>, July</w:t>
      </w:r>
      <w:r w:rsidRPr="003B7017">
        <w:rPr>
          <w:rFonts w:ascii="Times New Roman" w:hAnsi="Times New Roman" w:cs="Times New Roman"/>
          <w:sz w:val="24"/>
          <w:szCs w:val="24"/>
        </w:rPr>
        <w:t xml:space="preserve">). </w:t>
      </w:r>
      <w:r w:rsidRPr="00C220BA">
        <w:rPr>
          <w:rFonts w:ascii="Times New Roman" w:hAnsi="Times New Roman" w:cs="Times New Roman"/>
          <w:i/>
          <w:sz w:val="24"/>
          <w:szCs w:val="24"/>
        </w:rPr>
        <w:t>Making it all work: Sexual satisfaction &amp; division of household lab</w:t>
      </w:r>
      <w:r w:rsidR="008B0D01" w:rsidRPr="00C220BA">
        <w:rPr>
          <w:rFonts w:ascii="Times New Roman" w:hAnsi="Times New Roman" w:cs="Times New Roman"/>
          <w:i/>
          <w:sz w:val="24"/>
          <w:szCs w:val="24"/>
        </w:rPr>
        <w:t>or after the transition to parent</w:t>
      </w:r>
      <w:r w:rsidRPr="00C220BA">
        <w:rPr>
          <w:rFonts w:ascii="Times New Roman" w:hAnsi="Times New Roman" w:cs="Times New Roman"/>
          <w:i/>
          <w:sz w:val="24"/>
          <w:szCs w:val="24"/>
        </w:rPr>
        <w:t>hood.</w:t>
      </w:r>
      <w:r>
        <w:rPr>
          <w:rFonts w:ascii="Times New Roman" w:hAnsi="Times New Roman" w:cs="Times New Roman"/>
          <w:sz w:val="24"/>
          <w:szCs w:val="24"/>
        </w:rPr>
        <w:t xml:space="preserve"> Oral presentation at the 1</w:t>
      </w:r>
      <w:r w:rsidRPr="000C1A21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Latin-American Meeting on Family and Inter</w:t>
      </w:r>
      <w:r w:rsidR="000F76CA">
        <w:rPr>
          <w:rFonts w:ascii="Times New Roman" w:hAnsi="Times New Roman" w:cs="Times New Roman"/>
          <w:sz w:val="24"/>
          <w:szCs w:val="24"/>
        </w:rPr>
        <w:t xml:space="preserve">personal Relationship Research, </w:t>
      </w:r>
      <w:r>
        <w:rPr>
          <w:rFonts w:ascii="Times New Roman" w:hAnsi="Times New Roman" w:cs="Times New Roman"/>
          <w:sz w:val="24"/>
          <w:szCs w:val="24"/>
        </w:rPr>
        <w:t>Vict</w:t>
      </w:r>
      <w:r>
        <w:rPr>
          <w:rFonts w:ascii="Times New Roman" w:hAnsi="Times New Roman" w:cs="Times New Roman"/>
          <w:sz w:val="24"/>
          <w:szCs w:val="24"/>
          <w:lang w:val="en"/>
        </w:rPr>
        <w:t>ó</w:t>
      </w:r>
      <w:r>
        <w:rPr>
          <w:rFonts w:ascii="Times New Roman" w:hAnsi="Times New Roman" w:cs="Times New Roman"/>
          <w:sz w:val="24"/>
          <w:szCs w:val="24"/>
        </w:rPr>
        <w:t xml:space="preserve">ria, Brazil. </w:t>
      </w:r>
      <w:r w:rsidRPr="003B701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52DB7BD" w14:textId="1A972B51" w:rsidR="003B7017" w:rsidRPr="003B7017" w:rsidRDefault="000F76CA" w:rsidP="003B701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as, M. K.</w:t>
      </w:r>
      <w:r w:rsidR="003B7017" w:rsidRPr="003B7017">
        <w:rPr>
          <w:rFonts w:ascii="Times New Roman" w:hAnsi="Times New Roman" w:cs="Times New Roman"/>
          <w:sz w:val="24"/>
          <w:szCs w:val="24"/>
        </w:rPr>
        <w:t xml:space="preserve"> (2011</w:t>
      </w:r>
      <w:r w:rsidR="008E648A">
        <w:rPr>
          <w:rFonts w:ascii="Times New Roman" w:hAnsi="Times New Roman" w:cs="Times New Roman"/>
          <w:sz w:val="24"/>
          <w:szCs w:val="24"/>
        </w:rPr>
        <w:t>, April</w:t>
      </w:r>
      <w:r w:rsidR="003B7017" w:rsidRPr="003B7017">
        <w:rPr>
          <w:rFonts w:ascii="Times New Roman" w:hAnsi="Times New Roman" w:cs="Times New Roman"/>
          <w:sz w:val="24"/>
          <w:szCs w:val="24"/>
        </w:rPr>
        <w:t xml:space="preserve">) </w:t>
      </w:r>
      <w:r w:rsidR="00C220BA">
        <w:rPr>
          <w:rFonts w:ascii="Times New Roman" w:hAnsi="Times New Roman" w:cs="Times New Roman"/>
          <w:i/>
          <w:sz w:val="24"/>
          <w:szCs w:val="24"/>
        </w:rPr>
        <w:t>Pornography: The brain &amp; b</w:t>
      </w:r>
      <w:r w:rsidR="003B7017" w:rsidRPr="00C220BA">
        <w:rPr>
          <w:rFonts w:ascii="Times New Roman" w:hAnsi="Times New Roman" w:cs="Times New Roman"/>
          <w:i/>
          <w:sz w:val="24"/>
          <w:szCs w:val="24"/>
        </w:rPr>
        <w:t>ehavior.</w:t>
      </w:r>
      <w:r w:rsidR="003B7017" w:rsidRPr="003B7017">
        <w:rPr>
          <w:rFonts w:ascii="Times New Roman" w:hAnsi="Times New Roman" w:cs="Times New Roman"/>
          <w:sz w:val="24"/>
          <w:szCs w:val="24"/>
        </w:rPr>
        <w:t xml:space="preserve">  Oral presentation at the Area 2/Area 3 BACCHUS Spring Conference, UN Las Vegas. Las Vegas, NV.  </w:t>
      </w:r>
    </w:p>
    <w:p w14:paraId="55EEB98E" w14:textId="36710DAC" w:rsidR="003B7017" w:rsidRPr="003B7017" w:rsidRDefault="000F76CA" w:rsidP="003B701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as, M. K.</w:t>
      </w:r>
      <w:r w:rsidR="003B7017" w:rsidRPr="003B7017">
        <w:rPr>
          <w:rFonts w:ascii="Times New Roman" w:hAnsi="Times New Roman" w:cs="Times New Roman"/>
          <w:sz w:val="24"/>
          <w:szCs w:val="24"/>
        </w:rPr>
        <w:t xml:space="preserve"> (2010</w:t>
      </w:r>
      <w:r w:rsidR="008E648A">
        <w:rPr>
          <w:rFonts w:ascii="Times New Roman" w:hAnsi="Times New Roman" w:cs="Times New Roman"/>
          <w:sz w:val="24"/>
          <w:szCs w:val="24"/>
        </w:rPr>
        <w:t>, May</w:t>
      </w:r>
      <w:r w:rsidR="003B7017" w:rsidRPr="003B7017">
        <w:rPr>
          <w:rFonts w:ascii="Times New Roman" w:hAnsi="Times New Roman" w:cs="Times New Roman"/>
          <w:sz w:val="24"/>
          <w:szCs w:val="24"/>
        </w:rPr>
        <w:t xml:space="preserve">) </w:t>
      </w:r>
      <w:r w:rsidR="00C220BA">
        <w:rPr>
          <w:rFonts w:ascii="Times New Roman" w:hAnsi="Times New Roman" w:cs="Times New Roman"/>
          <w:i/>
          <w:sz w:val="24"/>
          <w:szCs w:val="24"/>
        </w:rPr>
        <w:t>The influence of internet pornography on college s</w:t>
      </w:r>
      <w:r w:rsidR="003B7017" w:rsidRPr="00C220BA">
        <w:rPr>
          <w:rFonts w:ascii="Times New Roman" w:hAnsi="Times New Roman" w:cs="Times New Roman"/>
          <w:i/>
          <w:sz w:val="24"/>
          <w:szCs w:val="24"/>
        </w:rPr>
        <w:t>tudents.</w:t>
      </w:r>
      <w:r w:rsidR="003B7017" w:rsidRPr="003B7017">
        <w:rPr>
          <w:rFonts w:ascii="Times New Roman" w:hAnsi="Times New Roman" w:cs="Times New Roman"/>
          <w:sz w:val="24"/>
          <w:szCs w:val="24"/>
        </w:rPr>
        <w:t xml:space="preserve">  Oral Presentation at the 24th Annual Research Competition, CSU Sacramento. Sacramento, CA.  </w:t>
      </w:r>
    </w:p>
    <w:p w14:paraId="42516C01" w14:textId="2A2658BA" w:rsidR="003B7017" w:rsidRPr="003B7017" w:rsidRDefault="000F76CA" w:rsidP="003B701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as, M. K.</w:t>
      </w:r>
      <w:r w:rsidR="003B7017" w:rsidRPr="003B7017">
        <w:rPr>
          <w:rFonts w:ascii="Times New Roman" w:hAnsi="Times New Roman" w:cs="Times New Roman"/>
          <w:sz w:val="24"/>
          <w:szCs w:val="24"/>
        </w:rPr>
        <w:t xml:space="preserve"> (2010</w:t>
      </w:r>
      <w:r w:rsidR="008E648A">
        <w:rPr>
          <w:rFonts w:ascii="Times New Roman" w:hAnsi="Times New Roman" w:cs="Times New Roman"/>
          <w:sz w:val="24"/>
          <w:szCs w:val="24"/>
        </w:rPr>
        <w:t>, May</w:t>
      </w:r>
      <w:r w:rsidR="003B7017" w:rsidRPr="003B7017">
        <w:rPr>
          <w:rFonts w:ascii="Times New Roman" w:hAnsi="Times New Roman" w:cs="Times New Roman"/>
          <w:sz w:val="24"/>
          <w:szCs w:val="24"/>
        </w:rPr>
        <w:t xml:space="preserve">) </w:t>
      </w:r>
      <w:r w:rsidR="00C220BA">
        <w:rPr>
          <w:rFonts w:ascii="Times New Roman" w:hAnsi="Times New Roman" w:cs="Times New Roman"/>
          <w:i/>
          <w:sz w:val="24"/>
          <w:szCs w:val="24"/>
        </w:rPr>
        <w:t>The influence of internet pornography on college s</w:t>
      </w:r>
      <w:r w:rsidR="003B7017" w:rsidRPr="00C220BA">
        <w:rPr>
          <w:rFonts w:ascii="Times New Roman" w:hAnsi="Times New Roman" w:cs="Times New Roman"/>
          <w:i/>
          <w:sz w:val="24"/>
          <w:szCs w:val="24"/>
        </w:rPr>
        <w:t>tudents.</w:t>
      </w:r>
      <w:r w:rsidR="003B7017" w:rsidRPr="003B7017">
        <w:rPr>
          <w:rFonts w:ascii="Times New Roman" w:hAnsi="Times New Roman" w:cs="Times New Roman"/>
          <w:sz w:val="24"/>
          <w:szCs w:val="24"/>
        </w:rPr>
        <w:t xml:space="preserve">  Oral Presentation at the 24th Annual California State University Student Research Competition, San Jose, CA.  </w:t>
      </w:r>
    </w:p>
    <w:p w14:paraId="48A94006" w14:textId="1C2697DC" w:rsidR="003B7017" w:rsidRPr="003B7017" w:rsidRDefault="000F76CA" w:rsidP="003B701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as, M. K.</w:t>
      </w:r>
      <w:r w:rsidR="003B7017" w:rsidRPr="003B7017">
        <w:rPr>
          <w:rFonts w:ascii="Times New Roman" w:hAnsi="Times New Roman" w:cs="Times New Roman"/>
          <w:sz w:val="24"/>
          <w:szCs w:val="24"/>
        </w:rPr>
        <w:t xml:space="preserve"> (2010</w:t>
      </w:r>
      <w:r w:rsidR="008E648A">
        <w:rPr>
          <w:rFonts w:ascii="Times New Roman" w:hAnsi="Times New Roman" w:cs="Times New Roman"/>
          <w:sz w:val="24"/>
          <w:szCs w:val="24"/>
        </w:rPr>
        <w:t>, June</w:t>
      </w:r>
      <w:r w:rsidR="003B7017" w:rsidRPr="003B7017">
        <w:rPr>
          <w:rFonts w:ascii="Times New Roman" w:hAnsi="Times New Roman" w:cs="Times New Roman"/>
          <w:sz w:val="24"/>
          <w:szCs w:val="24"/>
        </w:rPr>
        <w:t xml:space="preserve">) </w:t>
      </w:r>
      <w:r w:rsidR="00C220BA">
        <w:rPr>
          <w:rFonts w:ascii="Times New Roman" w:hAnsi="Times New Roman" w:cs="Times New Roman"/>
          <w:i/>
          <w:sz w:val="24"/>
          <w:szCs w:val="24"/>
        </w:rPr>
        <w:t>The influence of internet pornography on college s</w:t>
      </w:r>
      <w:r w:rsidR="003B7017" w:rsidRPr="00C220BA">
        <w:rPr>
          <w:rFonts w:ascii="Times New Roman" w:hAnsi="Times New Roman" w:cs="Times New Roman"/>
          <w:i/>
          <w:sz w:val="24"/>
          <w:szCs w:val="24"/>
        </w:rPr>
        <w:t>tudents.</w:t>
      </w:r>
      <w:r w:rsidR="003B7017" w:rsidRPr="003B7017">
        <w:rPr>
          <w:rFonts w:ascii="Times New Roman" w:hAnsi="Times New Roman" w:cs="Times New Roman"/>
          <w:sz w:val="24"/>
          <w:szCs w:val="24"/>
        </w:rPr>
        <w:t xml:space="preserve">  Oral presentation at the 18th Annual Penn State Summer Research Conference.  State College, PA.  </w:t>
      </w:r>
    </w:p>
    <w:p w14:paraId="200A01F8" w14:textId="07BC509A" w:rsidR="003B7017" w:rsidRDefault="000F76CA" w:rsidP="003B701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as, M. K.</w:t>
      </w:r>
      <w:r w:rsidR="003B7017" w:rsidRPr="003B7017">
        <w:rPr>
          <w:rFonts w:ascii="Times New Roman" w:hAnsi="Times New Roman" w:cs="Times New Roman"/>
          <w:sz w:val="24"/>
          <w:szCs w:val="24"/>
        </w:rPr>
        <w:t xml:space="preserve"> (2010</w:t>
      </w:r>
      <w:r w:rsidR="008E648A">
        <w:rPr>
          <w:rFonts w:ascii="Times New Roman" w:hAnsi="Times New Roman" w:cs="Times New Roman"/>
          <w:sz w:val="24"/>
          <w:szCs w:val="24"/>
        </w:rPr>
        <w:t>, July</w:t>
      </w:r>
      <w:r w:rsidR="003B7017" w:rsidRPr="003B7017">
        <w:rPr>
          <w:rFonts w:ascii="Times New Roman" w:hAnsi="Times New Roman" w:cs="Times New Roman"/>
          <w:sz w:val="24"/>
          <w:szCs w:val="24"/>
        </w:rPr>
        <w:t xml:space="preserve">) </w:t>
      </w:r>
      <w:r w:rsidR="00C220BA">
        <w:rPr>
          <w:rFonts w:ascii="Times New Roman" w:hAnsi="Times New Roman" w:cs="Times New Roman"/>
          <w:i/>
          <w:sz w:val="24"/>
          <w:szCs w:val="24"/>
        </w:rPr>
        <w:t>The influence of internet pornography on college s</w:t>
      </w:r>
      <w:r w:rsidR="003B7017" w:rsidRPr="00C220BA">
        <w:rPr>
          <w:rFonts w:ascii="Times New Roman" w:hAnsi="Times New Roman" w:cs="Times New Roman"/>
          <w:i/>
          <w:sz w:val="24"/>
          <w:szCs w:val="24"/>
        </w:rPr>
        <w:t>tudents.</w:t>
      </w:r>
      <w:r w:rsidR="003B7017" w:rsidRPr="003B7017">
        <w:rPr>
          <w:rFonts w:ascii="Times New Roman" w:hAnsi="Times New Roman" w:cs="Times New Roman"/>
          <w:sz w:val="24"/>
          <w:szCs w:val="24"/>
        </w:rPr>
        <w:t xml:space="preserve">  Oral presentation at the 18th Annual California Scholars Symposi</w:t>
      </w:r>
      <w:r w:rsidR="00163A49">
        <w:rPr>
          <w:rFonts w:ascii="Times New Roman" w:hAnsi="Times New Roman" w:cs="Times New Roman"/>
          <w:sz w:val="24"/>
          <w:szCs w:val="24"/>
        </w:rPr>
        <w:t>um, UC Berkeley. Berkeley, CA.</w:t>
      </w:r>
    </w:p>
    <w:p w14:paraId="22206882" w14:textId="77777777" w:rsidR="00C507AE" w:rsidRDefault="00C507AE" w:rsidP="003B7017">
      <w:pPr>
        <w:rPr>
          <w:rFonts w:ascii="Times New Roman" w:hAnsi="Times New Roman" w:cs="Times New Roman"/>
          <w:sz w:val="24"/>
          <w:szCs w:val="24"/>
        </w:rPr>
      </w:pPr>
    </w:p>
    <w:p w14:paraId="2F9402F5" w14:textId="77777777" w:rsidR="003B7017" w:rsidRPr="003B7017" w:rsidRDefault="003B7017" w:rsidP="003B7017">
      <w:pPr>
        <w:rPr>
          <w:rFonts w:ascii="Times New Roman" w:hAnsi="Times New Roman" w:cs="Times New Roman"/>
          <w:b/>
          <w:sz w:val="24"/>
          <w:szCs w:val="24"/>
        </w:rPr>
      </w:pPr>
      <w:r w:rsidRPr="003B7017">
        <w:rPr>
          <w:rFonts w:ascii="Times New Roman" w:hAnsi="Times New Roman" w:cs="Times New Roman"/>
          <w:b/>
          <w:sz w:val="24"/>
          <w:szCs w:val="24"/>
        </w:rPr>
        <w:t xml:space="preserve">POSTER PRESENTATIONS </w:t>
      </w:r>
    </w:p>
    <w:p w14:paraId="2A844F32" w14:textId="3DC416FD" w:rsidR="008D4EBC" w:rsidRPr="008D4EBC" w:rsidRDefault="008D4EBC" w:rsidP="00FB26B6">
      <w:pPr>
        <w:rPr>
          <w:rFonts w:ascii="Times New Roman" w:hAnsi="Times New Roman" w:cs="Times New Roman"/>
          <w:sz w:val="24"/>
          <w:szCs w:val="24"/>
        </w:rPr>
      </w:pPr>
      <w:r w:rsidRPr="00FB26B6">
        <w:rPr>
          <w:rFonts w:ascii="Times New Roman" w:hAnsi="Times New Roman" w:cs="Times New Roman"/>
          <w:b/>
          <w:sz w:val="24"/>
          <w:szCs w:val="24"/>
        </w:rPr>
        <w:t>Maas, M</w:t>
      </w:r>
      <w:r w:rsidRPr="00FB26B6">
        <w:rPr>
          <w:rFonts w:ascii="Times New Roman" w:hAnsi="Times New Roman" w:cs="Times New Roman"/>
          <w:sz w:val="24"/>
          <w:szCs w:val="24"/>
        </w:rPr>
        <w:t xml:space="preserve">. </w:t>
      </w:r>
      <w:r w:rsidRPr="00FB26B6">
        <w:rPr>
          <w:rFonts w:ascii="Times New Roman" w:hAnsi="Times New Roman" w:cs="Times New Roman"/>
          <w:b/>
          <w:sz w:val="24"/>
          <w:szCs w:val="24"/>
        </w:rPr>
        <w:t>K.</w:t>
      </w:r>
      <w:r>
        <w:rPr>
          <w:rFonts w:ascii="Times New Roman" w:hAnsi="Times New Roman" w:cs="Times New Roman"/>
          <w:sz w:val="24"/>
          <w:szCs w:val="24"/>
        </w:rPr>
        <w:t xml:space="preserve"> &amp; Noll, J. G. (2017, March</w:t>
      </w:r>
      <w:r w:rsidRPr="00FB26B6">
        <w:rPr>
          <w:rFonts w:ascii="Times New Roman" w:hAnsi="Times New Roman" w:cs="Times New Roman"/>
          <w:sz w:val="24"/>
          <w:szCs w:val="24"/>
        </w:rPr>
        <w:t xml:space="preserve">). </w:t>
      </w:r>
      <w:r w:rsidRPr="008D4EBC">
        <w:rPr>
          <w:rFonts w:ascii="Times New Roman" w:hAnsi="Times New Roman" w:cs="Times New Roman"/>
          <w:i/>
          <w:sz w:val="24"/>
          <w:szCs w:val="24"/>
        </w:rPr>
        <w:t>A Person-Centered Approach to Online Sexual Experiences of Female Adolescents: The Role o</w:t>
      </w:r>
      <w:r>
        <w:rPr>
          <w:rFonts w:ascii="Times New Roman" w:hAnsi="Times New Roman" w:cs="Times New Roman"/>
          <w:i/>
          <w:sz w:val="24"/>
          <w:szCs w:val="24"/>
        </w:rPr>
        <w:t>f Maltreatment</w:t>
      </w:r>
      <w:r w:rsidRPr="008D4EBC">
        <w:rPr>
          <w:rFonts w:ascii="Times New Roman" w:hAnsi="Times New Roman" w:cs="Times New Roman"/>
          <w:i/>
          <w:sz w:val="24"/>
          <w:szCs w:val="24"/>
        </w:rPr>
        <w:t>.</w:t>
      </w:r>
      <w:r w:rsidRPr="00FB26B6"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oster will be presented at the annual meeting for the </w:t>
      </w:r>
      <w:r w:rsidRPr="008D4EBC">
        <w:rPr>
          <w:rFonts w:ascii="Times New Roman" w:hAnsi="Times New Roman" w:cs="Times New Roman"/>
          <w:sz w:val="24"/>
          <w:szCs w:val="24"/>
        </w:rPr>
        <w:t>Society for Ad</w:t>
      </w:r>
      <w:r>
        <w:rPr>
          <w:rFonts w:ascii="Times New Roman" w:hAnsi="Times New Roman" w:cs="Times New Roman"/>
          <w:sz w:val="24"/>
          <w:szCs w:val="24"/>
        </w:rPr>
        <w:t xml:space="preserve">olescent Health and Medicine, </w:t>
      </w:r>
      <w:r w:rsidRPr="008D4EBC">
        <w:rPr>
          <w:rFonts w:ascii="Times New Roman" w:hAnsi="Times New Roman" w:cs="Times New Roman"/>
          <w:sz w:val="24"/>
          <w:szCs w:val="24"/>
        </w:rPr>
        <w:t>New Orleans, LA.</w:t>
      </w:r>
    </w:p>
    <w:p w14:paraId="34FB5263" w14:textId="0B4D2B57" w:rsidR="00CD4DD6" w:rsidRPr="00CD4DD6" w:rsidRDefault="00CD4DD6" w:rsidP="00FB26B6">
      <w:pPr>
        <w:rPr>
          <w:rFonts w:ascii="Times New Roman" w:hAnsi="Times New Roman" w:cs="Times New Roman"/>
          <w:sz w:val="24"/>
          <w:szCs w:val="24"/>
        </w:rPr>
      </w:pPr>
      <w:r w:rsidRPr="00FB26B6">
        <w:rPr>
          <w:rFonts w:ascii="Times New Roman" w:hAnsi="Times New Roman" w:cs="Times New Roman"/>
          <w:b/>
          <w:sz w:val="24"/>
          <w:szCs w:val="24"/>
        </w:rPr>
        <w:t>Maas, M</w:t>
      </w:r>
      <w:r w:rsidRPr="00FB26B6">
        <w:rPr>
          <w:rFonts w:ascii="Times New Roman" w:hAnsi="Times New Roman" w:cs="Times New Roman"/>
          <w:sz w:val="24"/>
          <w:szCs w:val="24"/>
        </w:rPr>
        <w:t xml:space="preserve">. </w:t>
      </w:r>
      <w:r w:rsidRPr="00FB26B6">
        <w:rPr>
          <w:rFonts w:ascii="Times New Roman" w:hAnsi="Times New Roman" w:cs="Times New Roman"/>
          <w:b/>
          <w:sz w:val="24"/>
          <w:szCs w:val="24"/>
        </w:rPr>
        <w:t>K.</w:t>
      </w:r>
      <w:r>
        <w:rPr>
          <w:rFonts w:ascii="Times New Roman" w:hAnsi="Times New Roman" w:cs="Times New Roman"/>
          <w:sz w:val="24"/>
          <w:szCs w:val="24"/>
        </w:rPr>
        <w:t xml:space="preserve"> &amp; Noll, J. G. (2016, March</w:t>
      </w:r>
      <w:r w:rsidRPr="00FB26B6">
        <w:rPr>
          <w:rFonts w:ascii="Times New Roman" w:hAnsi="Times New Roman" w:cs="Times New Roman"/>
          <w:sz w:val="24"/>
          <w:szCs w:val="24"/>
        </w:rPr>
        <w:t xml:space="preserve">). </w:t>
      </w:r>
      <w:r w:rsidRPr="00FB26B6">
        <w:rPr>
          <w:rFonts w:ascii="Times New Roman" w:hAnsi="Times New Roman" w:cs="Times New Roman"/>
          <w:i/>
          <w:sz w:val="24"/>
          <w:szCs w:val="24"/>
        </w:rPr>
        <w:t>A person-specific approach to female adolescent online and offline sexual behavior</w:t>
      </w:r>
      <w:r>
        <w:rPr>
          <w:rFonts w:ascii="Times New Roman" w:hAnsi="Times New Roman" w:cs="Times New Roman"/>
          <w:i/>
          <w:sz w:val="24"/>
          <w:szCs w:val="24"/>
        </w:rPr>
        <w:t>: The role of Childhood Maltreatment</w:t>
      </w:r>
      <w:r w:rsidRPr="00FB26B6">
        <w:rPr>
          <w:rFonts w:ascii="Times New Roman" w:hAnsi="Times New Roman" w:cs="Times New Roman"/>
          <w:i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Poster presented at the 16</w:t>
      </w:r>
      <w:r w:rsidRPr="00CD4DD6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B26B6">
        <w:rPr>
          <w:rFonts w:ascii="Times New Roman" w:hAnsi="Times New Roman" w:cs="Times New Roman"/>
          <w:sz w:val="24"/>
          <w:szCs w:val="24"/>
        </w:rPr>
        <w:t>Society for t</w:t>
      </w:r>
      <w:r>
        <w:rPr>
          <w:rFonts w:ascii="Times New Roman" w:hAnsi="Times New Roman" w:cs="Times New Roman"/>
          <w:sz w:val="24"/>
          <w:szCs w:val="24"/>
        </w:rPr>
        <w:t xml:space="preserve">he Research on Adolescence Biennial Meeting, Baltimore, MD.  </w:t>
      </w:r>
    </w:p>
    <w:p w14:paraId="0F7F51E6" w14:textId="13060955" w:rsidR="00FB26B6" w:rsidRPr="00FB26B6" w:rsidRDefault="00FB26B6" w:rsidP="00FB26B6">
      <w:pPr>
        <w:rPr>
          <w:rFonts w:ascii="Times New Roman" w:hAnsi="Times New Roman" w:cs="Times New Roman"/>
          <w:sz w:val="24"/>
          <w:szCs w:val="24"/>
        </w:rPr>
      </w:pPr>
      <w:r w:rsidRPr="00FB26B6">
        <w:rPr>
          <w:rFonts w:ascii="Times New Roman" w:hAnsi="Times New Roman" w:cs="Times New Roman"/>
          <w:b/>
          <w:sz w:val="24"/>
          <w:szCs w:val="24"/>
        </w:rPr>
        <w:t>Maas, M</w:t>
      </w:r>
      <w:r w:rsidRPr="00FB26B6">
        <w:rPr>
          <w:rFonts w:ascii="Times New Roman" w:hAnsi="Times New Roman" w:cs="Times New Roman"/>
          <w:sz w:val="24"/>
          <w:szCs w:val="24"/>
        </w:rPr>
        <w:t xml:space="preserve">. </w:t>
      </w:r>
      <w:r w:rsidRPr="00FB26B6">
        <w:rPr>
          <w:rFonts w:ascii="Times New Roman" w:hAnsi="Times New Roman" w:cs="Times New Roman"/>
          <w:b/>
          <w:sz w:val="24"/>
          <w:szCs w:val="24"/>
        </w:rPr>
        <w:t>K.</w:t>
      </w:r>
      <w:r>
        <w:rPr>
          <w:rFonts w:ascii="Times New Roman" w:hAnsi="Times New Roman" w:cs="Times New Roman"/>
          <w:sz w:val="24"/>
          <w:szCs w:val="24"/>
        </w:rPr>
        <w:t xml:space="preserve"> &amp; Noll, J. G. (2015, November</w:t>
      </w:r>
      <w:r w:rsidRPr="00FB26B6">
        <w:rPr>
          <w:rFonts w:ascii="Times New Roman" w:hAnsi="Times New Roman" w:cs="Times New Roman"/>
          <w:sz w:val="24"/>
          <w:szCs w:val="24"/>
        </w:rPr>
        <w:t xml:space="preserve">). </w:t>
      </w:r>
      <w:r w:rsidRPr="00FB26B6">
        <w:rPr>
          <w:rFonts w:ascii="Times New Roman" w:hAnsi="Times New Roman" w:cs="Times New Roman"/>
          <w:i/>
          <w:sz w:val="24"/>
          <w:szCs w:val="24"/>
        </w:rPr>
        <w:t xml:space="preserve">A person-specific approach to female adolescent online and offline sexual behavior. </w:t>
      </w:r>
      <w:r w:rsidR="00CD4DD6">
        <w:rPr>
          <w:rFonts w:ascii="Times New Roman" w:hAnsi="Times New Roman" w:cs="Times New Roman"/>
          <w:sz w:val="24"/>
          <w:szCs w:val="24"/>
        </w:rPr>
        <w:t xml:space="preserve">Poster </w:t>
      </w:r>
      <w:r>
        <w:rPr>
          <w:rFonts w:ascii="Times New Roman" w:hAnsi="Times New Roman" w:cs="Times New Roman"/>
          <w:sz w:val="24"/>
          <w:szCs w:val="24"/>
        </w:rPr>
        <w:t xml:space="preserve">presented at the annual meeting for the </w:t>
      </w:r>
      <w:r w:rsidRPr="00FB26B6">
        <w:rPr>
          <w:rFonts w:ascii="Times New Roman" w:hAnsi="Times New Roman" w:cs="Times New Roman"/>
          <w:sz w:val="24"/>
          <w:szCs w:val="24"/>
        </w:rPr>
        <w:t>Society for th</w:t>
      </w:r>
      <w:r w:rsidR="00CD4DD6">
        <w:rPr>
          <w:rFonts w:ascii="Times New Roman" w:hAnsi="Times New Roman" w:cs="Times New Roman"/>
          <w:sz w:val="24"/>
          <w:szCs w:val="24"/>
        </w:rPr>
        <w:t xml:space="preserve">e Scientific Study of Sexuality, </w:t>
      </w:r>
      <w:r>
        <w:rPr>
          <w:rFonts w:ascii="Times New Roman" w:hAnsi="Times New Roman" w:cs="Times New Roman"/>
          <w:sz w:val="24"/>
          <w:szCs w:val="24"/>
        </w:rPr>
        <w:t xml:space="preserve">Albuquerque, NM.  </w:t>
      </w:r>
    </w:p>
    <w:p w14:paraId="5C4248F8" w14:textId="65EC9352" w:rsidR="00EF667B" w:rsidRDefault="00EF667B" w:rsidP="003B7017">
      <w:pPr>
        <w:rPr>
          <w:rFonts w:ascii="Times New Roman" w:hAnsi="Times New Roman" w:cs="Times New Roman"/>
          <w:b/>
          <w:sz w:val="24"/>
          <w:szCs w:val="24"/>
        </w:rPr>
      </w:pPr>
      <w:r w:rsidRPr="004B6D05">
        <w:rPr>
          <w:rFonts w:ascii="Times New Roman" w:hAnsi="Times New Roman" w:cs="Times New Roman"/>
          <w:sz w:val="24"/>
          <w:szCs w:val="24"/>
        </w:rPr>
        <w:t>Leavitt, C.,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B6D05">
        <w:rPr>
          <w:rFonts w:ascii="Times New Roman" w:hAnsi="Times New Roman" w:cs="Times New Roman"/>
          <w:b/>
          <w:sz w:val="24"/>
          <w:szCs w:val="24"/>
        </w:rPr>
        <w:t>Maas, M</w:t>
      </w:r>
      <w:r w:rsidRPr="004B6D05">
        <w:rPr>
          <w:rFonts w:ascii="Times New Roman" w:hAnsi="Times New Roman" w:cs="Times New Roman"/>
          <w:sz w:val="24"/>
          <w:szCs w:val="24"/>
        </w:rPr>
        <w:t xml:space="preserve">. </w:t>
      </w:r>
      <w:r w:rsidRPr="004B6D05">
        <w:rPr>
          <w:rFonts w:ascii="Times New Roman" w:hAnsi="Times New Roman" w:cs="Times New Roman"/>
          <w:b/>
          <w:sz w:val="24"/>
          <w:szCs w:val="24"/>
        </w:rPr>
        <w:t>K.</w:t>
      </w:r>
      <w:r w:rsidRPr="004B6D05">
        <w:rPr>
          <w:rFonts w:ascii="Times New Roman" w:hAnsi="Times New Roman" w:cs="Times New Roman"/>
          <w:sz w:val="24"/>
          <w:szCs w:val="24"/>
        </w:rPr>
        <w:t>, McDanie</w:t>
      </w:r>
      <w:r>
        <w:rPr>
          <w:rFonts w:ascii="Times New Roman" w:hAnsi="Times New Roman" w:cs="Times New Roman"/>
          <w:sz w:val="24"/>
          <w:szCs w:val="24"/>
        </w:rPr>
        <w:t xml:space="preserve">l, B., &amp; Feinberg, M. </w:t>
      </w:r>
      <w:r w:rsidRPr="004B6D05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2015</w:t>
      </w:r>
      <w:r w:rsidR="008E648A">
        <w:rPr>
          <w:rFonts w:ascii="Times New Roman" w:hAnsi="Times New Roman" w:cs="Times New Roman"/>
          <w:sz w:val="24"/>
          <w:szCs w:val="24"/>
        </w:rPr>
        <w:t>, November</w:t>
      </w:r>
      <w:r w:rsidRPr="004B6D05">
        <w:rPr>
          <w:rFonts w:ascii="Times New Roman" w:hAnsi="Times New Roman" w:cs="Times New Roman"/>
          <w:sz w:val="24"/>
          <w:szCs w:val="24"/>
        </w:rPr>
        <w:t xml:space="preserve">).  </w:t>
      </w:r>
      <w:r w:rsidRPr="00911F9A">
        <w:rPr>
          <w:rFonts w:ascii="Times New Roman" w:hAnsi="Times New Roman" w:cs="Times New Roman"/>
          <w:i/>
          <w:sz w:val="24"/>
          <w:szCs w:val="24"/>
        </w:rPr>
        <w:t>A dyadic approach to parenting stress and sexual satisfaction among first-time parents</w:t>
      </w:r>
      <w:r w:rsidRPr="004B6D05">
        <w:rPr>
          <w:rFonts w:ascii="Times New Roman" w:hAnsi="Times New Roman" w:cs="Times New Roman"/>
          <w:sz w:val="24"/>
          <w:szCs w:val="24"/>
        </w:rPr>
        <w:t xml:space="preserve">. </w:t>
      </w:r>
      <w:r w:rsidR="00617F8D">
        <w:rPr>
          <w:rFonts w:ascii="Times New Roman" w:hAnsi="Times New Roman" w:cs="Times New Roman"/>
          <w:sz w:val="24"/>
          <w:szCs w:val="24"/>
        </w:rPr>
        <w:t xml:space="preserve">Poster </w:t>
      </w:r>
      <w:r>
        <w:rPr>
          <w:rFonts w:ascii="Times New Roman" w:hAnsi="Times New Roman" w:cs="Times New Roman"/>
          <w:sz w:val="24"/>
          <w:szCs w:val="24"/>
        </w:rPr>
        <w:t>presented at the biennial meeting for the National Cou</w:t>
      </w:r>
      <w:r w:rsidR="00617F8D">
        <w:rPr>
          <w:rFonts w:ascii="Times New Roman" w:hAnsi="Times New Roman" w:cs="Times New Roman"/>
          <w:sz w:val="24"/>
          <w:szCs w:val="24"/>
        </w:rPr>
        <w:t xml:space="preserve">ncil on Family Relationships, </w:t>
      </w:r>
      <w:r>
        <w:rPr>
          <w:rFonts w:ascii="Times New Roman" w:hAnsi="Times New Roman" w:cs="Times New Roman"/>
          <w:sz w:val="24"/>
          <w:szCs w:val="24"/>
        </w:rPr>
        <w:t>Vancouver, BC.</w:t>
      </w:r>
    </w:p>
    <w:p w14:paraId="75F6355F" w14:textId="40A8B6D4" w:rsidR="00872873" w:rsidRDefault="000F76CA" w:rsidP="003B701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as, M. K.</w:t>
      </w:r>
      <w:r w:rsidR="00872873" w:rsidRPr="0087287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72873" w:rsidRPr="00872873">
        <w:rPr>
          <w:rFonts w:ascii="Times New Roman" w:hAnsi="Times New Roman" w:cs="Times New Roman"/>
          <w:sz w:val="24"/>
          <w:szCs w:val="24"/>
        </w:rPr>
        <w:t xml:space="preserve">&amp; Noll, J. G. </w:t>
      </w:r>
      <w:r w:rsidR="00872873">
        <w:rPr>
          <w:rFonts w:ascii="Times New Roman" w:hAnsi="Times New Roman" w:cs="Times New Roman"/>
          <w:sz w:val="24"/>
          <w:szCs w:val="24"/>
        </w:rPr>
        <w:t>(2014</w:t>
      </w:r>
      <w:r w:rsidR="008E648A">
        <w:rPr>
          <w:rFonts w:ascii="Times New Roman" w:hAnsi="Times New Roman" w:cs="Times New Roman"/>
          <w:sz w:val="24"/>
          <w:szCs w:val="24"/>
        </w:rPr>
        <w:t>, May</w:t>
      </w:r>
      <w:r w:rsidR="00872873" w:rsidRPr="00872873">
        <w:rPr>
          <w:rFonts w:ascii="Times New Roman" w:hAnsi="Times New Roman" w:cs="Times New Roman"/>
          <w:sz w:val="24"/>
          <w:szCs w:val="24"/>
        </w:rPr>
        <w:t xml:space="preserve">). </w:t>
      </w:r>
      <w:r w:rsidR="00872873" w:rsidRPr="00C220BA">
        <w:rPr>
          <w:rFonts w:ascii="Times New Roman" w:hAnsi="Times New Roman" w:cs="Times New Roman"/>
          <w:i/>
          <w:sz w:val="24"/>
          <w:szCs w:val="24"/>
        </w:rPr>
        <w:t>Online sexual media use longitudinally associated with risky online and offline sexual behavior in female adolescents.</w:t>
      </w:r>
      <w:r w:rsidR="00872873" w:rsidRPr="00872873">
        <w:rPr>
          <w:rFonts w:ascii="Times New Roman" w:hAnsi="Times New Roman" w:cs="Times New Roman"/>
          <w:sz w:val="24"/>
          <w:szCs w:val="24"/>
        </w:rPr>
        <w:t xml:space="preserve"> Poster presented at the 22n</w:t>
      </w:r>
      <w:r w:rsidR="000A218A">
        <w:rPr>
          <w:rFonts w:ascii="Times New Roman" w:hAnsi="Times New Roman" w:cs="Times New Roman"/>
          <w:sz w:val="24"/>
          <w:szCs w:val="24"/>
        </w:rPr>
        <w:t>d</w:t>
      </w:r>
      <w:r w:rsidR="00872873" w:rsidRPr="00872873">
        <w:rPr>
          <w:rFonts w:ascii="Times New Roman" w:hAnsi="Times New Roman" w:cs="Times New Roman"/>
          <w:sz w:val="24"/>
          <w:szCs w:val="24"/>
        </w:rPr>
        <w:t xml:space="preserve"> Annual Meeting for the Society for Prevention Research, Washington, D.C.</w:t>
      </w:r>
      <w:r w:rsidR="00872873" w:rsidRPr="00872873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016A7135" w14:textId="38D3D667" w:rsidR="00664FF6" w:rsidRPr="00664FF6" w:rsidRDefault="000F76CA" w:rsidP="003B701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as, M. K.</w:t>
      </w:r>
      <w:r w:rsidR="00664FF6" w:rsidRPr="003B7017">
        <w:rPr>
          <w:rFonts w:ascii="Times New Roman" w:hAnsi="Times New Roman" w:cs="Times New Roman"/>
          <w:sz w:val="24"/>
          <w:szCs w:val="24"/>
        </w:rPr>
        <w:t xml:space="preserve"> </w:t>
      </w:r>
      <w:r w:rsidR="00664FF6">
        <w:rPr>
          <w:rFonts w:ascii="Times New Roman" w:hAnsi="Times New Roman" w:cs="Times New Roman"/>
          <w:sz w:val="24"/>
          <w:szCs w:val="24"/>
        </w:rPr>
        <w:t>&amp; Lefkowitz, E.</w:t>
      </w:r>
      <w:r w:rsidR="002A1FBC">
        <w:rPr>
          <w:rFonts w:ascii="Times New Roman" w:hAnsi="Times New Roman" w:cs="Times New Roman"/>
          <w:sz w:val="24"/>
          <w:szCs w:val="24"/>
        </w:rPr>
        <w:t xml:space="preserve"> </w:t>
      </w:r>
      <w:r w:rsidR="00664FF6">
        <w:rPr>
          <w:rFonts w:ascii="Times New Roman" w:hAnsi="Times New Roman" w:cs="Times New Roman"/>
          <w:sz w:val="24"/>
          <w:szCs w:val="24"/>
        </w:rPr>
        <w:t>S. (2014</w:t>
      </w:r>
      <w:r w:rsidR="008E648A">
        <w:rPr>
          <w:rFonts w:ascii="Times New Roman" w:hAnsi="Times New Roman" w:cs="Times New Roman"/>
          <w:sz w:val="24"/>
          <w:szCs w:val="24"/>
        </w:rPr>
        <w:t>, March</w:t>
      </w:r>
      <w:r w:rsidR="00664FF6" w:rsidRPr="003B7017">
        <w:rPr>
          <w:rFonts w:ascii="Times New Roman" w:hAnsi="Times New Roman" w:cs="Times New Roman"/>
          <w:sz w:val="24"/>
          <w:szCs w:val="24"/>
        </w:rPr>
        <w:t xml:space="preserve">) </w:t>
      </w:r>
      <w:r w:rsidR="00664FF6" w:rsidRPr="00C220BA">
        <w:rPr>
          <w:rFonts w:ascii="Times New Roman" w:hAnsi="Times New Roman" w:cs="Times New Roman"/>
          <w:i/>
          <w:sz w:val="24"/>
          <w:szCs w:val="24"/>
        </w:rPr>
        <w:t>Sexual esteem in emerging adulthood: Associations with sexual behavior, contraception use, and romantic relationships.</w:t>
      </w:r>
      <w:r w:rsidR="00664FF6" w:rsidRPr="003B7017">
        <w:rPr>
          <w:rFonts w:ascii="Times New Roman" w:hAnsi="Times New Roman" w:cs="Times New Roman"/>
          <w:sz w:val="24"/>
          <w:szCs w:val="24"/>
        </w:rPr>
        <w:t xml:space="preserve">  Poster </w:t>
      </w:r>
      <w:r w:rsidR="00664FF6">
        <w:rPr>
          <w:rFonts w:ascii="Times New Roman" w:hAnsi="Times New Roman" w:cs="Times New Roman"/>
          <w:sz w:val="24"/>
          <w:szCs w:val="24"/>
        </w:rPr>
        <w:t>presented at the 15</w:t>
      </w:r>
      <w:r w:rsidR="00664FF6" w:rsidRPr="003B7017">
        <w:rPr>
          <w:rFonts w:ascii="Times New Roman" w:hAnsi="Times New Roman" w:cs="Times New Roman"/>
          <w:sz w:val="24"/>
          <w:szCs w:val="24"/>
        </w:rPr>
        <w:t>th Society for Research on Adolescence</w:t>
      </w:r>
      <w:r w:rsidR="00664FF6">
        <w:rPr>
          <w:rFonts w:ascii="Times New Roman" w:hAnsi="Times New Roman" w:cs="Times New Roman"/>
          <w:sz w:val="24"/>
          <w:szCs w:val="24"/>
        </w:rPr>
        <w:t xml:space="preserve"> Biennial Meeting, Austin, TX</w:t>
      </w:r>
      <w:r w:rsidR="00664FF6" w:rsidRPr="003B7017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6B859CBF" w14:textId="50DB2ACF" w:rsidR="003B7017" w:rsidRPr="003B7017" w:rsidRDefault="003B7017" w:rsidP="003B7017">
      <w:pPr>
        <w:rPr>
          <w:rFonts w:ascii="Times New Roman" w:hAnsi="Times New Roman" w:cs="Times New Roman"/>
          <w:sz w:val="24"/>
          <w:szCs w:val="24"/>
        </w:rPr>
      </w:pPr>
      <w:r w:rsidRPr="004F7901">
        <w:rPr>
          <w:rFonts w:ascii="Times New Roman" w:hAnsi="Times New Roman" w:cs="Times New Roman"/>
          <w:b/>
          <w:sz w:val="24"/>
          <w:szCs w:val="24"/>
        </w:rPr>
        <w:lastRenderedPageBreak/>
        <w:t>Maas, M</w:t>
      </w:r>
      <w:r w:rsidR="00391C9E">
        <w:rPr>
          <w:rFonts w:ascii="Times New Roman" w:hAnsi="Times New Roman" w:cs="Times New Roman"/>
          <w:sz w:val="24"/>
          <w:szCs w:val="24"/>
        </w:rPr>
        <w:t>, Katz, D., &amp;</w:t>
      </w:r>
      <w:r w:rsidRPr="003B7017">
        <w:rPr>
          <w:rFonts w:ascii="Times New Roman" w:hAnsi="Times New Roman" w:cs="Times New Roman"/>
          <w:sz w:val="24"/>
          <w:szCs w:val="24"/>
        </w:rPr>
        <w:t xml:space="preserve"> Vasilenko, S. (2013</w:t>
      </w:r>
      <w:r w:rsidR="008E648A">
        <w:rPr>
          <w:rFonts w:ascii="Times New Roman" w:hAnsi="Times New Roman" w:cs="Times New Roman"/>
          <w:sz w:val="24"/>
          <w:szCs w:val="24"/>
        </w:rPr>
        <w:t>, May</w:t>
      </w:r>
      <w:r w:rsidRPr="003B7017">
        <w:rPr>
          <w:rFonts w:ascii="Times New Roman" w:hAnsi="Times New Roman" w:cs="Times New Roman"/>
          <w:sz w:val="24"/>
          <w:szCs w:val="24"/>
        </w:rPr>
        <w:t xml:space="preserve">). </w:t>
      </w:r>
      <w:r w:rsidRPr="00C220BA">
        <w:rPr>
          <w:rFonts w:ascii="Times New Roman" w:hAnsi="Times New Roman" w:cs="Times New Roman"/>
          <w:i/>
          <w:sz w:val="24"/>
          <w:szCs w:val="24"/>
        </w:rPr>
        <w:t>Gender differences in idealized and actual romantic relationships events in adolescents: Implications for preventative safe-sex interventions.</w:t>
      </w:r>
      <w:r w:rsidRPr="003B7017">
        <w:rPr>
          <w:rFonts w:ascii="Times New Roman" w:hAnsi="Times New Roman" w:cs="Times New Roman"/>
          <w:sz w:val="24"/>
          <w:szCs w:val="24"/>
        </w:rPr>
        <w:t xml:space="preserve">  Poster presented at the Society for Prevention Research Annual Meeting</w:t>
      </w:r>
      <w:r w:rsidR="00643CE6" w:rsidRPr="003B7017">
        <w:rPr>
          <w:rFonts w:ascii="Times New Roman" w:hAnsi="Times New Roman" w:cs="Times New Roman"/>
          <w:sz w:val="24"/>
          <w:szCs w:val="24"/>
        </w:rPr>
        <w:t>, San</w:t>
      </w:r>
      <w:r w:rsidRPr="003B7017">
        <w:rPr>
          <w:rFonts w:ascii="Times New Roman" w:hAnsi="Times New Roman" w:cs="Times New Roman"/>
          <w:sz w:val="24"/>
          <w:szCs w:val="24"/>
        </w:rPr>
        <w:t xml:space="preserve"> Francisco, CA.  </w:t>
      </w:r>
    </w:p>
    <w:p w14:paraId="7FDB48D0" w14:textId="1D39CDCA" w:rsidR="003B7017" w:rsidRPr="003B7017" w:rsidRDefault="003B7017" w:rsidP="003B7017">
      <w:pPr>
        <w:rPr>
          <w:rFonts w:ascii="Times New Roman" w:hAnsi="Times New Roman" w:cs="Times New Roman"/>
          <w:sz w:val="24"/>
          <w:szCs w:val="24"/>
        </w:rPr>
      </w:pPr>
      <w:r w:rsidRPr="004F7901">
        <w:rPr>
          <w:rFonts w:ascii="Times New Roman" w:hAnsi="Times New Roman" w:cs="Times New Roman"/>
          <w:b/>
          <w:sz w:val="24"/>
          <w:szCs w:val="24"/>
        </w:rPr>
        <w:t>Maas, M</w:t>
      </w:r>
      <w:r w:rsidR="00391C9E">
        <w:rPr>
          <w:rFonts w:ascii="Times New Roman" w:hAnsi="Times New Roman" w:cs="Times New Roman"/>
          <w:sz w:val="24"/>
          <w:szCs w:val="24"/>
        </w:rPr>
        <w:t>, Katz, D., &amp;</w:t>
      </w:r>
      <w:r w:rsidR="00E85E85">
        <w:rPr>
          <w:rFonts w:ascii="Times New Roman" w:hAnsi="Times New Roman" w:cs="Times New Roman"/>
          <w:sz w:val="24"/>
          <w:szCs w:val="24"/>
        </w:rPr>
        <w:t xml:space="preserve"> Vasilenko, S. (2013</w:t>
      </w:r>
      <w:r w:rsidR="008E648A">
        <w:rPr>
          <w:rFonts w:ascii="Times New Roman" w:hAnsi="Times New Roman" w:cs="Times New Roman"/>
          <w:sz w:val="24"/>
          <w:szCs w:val="24"/>
        </w:rPr>
        <w:t>, March</w:t>
      </w:r>
      <w:r w:rsidR="00E85E85">
        <w:rPr>
          <w:rFonts w:ascii="Times New Roman" w:hAnsi="Times New Roman" w:cs="Times New Roman"/>
          <w:sz w:val="24"/>
          <w:szCs w:val="24"/>
        </w:rPr>
        <w:t>)</w:t>
      </w:r>
      <w:r w:rsidRPr="003B7017">
        <w:rPr>
          <w:rFonts w:ascii="Times New Roman" w:hAnsi="Times New Roman" w:cs="Times New Roman"/>
          <w:sz w:val="24"/>
          <w:szCs w:val="24"/>
        </w:rPr>
        <w:t xml:space="preserve"> </w:t>
      </w:r>
      <w:r w:rsidRPr="00C220BA">
        <w:rPr>
          <w:rFonts w:ascii="Times New Roman" w:hAnsi="Times New Roman" w:cs="Times New Roman"/>
          <w:i/>
          <w:sz w:val="24"/>
          <w:szCs w:val="24"/>
        </w:rPr>
        <w:t>A comparison of gender differences in idealized and actual romantic relationship events in adolescents.</w:t>
      </w:r>
      <w:r w:rsidRPr="003B7017">
        <w:rPr>
          <w:rFonts w:ascii="Times New Roman" w:hAnsi="Times New Roman" w:cs="Times New Roman"/>
          <w:sz w:val="24"/>
          <w:szCs w:val="24"/>
        </w:rPr>
        <w:t xml:space="preserve">  Poster presented at the Society for Research in Child Development Biennial Meeting</w:t>
      </w:r>
      <w:r w:rsidR="00643CE6" w:rsidRPr="003B7017">
        <w:rPr>
          <w:rFonts w:ascii="Times New Roman" w:hAnsi="Times New Roman" w:cs="Times New Roman"/>
          <w:sz w:val="24"/>
          <w:szCs w:val="24"/>
        </w:rPr>
        <w:t>, Seattle</w:t>
      </w:r>
      <w:r w:rsidRPr="003B7017">
        <w:rPr>
          <w:rFonts w:ascii="Times New Roman" w:hAnsi="Times New Roman" w:cs="Times New Roman"/>
          <w:sz w:val="24"/>
          <w:szCs w:val="24"/>
        </w:rPr>
        <w:t xml:space="preserve">, WA.  </w:t>
      </w:r>
    </w:p>
    <w:p w14:paraId="1A8561DB" w14:textId="6F8B089B" w:rsidR="003B7017" w:rsidRPr="003B7017" w:rsidRDefault="000F76CA" w:rsidP="003B701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as, M. K.</w:t>
      </w:r>
      <w:r w:rsidR="003B7017" w:rsidRPr="003B7017">
        <w:rPr>
          <w:rFonts w:ascii="Times New Roman" w:hAnsi="Times New Roman" w:cs="Times New Roman"/>
          <w:sz w:val="24"/>
          <w:szCs w:val="24"/>
        </w:rPr>
        <w:t xml:space="preserve"> </w:t>
      </w:r>
      <w:r w:rsidR="00391C9E">
        <w:rPr>
          <w:rFonts w:ascii="Times New Roman" w:hAnsi="Times New Roman" w:cs="Times New Roman"/>
          <w:sz w:val="24"/>
          <w:szCs w:val="24"/>
        </w:rPr>
        <w:t xml:space="preserve">&amp; Lefkowitz, E.S. </w:t>
      </w:r>
      <w:r w:rsidR="00C220BA">
        <w:rPr>
          <w:rFonts w:ascii="Times New Roman" w:hAnsi="Times New Roman" w:cs="Times New Roman"/>
          <w:sz w:val="24"/>
          <w:szCs w:val="24"/>
        </w:rPr>
        <w:t>(2012</w:t>
      </w:r>
      <w:r w:rsidR="008E648A">
        <w:rPr>
          <w:rFonts w:ascii="Times New Roman" w:hAnsi="Times New Roman" w:cs="Times New Roman"/>
          <w:sz w:val="24"/>
          <w:szCs w:val="24"/>
        </w:rPr>
        <w:t>, October</w:t>
      </w:r>
      <w:r w:rsidR="00C220BA">
        <w:rPr>
          <w:rFonts w:ascii="Times New Roman" w:hAnsi="Times New Roman" w:cs="Times New Roman"/>
          <w:sz w:val="24"/>
          <w:szCs w:val="24"/>
        </w:rPr>
        <w:t xml:space="preserve">) </w:t>
      </w:r>
      <w:r w:rsidR="00C220BA" w:rsidRPr="00C220BA">
        <w:rPr>
          <w:rFonts w:ascii="Times New Roman" w:hAnsi="Times New Roman" w:cs="Times New Roman"/>
          <w:i/>
          <w:sz w:val="24"/>
          <w:szCs w:val="24"/>
        </w:rPr>
        <w:t>Female adolescents: The association between their internet pornography use and sexual b</w:t>
      </w:r>
      <w:r w:rsidR="003B7017" w:rsidRPr="00C220BA">
        <w:rPr>
          <w:rFonts w:ascii="Times New Roman" w:hAnsi="Times New Roman" w:cs="Times New Roman"/>
          <w:i/>
          <w:sz w:val="24"/>
          <w:szCs w:val="24"/>
        </w:rPr>
        <w:t>ehavior.</w:t>
      </w:r>
      <w:r w:rsidR="003B7017" w:rsidRPr="003B7017">
        <w:rPr>
          <w:rFonts w:ascii="Times New Roman" w:hAnsi="Times New Roman" w:cs="Times New Roman"/>
          <w:sz w:val="24"/>
          <w:szCs w:val="24"/>
        </w:rPr>
        <w:t xml:space="preserve">  Poster presented at the Annual Research Forum for Health &amp; Human Development, University Park, PA. </w:t>
      </w:r>
    </w:p>
    <w:p w14:paraId="0A07BFA4" w14:textId="43D623A3" w:rsidR="003B7017" w:rsidRPr="003B7017" w:rsidRDefault="000F76CA" w:rsidP="003B701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as, M. K.</w:t>
      </w:r>
      <w:r w:rsidR="003B7017" w:rsidRPr="003B7017">
        <w:rPr>
          <w:rFonts w:ascii="Times New Roman" w:hAnsi="Times New Roman" w:cs="Times New Roman"/>
          <w:sz w:val="24"/>
          <w:szCs w:val="24"/>
        </w:rPr>
        <w:t xml:space="preserve"> </w:t>
      </w:r>
      <w:r w:rsidR="00391C9E">
        <w:rPr>
          <w:rFonts w:ascii="Times New Roman" w:hAnsi="Times New Roman" w:cs="Times New Roman"/>
          <w:sz w:val="24"/>
          <w:szCs w:val="24"/>
        </w:rPr>
        <w:t xml:space="preserve">&amp; Lefkowitz, E.S. </w:t>
      </w:r>
      <w:r w:rsidR="00C220BA">
        <w:rPr>
          <w:rFonts w:ascii="Times New Roman" w:hAnsi="Times New Roman" w:cs="Times New Roman"/>
          <w:sz w:val="24"/>
          <w:szCs w:val="24"/>
        </w:rPr>
        <w:t>(2012</w:t>
      </w:r>
      <w:r w:rsidR="008E648A">
        <w:rPr>
          <w:rFonts w:ascii="Times New Roman" w:hAnsi="Times New Roman" w:cs="Times New Roman"/>
          <w:sz w:val="24"/>
          <w:szCs w:val="24"/>
        </w:rPr>
        <w:t>, March</w:t>
      </w:r>
      <w:r w:rsidR="00C220BA">
        <w:rPr>
          <w:rFonts w:ascii="Times New Roman" w:hAnsi="Times New Roman" w:cs="Times New Roman"/>
          <w:sz w:val="24"/>
          <w:szCs w:val="24"/>
        </w:rPr>
        <w:t xml:space="preserve">) </w:t>
      </w:r>
      <w:r w:rsidR="00C220BA" w:rsidRPr="00C220BA">
        <w:rPr>
          <w:rFonts w:ascii="Times New Roman" w:hAnsi="Times New Roman" w:cs="Times New Roman"/>
          <w:i/>
          <w:sz w:val="24"/>
          <w:szCs w:val="24"/>
        </w:rPr>
        <w:t>Female adolescents: The association between their i</w:t>
      </w:r>
      <w:r w:rsidR="003B7017" w:rsidRPr="00C220BA">
        <w:rPr>
          <w:rFonts w:ascii="Times New Roman" w:hAnsi="Times New Roman" w:cs="Times New Roman"/>
          <w:i/>
          <w:sz w:val="24"/>
          <w:szCs w:val="24"/>
        </w:rPr>
        <w:t>nter</w:t>
      </w:r>
      <w:r w:rsidR="00C220BA" w:rsidRPr="00C220BA">
        <w:rPr>
          <w:rFonts w:ascii="Times New Roman" w:hAnsi="Times New Roman" w:cs="Times New Roman"/>
          <w:i/>
          <w:sz w:val="24"/>
          <w:szCs w:val="24"/>
        </w:rPr>
        <w:t>net pornography use and sexual b</w:t>
      </w:r>
      <w:r w:rsidR="003B7017" w:rsidRPr="00C220BA">
        <w:rPr>
          <w:rFonts w:ascii="Times New Roman" w:hAnsi="Times New Roman" w:cs="Times New Roman"/>
          <w:i/>
          <w:sz w:val="24"/>
          <w:szCs w:val="24"/>
        </w:rPr>
        <w:t>ehavior.</w:t>
      </w:r>
      <w:r w:rsidR="003B7017" w:rsidRPr="003B7017">
        <w:rPr>
          <w:rFonts w:ascii="Times New Roman" w:hAnsi="Times New Roman" w:cs="Times New Roman"/>
          <w:sz w:val="24"/>
          <w:szCs w:val="24"/>
        </w:rPr>
        <w:t xml:space="preserve">  Poster presented at the 14th Society for Research on Adolescence Biennial Meeting, Vancouver, BC.  </w:t>
      </w:r>
    </w:p>
    <w:p w14:paraId="664FA914" w14:textId="0921EB7A" w:rsidR="003B7017" w:rsidRPr="003B7017" w:rsidRDefault="000F76CA" w:rsidP="003B701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as, M. K.</w:t>
      </w:r>
      <w:r w:rsidR="00C220BA">
        <w:rPr>
          <w:rFonts w:ascii="Times New Roman" w:hAnsi="Times New Roman" w:cs="Times New Roman"/>
          <w:sz w:val="24"/>
          <w:szCs w:val="24"/>
        </w:rPr>
        <w:t xml:space="preserve"> (2010</w:t>
      </w:r>
      <w:r w:rsidR="008E648A">
        <w:rPr>
          <w:rFonts w:ascii="Times New Roman" w:hAnsi="Times New Roman" w:cs="Times New Roman"/>
          <w:sz w:val="24"/>
          <w:szCs w:val="24"/>
        </w:rPr>
        <w:t>, July</w:t>
      </w:r>
      <w:r w:rsidR="00C220BA">
        <w:rPr>
          <w:rFonts w:ascii="Times New Roman" w:hAnsi="Times New Roman" w:cs="Times New Roman"/>
          <w:sz w:val="24"/>
          <w:szCs w:val="24"/>
        </w:rPr>
        <w:t xml:space="preserve">) </w:t>
      </w:r>
      <w:r w:rsidR="00C220BA" w:rsidRPr="00C220BA">
        <w:rPr>
          <w:rFonts w:ascii="Times New Roman" w:hAnsi="Times New Roman" w:cs="Times New Roman"/>
          <w:i/>
          <w:sz w:val="24"/>
          <w:szCs w:val="24"/>
        </w:rPr>
        <w:t>The influence of internet pornography on college s</w:t>
      </w:r>
      <w:r w:rsidR="003B7017" w:rsidRPr="00C220BA">
        <w:rPr>
          <w:rFonts w:ascii="Times New Roman" w:hAnsi="Times New Roman" w:cs="Times New Roman"/>
          <w:i/>
          <w:sz w:val="24"/>
          <w:szCs w:val="24"/>
        </w:rPr>
        <w:t>tudents.</w:t>
      </w:r>
      <w:r w:rsidR="003B7017" w:rsidRPr="003B7017">
        <w:rPr>
          <w:rFonts w:ascii="Times New Roman" w:hAnsi="Times New Roman" w:cs="Times New Roman"/>
          <w:sz w:val="24"/>
          <w:szCs w:val="24"/>
        </w:rPr>
        <w:t xml:space="preserve">  Poster presented at the 16th Annual SAEOPP/SSS National Research Conferenc</w:t>
      </w:r>
      <w:r w:rsidR="001B7650">
        <w:rPr>
          <w:rFonts w:ascii="Times New Roman" w:hAnsi="Times New Roman" w:cs="Times New Roman"/>
          <w:sz w:val="24"/>
          <w:szCs w:val="24"/>
        </w:rPr>
        <w:t xml:space="preserve">e, Atlanta, GA, </w:t>
      </w:r>
      <w:r w:rsidR="00954153">
        <w:rPr>
          <w:rFonts w:ascii="Times New Roman" w:hAnsi="Times New Roman" w:cs="Times New Roman"/>
          <w:sz w:val="24"/>
          <w:szCs w:val="24"/>
        </w:rPr>
        <w:t>w</w:t>
      </w:r>
      <w:r w:rsidR="001B7650">
        <w:rPr>
          <w:rFonts w:ascii="Times New Roman" w:hAnsi="Times New Roman" w:cs="Times New Roman"/>
          <w:sz w:val="24"/>
          <w:szCs w:val="24"/>
        </w:rPr>
        <w:t xml:space="preserve">on 1st Place for excellence in undergraduate research. </w:t>
      </w:r>
    </w:p>
    <w:p w14:paraId="39D5302B" w14:textId="636BE7C7" w:rsidR="00B00AB6" w:rsidRDefault="000F76CA" w:rsidP="00035F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as, M. K.</w:t>
      </w:r>
      <w:r w:rsidR="00C220BA">
        <w:rPr>
          <w:rFonts w:ascii="Times New Roman" w:hAnsi="Times New Roman" w:cs="Times New Roman"/>
          <w:sz w:val="24"/>
          <w:szCs w:val="24"/>
        </w:rPr>
        <w:t xml:space="preserve"> (2010</w:t>
      </w:r>
      <w:r w:rsidR="008E648A">
        <w:rPr>
          <w:rFonts w:ascii="Times New Roman" w:hAnsi="Times New Roman" w:cs="Times New Roman"/>
          <w:sz w:val="24"/>
          <w:szCs w:val="24"/>
        </w:rPr>
        <w:t>, March</w:t>
      </w:r>
      <w:r w:rsidR="00C220BA">
        <w:rPr>
          <w:rFonts w:ascii="Times New Roman" w:hAnsi="Times New Roman" w:cs="Times New Roman"/>
          <w:sz w:val="24"/>
          <w:szCs w:val="24"/>
        </w:rPr>
        <w:t xml:space="preserve">) </w:t>
      </w:r>
      <w:r w:rsidR="00C220BA" w:rsidRPr="00C220BA">
        <w:rPr>
          <w:rFonts w:ascii="Times New Roman" w:hAnsi="Times New Roman" w:cs="Times New Roman"/>
          <w:i/>
          <w:sz w:val="24"/>
          <w:szCs w:val="24"/>
        </w:rPr>
        <w:t>The influence of internet pornography on college s</w:t>
      </w:r>
      <w:r w:rsidR="003B7017" w:rsidRPr="00C220BA">
        <w:rPr>
          <w:rFonts w:ascii="Times New Roman" w:hAnsi="Times New Roman" w:cs="Times New Roman"/>
          <w:i/>
          <w:sz w:val="24"/>
          <w:szCs w:val="24"/>
        </w:rPr>
        <w:t>tudents</w:t>
      </w:r>
      <w:r w:rsidR="003B7017" w:rsidRPr="003B7017">
        <w:rPr>
          <w:rFonts w:ascii="Times New Roman" w:hAnsi="Times New Roman" w:cs="Times New Roman"/>
          <w:sz w:val="24"/>
          <w:szCs w:val="24"/>
        </w:rPr>
        <w:t>.  Poster Presentation at the 2nd Annual Psychology Department Research Conference</w:t>
      </w:r>
      <w:r w:rsidR="00643CE6" w:rsidRPr="003B7017">
        <w:rPr>
          <w:rFonts w:ascii="Times New Roman" w:hAnsi="Times New Roman" w:cs="Times New Roman"/>
          <w:sz w:val="24"/>
          <w:szCs w:val="24"/>
        </w:rPr>
        <w:t>, CSU</w:t>
      </w:r>
      <w:r w:rsidR="003B7017" w:rsidRPr="003B7017">
        <w:rPr>
          <w:rFonts w:ascii="Times New Roman" w:hAnsi="Times New Roman" w:cs="Times New Roman"/>
          <w:sz w:val="24"/>
          <w:szCs w:val="24"/>
        </w:rPr>
        <w:t xml:space="preserve"> Sacramento. Sacramento, CA.  </w:t>
      </w:r>
    </w:p>
    <w:p w14:paraId="3DA79629" w14:textId="77777777" w:rsidR="00035F96" w:rsidRDefault="00035F96" w:rsidP="00035F96">
      <w:pPr>
        <w:rPr>
          <w:rFonts w:ascii="Times New Roman" w:hAnsi="Times New Roman" w:cs="Times New Roman"/>
          <w:sz w:val="24"/>
          <w:szCs w:val="24"/>
        </w:rPr>
      </w:pPr>
    </w:p>
    <w:p w14:paraId="3178CF49" w14:textId="77777777" w:rsidR="00035F96" w:rsidRPr="00035F96" w:rsidRDefault="00035F96" w:rsidP="00035F96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035F96">
        <w:rPr>
          <w:rFonts w:ascii="Times New Roman" w:hAnsi="Times New Roman" w:cs="Times New Roman"/>
          <w:b/>
          <w:sz w:val="24"/>
          <w:szCs w:val="24"/>
        </w:rPr>
        <w:t>MENTORING</w:t>
      </w:r>
    </w:p>
    <w:p w14:paraId="02B4F199" w14:textId="77777777" w:rsidR="00035F96" w:rsidRDefault="00035F96" w:rsidP="00035F9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C1FDC5C" w14:textId="77777777" w:rsidR="00035F96" w:rsidRDefault="00035F96" w:rsidP="003B701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isela, Leija, MS, CFT. Human Development &amp; Family Studies, Michigan State University. </w:t>
      </w:r>
      <w:r w:rsidRPr="00035F96">
        <w:rPr>
          <w:rFonts w:ascii="Times New Roman" w:hAnsi="Times New Roman" w:cs="Times New Roman"/>
          <w:i/>
          <w:sz w:val="24"/>
          <w:szCs w:val="24"/>
        </w:rPr>
        <w:t>Investigating Jane the Virgin: Focus groups with undergraduate Latinas to inform culturally relevant sex education</w:t>
      </w:r>
      <w:r>
        <w:rPr>
          <w:rFonts w:ascii="Times New Roman" w:hAnsi="Times New Roman" w:cs="Times New Roman"/>
          <w:sz w:val="24"/>
          <w:szCs w:val="24"/>
        </w:rPr>
        <w:t>. Doctoral committee member, Fall 2016-present.</w:t>
      </w:r>
    </w:p>
    <w:p w14:paraId="6A2C9A03" w14:textId="3810EB4E" w:rsidR="003B7017" w:rsidRPr="00035F96" w:rsidRDefault="003B7017" w:rsidP="003B7017">
      <w:pPr>
        <w:rPr>
          <w:rFonts w:ascii="Times New Roman" w:hAnsi="Times New Roman" w:cs="Times New Roman"/>
          <w:sz w:val="24"/>
          <w:szCs w:val="24"/>
        </w:rPr>
      </w:pPr>
      <w:r w:rsidRPr="003B7017">
        <w:rPr>
          <w:rFonts w:ascii="Times New Roman" w:hAnsi="Times New Roman" w:cs="Times New Roman"/>
          <w:b/>
          <w:sz w:val="24"/>
          <w:szCs w:val="24"/>
        </w:rPr>
        <w:t xml:space="preserve">RESEARCH EXPERIENCE </w:t>
      </w:r>
    </w:p>
    <w:p w14:paraId="4C1D5961" w14:textId="77777777" w:rsidR="001A0ACC" w:rsidRPr="001A0ACC" w:rsidRDefault="00FD30D7" w:rsidP="001A0AC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A0ACC">
        <w:rPr>
          <w:rFonts w:ascii="Times New Roman" w:hAnsi="Times New Roman" w:cs="Times New Roman"/>
          <w:sz w:val="24"/>
          <w:szCs w:val="24"/>
        </w:rPr>
        <w:t xml:space="preserve">Research Assistant, </w:t>
      </w:r>
      <w:r w:rsidRPr="003D6FBD">
        <w:rPr>
          <w:rFonts w:ascii="Times New Roman" w:hAnsi="Times New Roman" w:cs="Times New Roman"/>
          <w:i/>
          <w:sz w:val="24"/>
          <w:szCs w:val="24"/>
        </w:rPr>
        <w:t>Techno Teens</w:t>
      </w:r>
      <w:r w:rsidRPr="001A0ACC">
        <w:rPr>
          <w:rFonts w:ascii="Times New Roman" w:hAnsi="Times New Roman" w:cs="Times New Roman"/>
          <w:sz w:val="24"/>
          <w:szCs w:val="24"/>
        </w:rPr>
        <w:t xml:space="preserve">, Cincinnati Children’s Hospital, 2014-Present, </w:t>
      </w:r>
    </w:p>
    <w:p w14:paraId="1CFAB47C" w14:textId="77777777" w:rsidR="00FD30D7" w:rsidRDefault="00FD30D7" w:rsidP="001A0AC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A0ACC">
        <w:rPr>
          <w:rFonts w:ascii="Times New Roman" w:hAnsi="Times New Roman" w:cs="Times New Roman"/>
          <w:sz w:val="24"/>
          <w:szCs w:val="24"/>
        </w:rPr>
        <w:t>P.I.: Jennie Noll</w:t>
      </w:r>
    </w:p>
    <w:p w14:paraId="58EAAF25" w14:textId="77777777" w:rsidR="001A0ACC" w:rsidRPr="001A0ACC" w:rsidRDefault="001A0ACC" w:rsidP="001A0AC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E4DFDD3" w14:textId="690B82E3" w:rsidR="00174A05" w:rsidRPr="001A0ACC" w:rsidRDefault="00911F9A" w:rsidP="00174A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earch Assistant</w:t>
      </w:r>
      <w:r w:rsidR="003B7017" w:rsidRPr="003B7017">
        <w:rPr>
          <w:rFonts w:ascii="Times New Roman" w:hAnsi="Times New Roman" w:cs="Times New Roman"/>
          <w:sz w:val="24"/>
          <w:szCs w:val="24"/>
        </w:rPr>
        <w:t xml:space="preserve">, </w:t>
      </w:r>
      <w:r w:rsidR="003B7017" w:rsidRPr="003D6FBD">
        <w:rPr>
          <w:rFonts w:ascii="Times New Roman" w:hAnsi="Times New Roman" w:cs="Times New Roman"/>
          <w:i/>
          <w:sz w:val="24"/>
          <w:szCs w:val="24"/>
        </w:rPr>
        <w:t>Family Foundations</w:t>
      </w:r>
      <w:r w:rsidR="00643CE6">
        <w:rPr>
          <w:rFonts w:ascii="Times New Roman" w:hAnsi="Times New Roman" w:cs="Times New Roman"/>
          <w:sz w:val="24"/>
          <w:szCs w:val="24"/>
        </w:rPr>
        <w:t>,</w:t>
      </w:r>
      <w:r w:rsidR="003B7017" w:rsidRPr="003B7017">
        <w:rPr>
          <w:rFonts w:ascii="Times New Roman" w:hAnsi="Times New Roman" w:cs="Times New Roman"/>
          <w:sz w:val="24"/>
          <w:szCs w:val="24"/>
        </w:rPr>
        <w:t xml:space="preserve"> Prevention Research Center, Pennsylvani</w:t>
      </w:r>
      <w:r w:rsidR="00FD30D7">
        <w:rPr>
          <w:rFonts w:ascii="Times New Roman" w:hAnsi="Times New Roman" w:cs="Times New Roman"/>
          <w:sz w:val="24"/>
          <w:szCs w:val="24"/>
        </w:rPr>
        <w:t>a State University, 2012-2013.</w:t>
      </w:r>
      <w:r w:rsidR="003B7017" w:rsidRPr="003B7017">
        <w:rPr>
          <w:rFonts w:ascii="Times New Roman" w:hAnsi="Times New Roman" w:cs="Times New Roman"/>
          <w:sz w:val="24"/>
          <w:szCs w:val="24"/>
        </w:rPr>
        <w:t xml:space="preserve"> P.I.: Mark Feinberg  </w:t>
      </w:r>
    </w:p>
    <w:p w14:paraId="510F6A42" w14:textId="77777777" w:rsidR="001A0ACC" w:rsidRPr="00174A05" w:rsidRDefault="003B7017" w:rsidP="00174A0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74A05">
        <w:rPr>
          <w:rFonts w:ascii="Times New Roman" w:hAnsi="Times New Roman" w:cs="Times New Roman"/>
          <w:sz w:val="24"/>
          <w:szCs w:val="24"/>
        </w:rPr>
        <w:t xml:space="preserve">Research Assistant, </w:t>
      </w:r>
      <w:r w:rsidRPr="003D6FBD">
        <w:rPr>
          <w:rFonts w:ascii="Times New Roman" w:hAnsi="Times New Roman" w:cs="Times New Roman"/>
          <w:i/>
          <w:sz w:val="24"/>
          <w:szCs w:val="24"/>
        </w:rPr>
        <w:t>Peer Ecologies Project</w:t>
      </w:r>
      <w:r w:rsidR="00664FF6" w:rsidRPr="00174A05">
        <w:rPr>
          <w:rFonts w:ascii="Times New Roman" w:hAnsi="Times New Roman" w:cs="Times New Roman"/>
          <w:sz w:val="24"/>
          <w:szCs w:val="24"/>
        </w:rPr>
        <w:t>,</w:t>
      </w:r>
      <w:r w:rsidRPr="00174A05">
        <w:rPr>
          <w:rFonts w:ascii="Times New Roman" w:hAnsi="Times New Roman" w:cs="Times New Roman"/>
          <w:sz w:val="24"/>
          <w:szCs w:val="24"/>
        </w:rPr>
        <w:t xml:space="preserve"> Prevention Research Center, </w:t>
      </w:r>
    </w:p>
    <w:p w14:paraId="576C4150" w14:textId="77777777" w:rsidR="00174A05" w:rsidRDefault="003B7017" w:rsidP="00174A0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74A05">
        <w:rPr>
          <w:rFonts w:ascii="Times New Roman" w:hAnsi="Times New Roman" w:cs="Times New Roman"/>
          <w:sz w:val="24"/>
          <w:szCs w:val="24"/>
        </w:rPr>
        <w:t xml:space="preserve">Pennsylvania State University, </w:t>
      </w:r>
      <w:r w:rsidR="00174A05">
        <w:rPr>
          <w:rFonts w:ascii="Times New Roman" w:hAnsi="Times New Roman" w:cs="Times New Roman"/>
          <w:sz w:val="24"/>
          <w:szCs w:val="24"/>
        </w:rPr>
        <w:t xml:space="preserve">Summer </w:t>
      </w:r>
      <w:r w:rsidRPr="00174A05">
        <w:rPr>
          <w:rFonts w:ascii="Times New Roman" w:hAnsi="Times New Roman" w:cs="Times New Roman"/>
          <w:sz w:val="24"/>
          <w:szCs w:val="24"/>
        </w:rPr>
        <w:t>2012</w:t>
      </w:r>
      <w:r w:rsidR="00FD30D7" w:rsidRPr="00174A05">
        <w:rPr>
          <w:rFonts w:ascii="Times New Roman" w:hAnsi="Times New Roman" w:cs="Times New Roman"/>
          <w:sz w:val="24"/>
          <w:szCs w:val="24"/>
        </w:rPr>
        <w:t>.</w:t>
      </w:r>
      <w:r w:rsidRPr="00174A05">
        <w:rPr>
          <w:rFonts w:ascii="Times New Roman" w:hAnsi="Times New Roman" w:cs="Times New Roman"/>
          <w:sz w:val="24"/>
          <w:szCs w:val="24"/>
        </w:rPr>
        <w:t xml:space="preserve"> P.I.: Scott Gest </w:t>
      </w:r>
    </w:p>
    <w:p w14:paraId="6F128402" w14:textId="77777777" w:rsidR="003B7017" w:rsidRDefault="003B7017" w:rsidP="00174A0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74A0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45F3AC9" w14:textId="77777777" w:rsidR="001A0ACC" w:rsidRPr="00174A05" w:rsidRDefault="003B7017" w:rsidP="00174A0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74A05">
        <w:rPr>
          <w:rFonts w:ascii="Times New Roman" w:hAnsi="Times New Roman" w:cs="Times New Roman"/>
          <w:sz w:val="24"/>
          <w:szCs w:val="24"/>
        </w:rPr>
        <w:t xml:space="preserve">Research </w:t>
      </w:r>
      <w:r w:rsidR="003D6FBD">
        <w:rPr>
          <w:rFonts w:ascii="Times New Roman" w:hAnsi="Times New Roman" w:cs="Times New Roman"/>
          <w:sz w:val="24"/>
          <w:szCs w:val="24"/>
        </w:rPr>
        <w:t xml:space="preserve">Assistant, </w:t>
      </w:r>
      <w:r w:rsidR="003D6FBD" w:rsidRPr="003D6FBD">
        <w:rPr>
          <w:rFonts w:ascii="Times New Roman" w:hAnsi="Times New Roman" w:cs="Times New Roman"/>
          <w:i/>
          <w:sz w:val="24"/>
          <w:szCs w:val="24"/>
        </w:rPr>
        <w:t>Developmental Aspects of Sexual Health</w:t>
      </w:r>
      <w:r w:rsidRPr="00174A05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0A885B3A" w14:textId="77777777" w:rsidR="00FB26B6" w:rsidRDefault="003B7017" w:rsidP="00FB26B6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74A05">
        <w:rPr>
          <w:rFonts w:ascii="Times New Roman" w:hAnsi="Times New Roman" w:cs="Times New Roman"/>
          <w:sz w:val="24"/>
          <w:szCs w:val="24"/>
        </w:rPr>
        <w:t>Pennsyl</w:t>
      </w:r>
      <w:r w:rsidR="00FD30D7" w:rsidRPr="00174A05">
        <w:rPr>
          <w:rFonts w:ascii="Times New Roman" w:hAnsi="Times New Roman" w:cs="Times New Roman"/>
          <w:sz w:val="24"/>
          <w:szCs w:val="24"/>
        </w:rPr>
        <w:t>vania State University, 2011-2014.</w:t>
      </w:r>
      <w:r w:rsidR="003D6FBD">
        <w:rPr>
          <w:rFonts w:ascii="Times New Roman" w:hAnsi="Times New Roman" w:cs="Times New Roman"/>
          <w:sz w:val="24"/>
          <w:szCs w:val="24"/>
        </w:rPr>
        <w:t xml:space="preserve"> P.I.: Eva S. Lefkowitz</w:t>
      </w:r>
    </w:p>
    <w:p w14:paraId="1DB70BAD" w14:textId="77777777" w:rsidR="00900341" w:rsidRDefault="00900341" w:rsidP="00FB26B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557CE99" w14:textId="512A6CD8" w:rsidR="008C0307" w:rsidRDefault="008C0307" w:rsidP="00FB26B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7B78108" w14:textId="77777777" w:rsidR="0074003F" w:rsidRDefault="0074003F" w:rsidP="00FB26B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DBF66F2" w14:textId="2C20847B" w:rsidR="003B7017" w:rsidRPr="00FB26B6" w:rsidRDefault="003B7017" w:rsidP="00FB26B6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B7017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EACHING EXPERIENCE </w:t>
      </w:r>
    </w:p>
    <w:p w14:paraId="32DD4262" w14:textId="77777777" w:rsidR="003B7017" w:rsidRPr="003B7017" w:rsidRDefault="003B7017" w:rsidP="003B7017">
      <w:pPr>
        <w:rPr>
          <w:rFonts w:ascii="Times New Roman" w:hAnsi="Times New Roman" w:cs="Times New Roman"/>
          <w:i/>
          <w:sz w:val="24"/>
          <w:szCs w:val="24"/>
        </w:rPr>
      </w:pPr>
      <w:r w:rsidRPr="003B7017">
        <w:rPr>
          <w:rFonts w:ascii="Times New Roman" w:hAnsi="Times New Roman" w:cs="Times New Roman"/>
          <w:i/>
          <w:sz w:val="24"/>
          <w:szCs w:val="24"/>
        </w:rPr>
        <w:t>Instructor Position</w:t>
      </w:r>
      <w:r w:rsidR="002A1FBC">
        <w:rPr>
          <w:rFonts w:ascii="Times New Roman" w:hAnsi="Times New Roman" w:cs="Times New Roman"/>
          <w:i/>
          <w:sz w:val="24"/>
          <w:szCs w:val="24"/>
        </w:rPr>
        <w:t>s</w:t>
      </w:r>
      <w:r w:rsidRPr="003B7017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41DFC1A9" w14:textId="77777777" w:rsidR="007E101A" w:rsidRPr="004B26D9" w:rsidRDefault="007E101A" w:rsidP="002E689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B26D9">
        <w:rPr>
          <w:rFonts w:ascii="Times New Roman" w:hAnsi="Times New Roman" w:cs="Times New Roman"/>
          <w:sz w:val="24"/>
          <w:szCs w:val="24"/>
        </w:rPr>
        <w:t>Instructor (Spring 2017) Quantitative Methods in Human Development &amp; Family Studies</w:t>
      </w:r>
    </w:p>
    <w:p w14:paraId="188EE8C4" w14:textId="7861B707" w:rsidR="007E101A" w:rsidRDefault="007E101A" w:rsidP="002E689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B26D9">
        <w:rPr>
          <w:rFonts w:ascii="Times New Roman" w:hAnsi="Times New Roman" w:cs="Times New Roman"/>
          <w:sz w:val="24"/>
          <w:szCs w:val="24"/>
        </w:rPr>
        <w:t>HDFS 881, Michigan State University</w:t>
      </w:r>
    </w:p>
    <w:p w14:paraId="1DD1ADCF" w14:textId="77777777" w:rsidR="007E101A" w:rsidRDefault="007E101A" w:rsidP="002E689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D4875CD" w14:textId="71CDD996" w:rsidR="002E6892" w:rsidRPr="002E6892" w:rsidRDefault="007E101A" w:rsidP="002E689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structor </w:t>
      </w:r>
      <w:r w:rsidRPr="007E101A">
        <w:rPr>
          <w:rFonts w:ascii="Times New Roman" w:hAnsi="Times New Roman" w:cs="Times New Roman"/>
          <w:sz w:val="24"/>
          <w:szCs w:val="24"/>
        </w:rPr>
        <w:t xml:space="preserve">(Summer 2015) </w:t>
      </w:r>
      <w:r>
        <w:rPr>
          <w:rFonts w:ascii="Times New Roman" w:hAnsi="Times New Roman" w:cs="Times New Roman"/>
          <w:sz w:val="24"/>
          <w:szCs w:val="24"/>
        </w:rPr>
        <w:t xml:space="preserve">Adolescent Development </w:t>
      </w:r>
    </w:p>
    <w:p w14:paraId="1F1D5867" w14:textId="30393048" w:rsidR="007E101A" w:rsidRPr="002E6892" w:rsidRDefault="007E101A" w:rsidP="002E689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DFS 239, </w:t>
      </w:r>
      <w:r w:rsidR="002E6892" w:rsidRPr="002E6892">
        <w:rPr>
          <w:rFonts w:ascii="Times New Roman" w:hAnsi="Times New Roman" w:cs="Times New Roman"/>
          <w:sz w:val="24"/>
          <w:szCs w:val="24"/>
        </w:rPr>
        <w:t>The Pennsylvania State University</w:t>
      </w:r>
    </w:p>
    <w:p w14:paraId="0D0DE580" w14:textId="77777777" w:rsidR="002E6892" w:rsidRPr="002E6892" w:rsidRDefault="002E6892" w:rsidP="002E689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47CA5A4" w14:textId="4C7BFFA3" w:rsidR="007E101A" w:rsidRPr="007E101A" w:rsidRDefault="003B7017" w:rsidP="007E101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7E101A">
        <w:rPr>
          <w:rFonts w:ascii="Times New Roman" w:hAnsi="Times New Roman" w:cs="Times New Roman"/>
          <w:sz w:val="24"/>
          <w:szCs w:val="24"/>
        </w:rPr>
        <w:t xml:space="preserve">Lab Instructor (Spring 2011) Fundamentals of Psychological </w:t>
      </w:r>
      <w:r w:rsidR="007E101A" w:rsidRPr="007E101A">
        <w:rPr>
          <w:rFonts w:ascii="Times New Roman" w:hAnsi="Times New Roman" w:cs="Times New Roman"/>
          <w:sz w:val="24"/>
          <w:szCs w:val="24"/>
        </w:rPr>
        <w:t>Research I-Lab</w:t>
      </w:r>
    </w:p>
    <w:p w14:paraId="692A0FE7" w14:textId="0FD7CB05" w:rsidR="00EA5B77" w:rsidRDefault="003B7017" w:rsidP="007E101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7E101A">
        <w:rPr>
          <w:rFonts w:ascii="Times New Roman" w:hAnsi="Times New Roman" w:cs="Times New Roman"/>
          <w:sz w:val="24"/>
          <w:szCs w:val="24"/>
        </w:rPr>
        <w:t>PSYC 101</w:t>
      </w:r>
      <w:r w:rsidR="007E101A" w:rsidRPr="007E101A">
        <w:rPr>
          <w:rFonts w:ascii="Times New Roman" w:hAnsi="Times New Roman" w:cs="Times New Roman"/>
          <w:sz w:val="24"/>
          <w:szCs w:val="24"/>
        </w:rPr>
        <w:t>,</w:t>
      </w:r>
      <w:r w:rsidRPr="007E101A">
        <w:rPr>
          <w:rFonts w:ascii="Times New Roman" w:hAnsi="Times New Roman" w:cs="Times New Roman"/>
          <w:sz w:val="24"/>
          <w:szCs w:val="24"/>
        </w:rPr>
        <w:t xml:space="preserve"> California State University, Sacramento</w:t>
      </w:r>
      <w:r w:rsidR="001B7650" w:rsidRPr="007E101A">
        <w:rPr>
          <w:rFonts w:ascii="Times New Roman" w:hAnsi="Times New Roman" w:cs="Times New Roman"/>
          <w:sz w:val="24"/>
          <w:szCs w:val="24"/>
        </w:rPr>
        <w:t>,</w:t>
      </w:r>
      <w:r w:rsidRPr="007E101A">
        <w:rPr>
          <w:rFonts w:ascii="Times New Roman" w:hAnsi="Times New Roman" w:cs="Times New Roman"/>
          <w:sz w:val="24"/>
          <w:szCs w:val="24"/>
        </w:rPr>
        <w:t xml:space="preserve"> Supervisor: Lisa M. Bohon  </w:t>
      </w:r>
    </w:p>
    <w:p w14:paraId="64942ACC" w14:textId="77777777" w:rsidR="007E101A" w:rsidRPr="007E101A" w:rsidRDefault="007E101A" w:rsidP="007E101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DB0F7CC" w14:textId="77777777" w:rsidR="003B7017" w:rsidRPr="003B7017" w:rsidRDefault="003B7017" w:rsidP="003B7017">
      <w:pPr>
        <w:rPr>
          <w:rFonts w:ascii="Times New Roman" w:hAnsi="Times New Roman" w:cs="Times New Roman"/>
          <w:i/>
          <w:sz w:val="24"/>
          <w:szCs w:val="24"/>
        </w:rPr>
      </w:pPr>
      <w:r w:rsidRPr="003B7017">
        <w:rPr>
          <w:rFonts w:ascii="Times New Roman" w:hAnsi="Times New Roman" w:cs="Times New Roman"/>
          <w:i/>
          <w:sz w:val="24"/>
          <w:szCs w:val="24"/>
        </w:rPr>
        <w:t xml:space="preserve">Teaching Assistant Positions </w:t>
      </w:r>
    </w:p>
    <w:p w14:paraId="591F0FA5" w14:textId="77777777" w:rsidR="00357409" w:rsidRPr="00357409" w:rsidRDefault="00872873" w:rsidP="0035740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57409">
        <w:rPr>
          <w:rFonts w:ascii="Times New Roman" w:hAnsi="Times New Roman" w:cs="Times New Roman"/>
          <w:sz w:val="24"/>
          <w:szCs w:val="24"/>
        </w:rPr>
        <w:t xml:space="preserve">Teaching Assistant (Fall 2014) Adolescent Development, HDFS 239 </w:t>
      </w:r>
    </w:p>
    <w:p w14:paraId="17A8122C" w14:textId="77777777" w:rsidR="00872873" w:rsidRDefault="00872873" w:rsidP="0035740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57409">
        <w:rPr>
          <w:rFonts w:ascii="Times New Roman" w:hAnsi="Times New Roman" w:cs="Times New Roman"/>
          <w:sz w:val="24"/>
          <w:szCs w:val="24"/>
        </w:rPr>
        <w:t>The Pennsylvania State University</w:t>
      </w:r>
      <w:r w:rsidR="001B7650">
        <w:rPr>
          <w:rFonts w:ascii="Times New Roman" w:hAnsi="Times New Roman" w:cs="Times New Roman"/>
          <w:sz w:val="24"/>
          <w:szCs w:val="24"/>
        </w:rPr>
        <w:t>,</w:t>
      </w:r>
      <w:r w:rsidRPr="00357409">
        <w:rPr>
          <w:rFonts w:ascii="Times New Roman" w:hAnsi="Times New Roman" w:cs="Times New Roman"/>
          <w:sz w:val="24"/>
          <w:szCs w:val="24"/>
        </w:rPr>
        <w:t xml:space="preserve"> Instructor: Molly Countermine </w:t>
      </w:r>
    </w:p>
    <w:p w14:paraId="25CDE4AC" w14:textId="77777777" w:rsidR="00357409" w:rsidRPr="00357409" w:rsidRDefault="00357409" w:rsidP="0035740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6CA6749" w14:textId="77777777" w:rsidR="00357409" w:rsidRPr="00357409" w:rsidRDefault="003B7017" w:rsidP="0035740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57409">
        <w:rPr>
          <w:rFonts w:ascii="Times New Roman" w:hAnsi="Times New Roman" w:cs="Times New Roman"/>
          <w:sz w:val="24"/>
          <w:szCs w:val="24"/>
        </w:rPr>
        <w:t>Teaching Assistant (Summer 2012, Summer 2013</w:t>
      </w:r>
      <w:r w:rsidR="00357409" w:rsidRPr="00357409">
        <w:rPr>
          <w:rFonts w:ascii="Times New Roman" w:hAnsi="Times New Roman" w:cs="Times New Roman"/>
          <w:sz w:val="24"/>
          <w:szCs w:val="24"/>
        </w:rPr>
        <w:t>) Internship E</w:t>
      </w:r>
      <w:r w:rsidRPr="00357409">
        <w:rPr>
          <w:rFonts w:ascii="Times New Roman" w:hAnsi="Times New Roman" w:cs="Times New Roman"/>
          <w:sz w:val="24"/>
          <w:szCs w:val="24"/>
        </w:rPr>
        <w:t xml:space="preserve">xperience, HDFS 495 </w:t>
      </w:r>
    </w:p>
    <w:p w14:paraId="7DE93C53" w14:textId="77777777" w:rsidR="003B7017" w:rsidRDefault="003B7017" w:rsidP="0035740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57409">
        <w:rPr>
          <w:rFonts w:ascii="Times New Roman" w:hAnsi="Times New Roman" w:cs="Times New Roman"/>
          <w:sz w:val="24"/>
          <w:szCs w:val="24"/>
        </w:rPr>
        <w:t>The Pennsylvania State University</w:t>
      </w:r>
      <w:r w:rsidR="001B7650">
        <w:rPr>
          <w:rFonts w:ascii="Times New Roman" w:hAnsi="Times New Roman" w:cs="Times New Roman"/>
          <w:sz w:val="24"/>
          <w:szCs w:val="24"/>
        </w:rPr>
        <w:t>,</w:t>
      </w:r>
      <w:r w:rsidRPr="00357409">
        <w:rPr>
          <w:rFonts w:ascii="Times New Roman" w:hAnsi="Times New Roman" w:cs="Times New Roman"/>
          <w:sz w:val="24"/>
          <w:szCs w:val="24"/>
        </w:rPr>
        <w:t xml:space="preserve"> Instructor: Dawn Taylor  </w:t>
      </w:r>
    </w:p>
    <w:p w14:paraId="77BC3010" w14:textId="77777777" w:rsidR="00357409" w:rsidRPr="00357409" w:rsidRDefault="00357409" w:rsidP="0035740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98CD605" w14:textId="77777777" w:rsidR="00357409" w:rsidRPr="00357409" w:rsidRDefault="003B7017" w:rsidP="0035740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57409">
        <w:rPr>
          <w:rFonts w:ascii="Times New Roman" w:hAnsi="Times New Roman" w:cs="Times New Roman"/>
          <w:sz w:val="24"/>
          <w:szCs w:val="24"/>
        </w:rPr>
        <w:t xml:space="preserve">Teaching Assistant (Spring 2012) Family Relationships, HDFS 418 </w:t>
      </w:r>
    </w:p>
    <w:p w14:paraId="106869E3" w14:textId="15B93F6C" w:rsidR="00B00AB6" w:rsidRDefault="003B7017" w:rsidP="0035740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57409">
        <w:rPr>
          <w:rFonts w:ascii="Times New Roman" w:hAnsi="Times New Roman" w:cs="Times New Roman"/>
          <w:sz w:val="24"/>
          <w:szCs w:val="24"/>
        </w:rPr>
        <w:t>The Pennsylvania State University</w:t>
      </w:r>
      <w:r w:rsidR="001B7650">
        <w:rPr>
          <w:rFonts w:ascii="Times New Roman" w:hAnsi="Times New Roman" w:cs="Times New Roman"/>
          <w:sz w:val="24"/>
          <w:szCs w:val="24"/>
        </w:rPr>
        <w:t>,</w:t>
      </w:r>
      <w:r w:rsidRPr="00357409">
        <w:rPr>
          <w:rFonts w:ascii="Times New Roman" w:hAnsi="Times New Roman" w:cs="Times New Roman"/>
          <w:sz w:val="24"/>
          <w:szCs w:val="24"/>
        </w:rPr>
        <w:t xml:space="preserve"> Instructor: Greg Fosco  </w:t>
      </w:r>
    </w:p>
    <w:p w14:paraId="10B2F3B9" w14:textId="77777777" w:rsidR="00357409" w:rsidRPr="00357409" w:rsidRDefault="00357409" w:rsidP="0035740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C3CB3E8" w14:textId="77777777" w:rsidR="00357409" w:rsidRPr="00357409" w:rsidRDefault="003B7017" w:rsidP="0035740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57409">
        <w:rPr>
          <w:rFonts w:ascii="Times New Roman" w:hAnsi="Times New Roman" w:cs="Times New Roman"/>
          <w:sz w:val="24"/>
          <w:szCs w:val="24"/>
        </w:rPr>
        <w:t>Teaching Assista</w:t>
      </w:r>
      <w:r w:rsidR="00357409" w:rsidRPr="00357409">
        <w:rPr>
          <w:rFonts w:ascii="Times New Roman" w:hAnsi="Times New Roman" w:cs="Times New Roman"/>
          <w:sz w:val="24"/>
          <w:szCs w:val="24"/>
        </w:rPr>
        <w:t>nt (Fall 2011) Introduction to Field E</w:t>
      </w:r>
      <w:r w:rsidRPr="00357409">
        <w:rPr>
          <w:rFonts w:ascii="Times New Roman" w:hAnsi="Times New Roman" w:cs="Times New Roman"/>
          <w:sz w:val="24"/>
          <w:szCs w:val="24"/>
        </w:rPr>
        <w:t xml:space="preserve">xperience, HDFS 490 </w:t>
      </w:r>
    </w:p>
    <w:p w14:paraId="7FCEB1DB" w14:textId="77777777" w:rsidR="003B7017" w:rsidRDefault="003B7017" w:rsidP="0035740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57409">
        <w:rPr>
          <w:rFonts w:ascii="Times New Roman" w:hAnsi="Times New Roman" w:cs="Times New Roman"/>
          <w:sz w:val="24"/>
          <w:szCs w:val="24"/>
        </w:rPr>
        <w:t>The Pennsylvania State University</w:t>
      </w:r>
      <w:r w:rsidR="001B7650">
        <w:rPr>
          <w:rFonts w:ascii="Times New Roman" w:hAnsi="Times New Roman" w:cs="Times New Roman"/>
          <w:sz w:val="24"/>
          <w:szCs w:val="24"/>
        </w:rPr>
        <w:t>,</w:t>
      </w:r>
      <w:r w:rsidRPr="00357409">
        <w:rPr>
          <w:rFonts w:ascii="Times New Roman" w:hAnsi="Times New Roman" w:cs="Times New Roman"/>
          <w:sz w:val="24"/>
          <w:szCs w:val="24"/>
        </w:rPr>
        <w:t xml:space="preserve"> Instructor: Dawn Taylor  </w:t>
      </w:r>
    </w:p>
    <w:p w14:paraId="46F28067" w14:textId="77777777" w:rsidR="003011F8" w:rsidRDefault="003011F8" w:rsidP="0035740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BD36B45" w14:textId="5E2D6054" w:rsidR="003011F8" w:rsidRPr="00357409" w:rsidRDefault="003011F8" w:rsidP="003011F8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aching Assistant (Spring 2011) </w:t>
      </w:r>
      <w:r w:rsidRPr="00357409">
        <w:rPr>
          <w:rFonts w:ascii="Times New Roman" w:hAnsi="Times New Roman" w:cs="Times New Roman"/>
          <w:sz w:val="24"/>
          <w:szCs w:val="24"/>
        </w:rPr>
        <w:t>Psychology</w:t>
      </w:r>
      <w:r>
        <w:rPr>
          <w:rFonts w:ascii="Times New Roman" w:hAnsi="Times New Roman" w:cs="Times New Roman"/>
          <w:sz w:val="24"/>
          <w:szCs w:val="24"/>
        </w:rPr>
        <w:t xml:space="preserve"> of Women, PSYC 15</w:t>
      </w:r>
      <w:r w:rsidRPr="00357409">
        <w:rPr>
          <w:rFonts w:ascii="Times New Roman" w:hAnsi="Times New Roman" w:cs="Times New Roman"/>
          <w:sz w:val="24"/>
          <w:szCs w:val="24"/>
        </w:rPr>
        <w:t xml:space="preserve">7 </w:t>
      </w:r>
    </w:p>
    <w:p w14:paraId="6034BDF1" w14:textId="1794C02B" w:rsidR="003011F8" w:rsidRDefault="003011F8" w:rsidP="0035740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57409">
        <w:rPr>
          <w:rFonts w:ascii="Times New Roman" w:hAnsi="Times New Roman" w:cs="Times New Roman"/>
          <w:sz w:val="24"/>
          <w:szCs w:val="24"/>
        </w:rPr>
        <w:t>California State University, Sacramento Instructor</w:t>
      </w:r>
      <w:r>
        <w:rPr>
          <w:rFonts w:ascii="Times New Roman" w:hAnsi="Times New Roman" w:cs="Times New Roman"/>
          <w:sz w:val="24"/>
          <w:szCs w:val="24"/>
        </w:rPr>
        <w:t xml:space="preserve">: Lisa Harrison </w:t>
      </w:r>
      <w:r w:rsidRPr="00357409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378A11F3" w14:textId="77777777" w:rsidR="00357409" w:rsidRPr="00357409" w:rsidRDefault="00357409" w:rsidP="0035740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6DF66A0" w14:textId="77777777" w:rsidR="00357409" w:rsidRPr="00357409" w:rsidRDefault="003B7017" w:rsidP="0035740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57409">
        <w:rPr>
          <w:rFonts w:ascii="Times New Roman" w:hAnsi="Times New Roman" w:cs="Times New Roman"/>
          <w:sz w:val="24"/>
          <w:szCs w:val="24"/>
        </w:rPr>
        <w:t xml:space="preserve">Teaching Assistant (Fall 2010) Controversial Issues in Psychology, PSYC 107 </w:t>
      </w:r>
    </w:p>
    <w:p w14:paraId="0370EFAE" w14:textId="648EB3DD" w:rsidR="003B7017" w:rsidRDefault="003B7017" w:rsidP="0035740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57409">
        <w:rPr>
          <w:rFonts w:ascii="Times New Roman" w:hAnsi="Times New Roman" w:cs="Times New Roman"/>
          <w:sz w:val="24"/>
          <w:szCs w:val="24"/>
        </w:rPr>
        <w:t xml:space="preserve">California State University, Sacramento Instructor: John Tamblyn    </w:t>
      </w:r>
    </w:p>
    <w:p w14:paraId="519715FA" w14:textId="33AA7958" w:rsidR="00035F96" w:rsidRDefault="00035F96" w:rsidP="0035740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A1251A8" w14:textId="78848E90" w:rsidR="00035F96" w:rsidRDefault="00035F96" w:rsidP="00357409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60CF288" w14:textId="6F88A9B6" w:rsidR="000352C5" w:rsidRPr="003B7017" w:rsidRDefault="00E85E85" w:rsidP="000352C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WORKSHOP &amp; </w:t>
      </w:r>
      <w:r w:rsidR="000352C5" w:rsidRPr="003B7017">
        <w:rPr>
          <w:rFonts w:ascii="Times New Roman" w:hAnsi="Times New Roman" w:cs="Times New Roman"/>
          <w:b/>
          <w:sz w:val="24"/>
          <w:szCs w:val="24"/>
        </w:rPr>
        <w:t xml:space="preserve">LECTURE SERIES  </w:t>
      </w:r>
    </w:p>
    <w:p w14:paraId="79C11EE0" w14:textId="77777777" w:rsidR="0000567A" w:rsidRPr="00216107" w:rsidRDefault="000352C5" w:rsidP="00FD30D7">
      <w:pPr>
        <w:rPr>
          <w:rFonts w:ascii="Times New Roman" w:hAnsi="Times New Roman" w:cs="Times New Roman"/>
          <w:sz w:val="24"/>
          <w:szCs w:val="24"/>
          <w:u w:val="single"/>
        </w:rPr>
      </w:pPr>
      <w:r w:rsidRPr="004F7901">
        <w:rPr>
          <w:rFonts w:ascii="Times New Roman" w:hAnsi="Times New Roman" w:cs="Times New Roman"/>
          <w:sz w:val="24"/>
          <w:szCs w:val="24"/>
          <w:u w:val="single"/>
        </w:rPr>
        <w:t xml:space="preserve">Pornography: The Brain &amp; Behavior  </w:t>
      </w:r>
    </w:p>
    <w:p w14:paraId="00CA5E8E" w14:textId="77777777" w:rsidR="003D6FBD" w:rsidRDefault="003D6FBD" w:rsidP="00FD30D7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ctober </w:t>
      </w:r>
      <w:r w:rsidRPr="00FD30D7">
        <w:rPr>
          <w:rFonts w:ascii="Times New Roman" w:hAnsi="Times New Roman" w:cs="Times New Roman"/>
          <w:sz w:val="24"/>
          <w:szCs w:val="24"/>
        </w:rPr>
        <w:t>10, 2014: Workshop f</w:t>
      </w:r>
      <w:r>
        <w:rPr>
          <w:rFonts w:ascii="Times New Roman" w:hAnsi="Times New Roman" w:cs="Times New Roman"/>
          <w:sz w:val="24"/>
          <w:szCs w:val="24"/>
        </w:rPr>
        <w:t>acilitated for the PSAP Regional Meeting Pittsburgh, PA.</w:t>
      </w:r>
    </w:p>
    <w:p w14:paraId="6E9A25B4" w14:textId="77777777" w:rsidR="003D6FBD" w:rsidRDefault="003D6FBD" w:rsidP="00FD30D7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ctober 8, 2014</w:t>
      </w:r>
      <w:r w:rsidRPr="000902AE">
        <w:rPr>
          <w:rFonts w:ascii="Times New Roman" w:hAnsi="Times New Roman" w:cs="Times New Roman"/>
          <w:sz w:val="24"/>
          <w:szCs w:val="24"/>
        </w:rPr>
        <w:t>: Guest Lecturer for Adolescent Development at Penn State, PA.</w:t>
      </w:r>
    </w:p>
    <w:p w14:paraId="2AA56C78" w14:textId="77777777" w:rsidR="0000567A" w:rsidRDefault="0000567A" w:rsidP="00FD30D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00567A">
        <w:rPr>
          <w:rFonts w:ascii="Times New Roman" w:hAnsi="Times New Roman" w:cs="Times New Roman"/>
          <w:sz w:val="24"/>
          <w:szCs w:val="24"/>
        </w:rPr>
        <w:t>June 4, 2014: Workshop Facilitator at West Branch High School, Morrisdale, PA.</w:t>
      </w:r>
    </w:p>
    <w:p w14:paraId="273F0333" w14:textId="77777777" w:rsidR="00FD30D7" w:rsidRDefault="00FD30D7" w:rsidP="00FD30D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D30D7">
        <w:rPr>
          <w:rFonts w:ascii="Times New Roman" w:hAnsi="Times New Roman" w:cs="Times New Roman"/>
          <w:sz w:val="24"/>
          <w:szCs w:val="24"/>
        </w:rPr>
        <w:t>April 10, 2014: Workshop facilitated for the Pennsylvania Student Assistance Professionals.</w:t>
      </w:r>
    </w:p>
    <w:p w14:paraId="19EC84A6" w14:textId="77777777" w:rsidR="00C220BA" w:rsidRDefault="00163A49" w:rsidP="00FD30D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D30D7">
        <w:rPr>
          <w:rFonts w:ascii="Times New Roman" w:hAnsi="Times New Roman" w:cs="Times New Roman"/>
          <w:sz w:val="24"/>
          <w:szCs w:val="24"/>
        </w:rPr>
        <w:t>February 7, 2014: Guest Lecturer for Developmental Problems at Penn State, PA.</w:t>
      </w:r>
      <w:r w:rsidRPr="00FD30D7">
        <w:rPr>
          <w:rFonts w:ascii="Times New Roman" w:hAnsi="Times New Roman" w:cs="Times New Roman"/>
          <w:sz w:val="24"/>
          <w:szCs w:val="24"/>
        </w:rPr>
        <w:br/>
        <w:t>April 29, 2013: Invited by Director of Youth Services Bureau, Centre County, PA. </w:t>
      </w:r>
    </w:p>
    <w:p w14:paraId="376A7992" w14:textId="05AB25E7" w:rsidR="00E91D1D" w:rsidRDefault="00C220BA" w:rsidP="00FD30D7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ebruary 2, 2013: </w:t>
      </w:r>
      <w:r w:rsidRPr="00C220BA">
        <w:rPr>
          <w:rFonts w:ascii="Times New Roman" w:hAnsi="Times New Roman" w:cs="Times New Roman"/>
          <w:sz w:val="24"/>
          <w:szCs w:val="24"/>
        </w:rPr>
        <w:t xml:space="preserve">27th annual Focus on Strong Families Conference, State College, PA.   </w:t>
      </w:r>
      <w:r w:rsidR="00163A49" w:rsidRPr="00FD30D7">
        <w:rPr>
          <w:rFonts w:ascii="Times New Roman" w:hAnsi="Times New Roman" w:cs="Times New Roman"/>
          <w:sz w:val="24"/>
          <w:szCs w:val="24"/>
        </w:rPr>
        <w:br/>
        <w:t xml:space="preserve">November 10, 2011: Invited by Dir. of Student Activities </w:t>
      </w:r>
      <w:r w:rsidR="00E85E85" w:rsidRPr="00FD30D7">
        <w:rPr>
          <w:rFonts w:ascii="Times New Roman" w:hAnsi="Times New Roman" w:cs="Times New Roman"/>
          <w:sz w:val="24"/>
          <w:szCs w:val="24"/>
        </w:rPr>
        <w:t>at Colorado Mountain College, CO</w:t>
      </w:r>
      <w:r w:rsidR="0000567A" w:rsidRPr="00FD30D7">
        <w:rPr>
          <w:rFonts w:ascii="Times New Roman" w:hAnsi="Times New Roman" w:cs="Times New Roman"/>
          <w:sz w:val="24"/>
          <w:szCs w:val="24"/>
        </w:rPr>
        <w:t xml:space="preserve">. </w:t>
      </w:r>
      <w:r w:rsidR="00163A49" w:rsidRPr="00FD30D7">
        <w:rPr>
          <w:rFonts w:ascii="Times New Roman" w:hAnsi="Times New Roman" w:cs="Times New Roman"/>
          <w:sz w:val="24"/>
          <w:szCs w:val="24"/>
        </w:rPr>
        <w:br/>
        <w:t>November 10, 2011: Guest Lecturer for Biology at Colorado Mountain College, CO</w:t>
      </w:r>
      <w:r w:rsidR="0000567A" w:rsidRPr="00FD30D7">
        <w:rPr>
          <w:rFonts w:ascii="Times New Roman" w:hAnsi="Times New Roman" w:cs="Times New Roman"/>
          <w:sz w:val="24"/>
          <w:szCs w:val="24"/>
        </w:rPr>
        <w:t xml:space="preserve">. </w:t>
      </w:r>
      <w:r w:rsidR="00163A49" w:rsidRPr="00FD30D7">
        <w:rPr>
          <w:rFonts w:ascii="Times New Roman" w:hAnsi="Times New Roman" w:cs="Times New Roman"/>
          <w:sz w:val="24"/>
          <w:szCs w:val="24"/>
        </w:rPr>
        <w:br/>
        <w:t>August 17, 2011: Invited by Director of Student Activities at Arizona State University, AZ</w:t>
      </w:r>
      <w:r w:rsidR="00954153" w:rsidRPr="00FD30D7">
        <w:rPr>
          <w:rFonts w:ascii="Times New Roman" w:hAnsi="Times New Roman" w:cs="Times New Roman"/>
          <w:sz w:val="24"/>
          <w:szCs w:val="24"/>
        </w:rPr>
        <w:t xml:space="preserve">. </w:t>
      </w:r>
      <w:r w:rsidR="00163A49" w:rsidRPr="00FD30D7">
        <w:rPr>
          <w:rFonts w:ascii="Times New Roman" w:hAnsi="Times New Roman" w:cs="Times New Roman"/>
          <w:sz w:val="24"/>
          <w:szCs w:val="24"/>
        </w:rPr>
        <w:br/>
        <w:t>May 2, 2011: Guest Lecturer for Human Sexuality at American River College, CA.</w:t>
      </w:r>
      <w:r w:rsidR="00163A49" w:rsidRPr="00FD30D7">
        <w:rPr>
          <w:rFonts w:ascii="Times New Roman" w:hAnsi="Times New Roman" w:cs="Times New Roman"/>
          <w:sz w:val="24"/>
          <w:szCs w:val="24"/>
        </w:rPr>
        <w:br/>
      </w:r>
      <w:r w:rsidR="00163A49" w:rsidRPr="00FD30D7">
        <w:rPr>
          <w:rFonts w:ascii="Times New Roman" w:hAnsi="Times New Roman" w:cs="Times New Roman"/>
          <w:sz w:val="24"/>
          <w:szCs w:val="24"/>
        </w:rPr>
        <w:lastRenderedPageBreak/>
        <w:t>April 7, 2011: Invited Speaker for BACCHUS Spring Conference, UN Las Vegas, NV.</w:t>
      </w:r>
      <w:r w:rsidR="00163A49" w:rsidRPr="00FD30D7">
        <w:rPr>
          <w:rFonts w:ascii="Times New Roman" w:hAnsi="Times New Roman" w:cs="Times New Roman"/>
          <w:sz w:val="24"/>
          <w:szCs w:val="24"/>
        </w:rPr>
        <w:br/>
        <w:t>April 29, 2011: Invited by Psychology Society at CSU Sacramento, CA.</w:t>
      </w:r>
      <w:r w:rsidR="00163A49" w:rsidRPr="00FD30D7">
        <w:rPr>
          <w:rFonts w:ascii="Times New Roman" w:hAnsi="Times New Roman" w:cs="Times New Roman"/>
          <w:sz w:val="24"/>
          <w:szCs w:val="24"/>
        </w:rPr>
        <w:br/>
        <w:t>March 5, 2011: Invited by Director of Student Activities at University of California, Davis, CA.</w:t>
      </w:r>
      <w:r w:rsidR="00163A49" w:rsidRPr="00FD30D7">
        <w:rPr>
          <w:rFonts w:ascii="Times New Roman" w:hAnsi="Times New Roman" w:cs="Times New Roman"/>
          <w:sz w:val="24"/>
          <w:szCs w:val="24"/>
        </w:rPr>
        <w:br/>
        <w:t>February 16, 2011: Invited by Director of McNair Scholars Program at CSU Sacramento, CA.</w:t>
      </w:r>
      <w:r w:rsidR="00163A49" w:rsidRPr="00FD30D7">
        <w:rPr>
          <w:rFonts w:ascii="Times New Roman" w:hAnsi="Times New Roman" w:cs="Times New Roman"/>
          <w:sz w:val="24"/>
          <w:szCs w:val="24"/>
        </w:rPr>
        <w:br/>
        <w:t xml:space="preserve">June 25, 2010: Invited by Director of Student Activities at Emory University, Atlanta, GA. </w:t>
      </w:r>
      <w:r w:rsidR="00163A49" w:rsidRPr="00FD30D7">
        <w:rPr>
          <w:rFonts w:ascii="Times New Roman" w:hAnsi="Times New Roman" w:cs="Times New Roman"/>
          <w:sz w:val="24"/>
          <w:szCs w:val="24"/>
        </w:rPr>
        <w:br/>
        <w:t xml:space="preserve">May 5, 2010: Guest lecturer for Human Sexuality at American River College, CA. </w:t>
      </w:r>
      <w:r w:rsidR="00163A49" w:rsidRPr="00FD30D7">
        <w:rPr>
          <w:rFonts w:ascii="Times New Roman" w:hAnsi="Times New Roman" w:cs="Times New Roman"/>
          <w:sz w:val="24"/>
          <w:szCs w:val="24"/>
        </w:rPr>
        <w:br/>
        <w:t>March 18, 2010: Invited by Alcohol, Tobacco &amp; Other Drug Program at CSU Sacramento, CA.</w:t>
      </w:r>
      <w:r w:rsidR="00163A49" w:rsidRPr="00FD30D7">
        <w:rPr>
          <w:rFonts w:ascii="Times New Roman" w:hAnsi="Times New Roman" w:cs="Times New Roman"/>
          <w:sz w:val="24"/>
          <w:szCs w:val="24"/>
        </w:rPr>
        <w:br/>
        <w:t>October 5, 2009: Guest Lecturer for Gender Differences in the Brain at CSU Sacramento, CA.  </w:t>
      </w:r>
    </w:p>
    <w:p w14:paraId="0AC698CE" w14:textId="77777777" w:rsidR="00FD30D7" w:rsidRPr="00FD30D7" w:rsidRDefault="00FD30D7" w:rsidP="00FD30D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FE0C43D" w14:textId="77777777" w:rsidR="0000567A" w:rsidRPr="00216107" w:rsidRDefault="000352C5" w:rsidP="00216107">
      <w:pPr>
        <w:rPr>
          <w:rFonts w:ascii="Times New Roman" w:hAnsi="Times New Roman" w:cs="Times New Roman"/>
          <w:sz w:val="24"/>
          <w:szCs w:val="24"/>
          <w:u w:val="single"/>
        </w:rPr>
      </w:pPr>
      <w:r w:rsidRPr="004F7901">
        <w:rPr>
          <w:rFonts w:ascii="Times New Roman" w:hAnsi="Times New Roman" w:cs="Times New Roman"/>
          <w:sz w:val="24"/>
          <w:szCs w:val="24"/>
          <w:u w:val="single"/>
        </w:rPr>
        <w:t xml:space="preserve">Adolescents, Sex and Porn: Everything You Wish You Didn’t Need to Know </w:t>
      </w:r>
    </w:p>
    <w:p w14:paraId="5111FFDF" w14:textId="4E42EC60" w:rsidR="00035F96" w:rsidRDefault="00035F96" w:rsidP="003D6FBD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ch 28, 2016</w:t>
      </w:r>
      <w:r w:rsidRPr="000902AE">
        <w:rPr>
          <w:rFonts w:ascii="Times New Roman" w:hAnsi="Times New Roman" w:cs="Times New Roman"/>
          <w:sz w:val="24"/>
          <w:szCs w:val="24"/>
        </w:rPr>
        <w:t xml:space="preserve">: Guest Lecturer for </w:t>
      </w:r>
      <w:r>
        <w:rPr>
          <w:rFonts w:ascii="Times New Roman" w:hAnsi="Times New Roman" w:cs="Times New Roman"/>
          <w:sz w:val="24"/>
          <w:szCs w:val="24"/>
        </w:rPr>
        <w:t>Lifespan Development</w:t>
      </w:r>
      <w:r w:rsidRPr="000902AE">
        <w:rPr>
          <w:rFonts w:ascii="Times New Roman" w:hAnsi="Times New Roman" w:cs="Times New Roman"/>
          <w:sz w:val="24"/>
          <w:szCs w:val="24"/>
        </w:rPr>
        <w:t xml:space="preserve"> at Penn State, PA.</w:t>
      </w:r>
    </w:p>
    <w:p w14:paraId="6CD55B35" w14:textId="71792F21" w:rsidR="008A6B1D" w:rsidRDefault="008A6B1D" w:rsidP="003D6FBD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ch 24, 2015: Workshop Facilitator for PASAP, Huntington</w:t>
      </w:r>
      <w:r w:rsidRPr="0000567A">
        <w:rPr>
          <w:rFonts w:ascii="Times New Roman" w:hAnsi="Times New Roman" w:cs="Times New Roman"/>
          <w:sz w:val="24"/>
          <w:szCs w:val="24"/>
        </w:rPr>
        <w:t>, PA.</w:t>
      </w:r>
    </w:p>
    <w:p w14:paraId="5018F49E" w14:textId="77777777" w:rsidR="002D4C7B" w:rsidRDefault="002D4C7B" w:rsidP="003D6FBD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cember 12, 2014: Workshop Facilitator for PASAP, DuBois</w:t>
      </w:r>
      <w:r w:rsidRPr="0000567A">
        <w:rPr>
          <w:rFonts w:ascii="Times New Roman" w:hAnsi="Times New Roman" w:cs="Times New Roman"/>
          <w:sz w:val="24"/>
          <w:szCs w:val="24"/>
        </w:rPr>
        <w:t>, PA.</w:t>
      </w:r>
    </w:p>
    <w:p w14:paraId="686D2EAF" w14:textId="77777777" w:rsidR="003D6FBD" w:rsidRDefault="003D6FBD" w:rsidP="003D6FBD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vember 20, 2014: Workshop Facilitator for PASAP, State College</w:t>
      </w:r>
      <w:r w:rsidRPr="0000567A">
        <w:rPr>
          <w:rFonts w:ascii="Times New Roman" w:hAnsi="Times New Roman" w:cs="Times New Roman"/>
          <w:sz w:val="24"/>
          <w:szCs w:val="24"/>
        </w:rPr>
        <w:t>, PA.</w:t>
      </w:r>
    </w:p>
    <w:p w14:paraId="3FA4CEE2" w14:textId="77777777" w:rsidR="003D6FBD" w:rsidRDefault="0034261C" w:rsidP="000352C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vember 19</w:t>
      </w:r>
      <w:r w:rsidR="003D6FBD">
        <w:rPr>
          <w:rFonts w:ascii="Times New Roman" w:hAnsi="Times New Roman" w:cs="Times New Roman"/>
          <w:sz w:val="24"/>
          <w:szCs w:val="24"/>
        </w:rPr>
        <w:t xml:space="preserve">, 2014: Workshop </w:t>
      </w:r>
      <w:r>
        <w:rPr>
          <w:rFonts w:ascii="Times New Roman" w:hAnsi="Times New Roman" w:cs="Times New Roman"/>
          <w:sz w:val="24"/>
          <w:szCs w:val="24"/>
        </w:rPr>
        <w:t>Facilitator for PASAP</w:t>
      </w:r>
      <w:r w:rsidR="003D6FBD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Osterburg</w:t>
      </w:r>
      <w:r w:rsidR="003D6FBD" w:rsidRPr="0000567A">
        <w:rPr>
          <w:rFonts w:ascii="Times New Roman" w:hAnsi="Times New Roman" w:cs="Times New Roman"/>
          <w:sz w:val="24"/>
          <w:szCs w:val="24"/>
        </w:rPr>
        <w:t>, PA.</w:t>
      </w:r>
    </w:p>
    <w:p w14:paraId="30A18FBD" w14:textId="77777777" w:rsidR="003D6FBD" w:rsidRDefault="003D6FBD" w:rsidP="000352C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ctober 14, 2014: Workshop Facilitator at Unit 11, McVeytown</w:t>
      </w:r>
      <w:r w:rsidRPr="0000567A">
        <w:rPr>
          <w:rFonts w:ascii="Times New Roman" w:hAnsi="Times New Roman" w:cs="Times New Roman"/>
          <w:sz w:val="24"/>
          <w:szCs w:val="24"/>
        </w:rPr>
        <w:t>, PA.</w:t>
      </w:r>
    </w:p>
    <w:p w14:paraId="4114251E" w14:textId="77777777" w:rsidR="003D6FBD" w:rsidRDefault="003D6FBD" w:rsidP="000352C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ctober 7, 2014</w:t>
      </w:r>
      <w:r w:rsidRPr="000902AE">
        <w:rPr>
          <w:rFonts w:ascii="Times New Roman" w:hAnsi="Times New Roman" w:cs="Times New Roman"/>
          <w:sz w:val="24"/>
          <w:szCs w:val="24"/>
        </w:rPr>
        <w:t>: Guest Lecturer for Adolescent Development at Penn State, PA.</w:t>
      </w:r>
    </w:p>
    <w:p w14:paraId="3CE0D979" w14:textId="77777777" w:rsidR="000902AE" w:rsidRDefault="000902AE" w:rsidP="000352C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ly 29, 2014</w:t>
      </w:r>
      <w:r w:rsidRPr="000902AE">
        <w:rPr>
          <w:rFonts w:ascii="Times New Roman" w:hAnsi="Times New Roman" w:cs="Times New Roman"/>
          <w:sz w:val="24"/>
          <w:szCs w:val="24"/>
        </w:rPr>
        <w:t>: Guest Lecturer for Adolescent Development at Penn State, PA.</w:t>
      </w:r>
    </w:p>
    <w:p w14:paraId="1903CE2D" w14:textId="77777777" w:rsidR="0000567A" w:rsidRDefault="0000567A" w:rsidP="000352C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une 4, 2014: Workshop Facilitator at West Branch High </w:t>
      </w:r>
      <w:r w:rsidRPr="0000567A">
        <w:rPr>
          <w:rFonts w:ascii="Times New Roman" w:hAnsi="Times New Roman" w:cs="Times New Roman"/>
          <w:sz w:val="24"/>
          <w:szCs w:val="24"/>
        </w:rPr>
        <w:t>School</w:t>
      </w:r>
      <w:r>
        <w:rPr>
          <w:rFonts w:ascii="Times New Roman" w:hAnsi="Times New Roman" w:cs="Times New Roman"/>
          <w:sz w:val="24"/>
          <w:szCs w:val="24"/>
        </w:rPr>
        <w:t>, Morrisdale</w:t>
      </w:r>
      <w:r w:rsidRPr="0000567A">
        <w:rPr>
          <w:rFonts w:ascii="Times New Roman" w:hAnsi="Times New Roman" w:cs="Times New Roman"/>
          <w:sz w:val="24"/>
          <w:szCs w:val="24"/>
        </w:rPr>
        <w:t>, PA.</w:t>
      </w:r>
    </w:p>
    <w:p w14:paraId="4209584F" w14:textId="77777777" w:rsidR="0000567A" w:rsidRDefault="0000567A" w:rsidP="000352C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y</w:t>
      </w:r>
      <w:r w:rsidRPr="0000567A">
        <w:rPr>
          <w:rFonts w:ascii="Times New Roman" w:hAnsi="Times New Roman" w:cs="Times New Roman"/>
          <w:sz w:val="24"/>
          <w:szCs w:val="24"/>
        </w:rPr>
        <w:t xml:space="preserve"> 20, 2014: Invited Speaker for the Straight Talk Parenting Series, Centre County, PA.</w:t>
      </w:r>
      <w:r w:rsidR="00E85E85"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 xml:space="preserve">April 29, 2014: </w:t>
      </w:r>
      <w:r w:rsidRPr="0000567A">
        <w:rPr>
          <w:rFonts w:ascii="Times New Roman" w:hAnsi="Times New Roman" w:cs="Times New Roman"/>
          <w:sz w:val="24"/>
          <w:szCs w:val="24"/>
        </w:rPr>
        <w:t>Workshop Facilitator for St</w:t>
      </w:r>
      <w:r>
        <w:rPr>
          <w:rFonts w:ascii="Times New Roman" w:hAnsi="Times New Roman" w:cs="Times New Roman"/>
          <w:sz w:val="24"/>
          <w:szCs w:val="24"/>
        </w:rPr>
        <w:t>ate College Friends School</w:t>
      </w:r>
      <w:r w:rsidRPr="0000567A">
        <w:rPr>
          <w:rFonts w:ascii="Times New Roman" w:hAnsi="Times New Roman" w:cs="Times New Roman"/>
          <w:sz w:val="24"/>
          <w:szCs w:val="24"/>
        </w:rPr>
        <w:t>, State College, PA.</w:t>
      </w:r>
    </w:p>
    <w:p w14:paraId="7B8D9EDF" w14:textId="77777777" w:rsidR="00E85E85" w:rsidRDefault="00E85E85" w:rsidP="000352C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ril 10, 2014: Workshop Facilitator for State College Area School District, State College, PA. </w:t>
      </w:r>
    </w:p>
    <w:p w14:paraId="0314B87E" w14:textId="77777777" w:rsidR="00E85E85" w:rsidRDefault="00E85E85" w:rsidP="000352C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bruary 24, 2014</w:t>
      </w:r>
      <w:r w:rsidR="00163A49" w:rsidRPr="00163A49">
        <w:rPr>
          <w:rFonts w:ascii="Times New Roman" w:hAnsi="Times New Roman" w:cs="Times New Roman"/>
          <w:sz w:val="24"/>
          <w:szCs w:val="24"/>
        </w:rPr>
        <w:t xml:space="preserve">: Invited Speaker for the annual PASAP Conference, State College, PA. </w:t>
      </w:r>
    </w:p>
    <w:p w14:paraId="4CF66768" w14:textId="1F6E1289" w:rsidR="00F267D1" w:rsidRDefault="00E85E85" w:rsidP="000352C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anuary 20, 2014: Invited Speaker for the Straight Talk Parenting Series, Centre County, PA. </w:t>
      </w:r>
      <w:r>
        <w:rPr>
          <w:rFonts w:ascii="Times New Roman" w:hAnsi="Times New Roman" w:cs="Times New Roman"/>
          <w:sz w:val="24"/>
          <w:szCs w:val="24"/>
        </w:rPr>
        <w:br/>
        <w:t xml:space="preserve">April 29, 2013: Workshop Facilitator for </w:t>
      </w:r>
      <w:r w:rsidR="00163A49" w:rsidRPr="00163A49">
        <w:rPr>
          <w:rFonts w:ascii="Times New Roman" w:hAnsi="Times New Roman" w:cs="Times New Roman"/>
          <w:sz w:val="24"/>
          <w:szCs w:val="24"/>
        </w:rPr>
        <w:t>Youth Services Bureau, Centre County, PA. </w:t>
      </w:r>
      <w:r w:rsidR="00163A49" w:rsidRPr="00163A49">
        <w:rPr>
          <w:rFonts w:ascii="Times New Roman" w:hAnsi="Times New Roman" w:cs="Times New Roman"/>
          <w:sz w:val="24"/>
          <w:szCs w:val="24"/>
        </w:rPr>
        <w:br/>
        <w:t xml:space="preserve">April 11, 2013: Guest Lecturer for Adolescent Development at Penn State, PA. </w:t>
      </w:r>
      <w:r w:rsidR="00163A49" w:rsidRPr="00163A49">
        <w:rPr>
          <w:rFonts w:ascii="Times New Roman" w:hAnsi="Times New Roman" w:cs="Times New Roman"/>
          <w:sz w:val="24"/>
          <w:szCs w:val="24"/>
        </w:rPr>
        <w:br/>
        <w:t xml:space="preserve">February 23, 2013: Invited Speaker for Focus on Strong Families Conference, State College, PA. </w:t>
      </w:r>
      <w:r w:rsidR="00163A49" w:rsidRPr="00163A49">
        <w:rPr>
          <w:rFonts w:ascii="Times New Roman" w:hAnsi="Times New Roman" w:cs="Times New Roman"/>
          <w:sz w:val="24"/>
          <w:szCs w:val="24"/>
        </w:rPr>
        <w:br/>
        <w:t>October 18, 2011: Gu</w:t>
      </w:r>
      <w:r w:rsidR="00163A49">
        <w:rPr>
          <w:rFonts w:ascii="Times New Roman" w:hAnsi="Times New Roman" w:cs="Times New Roman"/>
          <w:sz w:val="24"/>
          <w:szCs w:val="24"/>
        </w:rPr>
        <w:t xml:space="preserve">est Lecturer for Admin </w:t>
      </w:r>
      <w:r w:rsidR="00163A49" w:rsidRPr="00163A49">
        <w:rPr>
          <w:rFonts w:ascii="Times New Roman" w:hAnsi="Times New Roman" w:cs="Times New Roman"/>
          <w:sz w:val="24"/>
          <w:szCs w:val="24"/>
        </w:rPr>
        <w:t xml:space="preserve">of Human Services Programs at Penn State, PA. </w:t>
      </w:r>
      <w:r w:rsidR="00163A49" w:rsidRPr="00163A49">
        <w:rPr>
          <w:rFonts w:ascii="Times New Roman" w:hAnsi="Times New Roman" w:cs="Times New Roman"/>
          <w:sz w:val="24"/>
          <w:szCs w:val="24"/>
        </w:rPr>
        <w:br/>
        <w:t xml:space="preserve">March 25, 2011: Invited by Director of Health Services at CSU Sacramento, CA. </w:t>
      </w:r>
      <w:r w:rsidR="00163A49" w:rsidRPr="00163A49">
        <w:rPr>
          <w:rFonts w:ascii="Times New Roman" w:hAnsi="Times New Roman" w:cs="Times New Roman"/>
          <w:sz w:val="24"/>
          <w:szCs w:val="24"/>
        </w:rPr>
        <w:br/>
        <w:t xml:space="preserve">February 10, 2011: </w:t>
      </w:r>
      <w:r>
        <w:rPr>
          <w:rFonts w:ascii="Times New Roman" w:hAnsi="Times New Roman" w:cs="Times New Roman"/>
          <w:sz w:val="24"/>
          <w:szCs w:val="24"/>
        </w:rPr>
        <w:t>Workshop Facilitator for</w:t>
      </w:r>
      <w:r w:rsidR="00163A49" w:rsidRPr="00163A49">
        <w:rPr>
          <w:rFonts w:ascii="Times New Roman" w:hAnsi="Times New Roman" w:cs="Times New Roman"/>
          <w:sz w:val="24"/>
          <w:szCs w:val="24"/>
        </w:rPr>
        <w:t xml:space="preserve"> Psychological Services at Sac State, CA.</w:t>
      </w:r>
    </w:p>
    <w:p w14:paraId="5CC9DF52" w14:textId="77777777" w:rsidR="00035F96" w:rsidRDefault="00035F96" w:rsidP="000352C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A87EF33" w14:textId="77777777" w:rsidR="00086DDE" w:rsidRDefault="00086DDE" w:rsidP="00216107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5B4467A7" w14:textId="77777777" w:rsidR="00216107" w:rsidRPr="00216107" w:rsidRDefault="00357409" w:rsidP="00216107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Portrayal of Sex &amp; Love in Mass Media</w:t>
      </w:r>
    </w:p>
    <w:p w14:paraId="6A496654" w14:textId="77777777" w:rsidR="00E85E85" w:rsidRDefault="00B512B5" w:rsidP="000352C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ril 25, 2014: Guest lecturer for Family Relationships at Penn State, PA. </w:t>
      </w:r>
      <w:r w:rsidR="00163A49" w:rsidRPr="00163A49">
        <w:rPr>
          <w:rFonts w:ascii="Times New Roman" w:hAnsi="Times New Roman" w:cs="Times New Roman"/>
          <w:sz w:val="24"/>
          <w:szCs w:val="24"/>
        </w:rPr>
        <w:br/>
      </w:r>
      <w:r w:rsidR="00E85E85">
        <w:rPr>
          <w:rFonts w:ascii="Times New Roman" w:hAnsi="Times New Roman" w:cs="Times New Roman"/>
          <w:sz w:val="24"/>
          <w:szCs w:val="24"/>
        </w:rPr>
        <w:t>April 4, 20</w:t>
      </w:r>
      <w:r>
        <w:rPr>
          <w:rFonts w:ascii="Times New Roman" w:hAnsi="Times New Roman" w:cs="Times New Roman"/>
          <w:sz w:val="24"/>
          <w:szCs w:val="24"/>
        </w:rPr>
        <w:t>14: Guest l</w:t>
      </w:r>
      <w:r w:rsidR="00E85E85">
        <w:rPr>
          <w:rFonts w:ascii="Times New Roman" w:hAnsi="Times New Roman" w:cs="Times New Roman"/>
          <w:sz w:val="24"/>
          <w:szCs w:val="24"/>
        </w:rPr>
        <w:t xml:space="preserve">ecturer for Family Relationships at Penn State, PA. </w:t>
      </w:r>
    </w:p>
    <w:p w14:paraId="1CE79D9A" w14:textId="77777777" w:rsidR="008C5238" w:rsidRDefault="00B512B5" w:rsidP="000352C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vember 8, 2012: Guest l</w:t>
      </w:r>
      <w:r w:rsidR="00163A49" w:rsidRPr="00163A49">
        <w:rPr>
          <w:rFonts w:ascii="Times New Roman" w:hAnsi="Times New Roman" w:cs="Times New Roman"/>
          <w:sz w:val="24"/>
          <w:szCs w:val="24"/>
        </w:rPr>
        <w:t>ecturer for Family Relationships at Penn Sta</w:t>
      </w:r>
      <w:r>
        <w:rPr>
          <w:rFonts w:ascii="Times New Roman" w:hAnsi="Times New Roman" w:cs="Times New Roman"/>
          <w:sz w:val="24"/>
          <w:szCs w:val="24"/>
        </w:rPr>
        <w:t xml:space="preserve">te, PA. </w:t>
      </w:r>
      <w:r>
        <w:rPr>
          <w:rFonts w:ascii="Times New Roman" w:hAnsi="Times New Roman" w:cs="Times New Roman"/>
          <w:sz w:val="24"/>
          <w:szCs w:val="24"/>
        </w:rPr>
        <w:br/>
        <w:t>April 12, 2012: Guest l</w:t>
      </w:r>
      <w:r w:rsidR="00163A49" w:rsidRPr="00163A49">
        <w:rPr>
          <w:rFonts w:ascii="Times New Roman" w:hAnsi="Times New Roman" w:cs="Times New Roman"/>
          <w:sz w:val="24"/>
          <w:szCs w:val="24"/>
        </w:rPr>
        <w:t xml:space="preserve">ecturer for Family Relationships at Penn State, PA. </w:t>
      </w:r>
      <w:r w:rsidR="00163A49" w:rsidRPr="00163A49">
        <w:rPr>
          <w:rFonts w:ascii="Times New Roman" w:hAnsi="Times New Roman" w:cs="Times New Roman"/>
          <w:sz w:val="24"/>
          <w:szCs w:val="24"/>
        </w:rPr>
        <w:br/>
        <w:t>Ma</w:t>
      </w:r>
      <w:r w:rsidR="002D0F71">
        <w:rPr>
          <w:rFonts w:ascii="Times New Roman" w:hAnsi="Times New Roman" w:cs="Times New Roman"/>
          <w:sz w:val="24"/>
          <w:szCs w:val="24"/>
        </w:rPr>
        <w:t xml:space="preserve">y 10, 2011: Invited by Dir. </w:t>
      </w:r>
      <w:r w:rsidR="00163A49" w:rsidRPr="00163A49">
        <w:rPr>
          <w:rFonts w:ascii="Times New Roman" w:hAnsi="Times New Roman" w:cs="Times New Roman"/>
          <w:sz w:val="24"/>
          <w:szCs w:val="24"/>
        </w:rPr>
        <w:t xml:space="preserve">of Counseling &amp; Psychological Services at CSU Sacramento, CA. </w:t>
      </w:r>
      <w:r w:rsidR="00163A49" w:rsidRPr="00163A49">
        <w:rPr>
          <w:rFonts w:ascii="Times New Roman" w:hAnsi="Times New Roman" w:cs="Times New Roman"/>
          <w:sz w:val="24"/>
          <w:szCs w:val="24"/>
        </w:rPr>
        <w:br/>
        <w:t xml:space="preserve">May 13, 2010: Guest lecturer for Controversial Issues in Psychology at CSU Sacramento, CA. </w:t>
      </w:r>
      <w:r w:rsidR="00163A49" w:rsidRPr="00163A49">
        <w:rPr>
          <w:rFonts w:ascii="Times New Roman" w:hAnsi="Times New Roman" w:cs="Times New Roman"/>
          <w:sz w:val="24"/>
          <w:szCs w:val="24"/>
        </w:rPr>
        <w:br/>
        <w:t>April 3, 2011: Invited by Active Minds at CSU Sacramento, CA.</w:t>
      </w:r>
    </w:p>
    <w:p w14:paraId="65DDF43C" w14:textId="77777777" w:rsidR="0074003F" w:rsidRDefault="0074003F" w:rsidP="000352C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247BA00" w14:textId="77777777" w:rsidR="00900341" w:rsidRDefault="00900341" w:rsidP="000352C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4B756C8" w14:textId="77777777" w:rsidR="00900341" w:rsidRDefault="00900341" w:rsidP="000352C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C95E4CC" w14:textId="77777777" w:rsidR="002D0F71" w:rsidRPr="005C2623" w:rsidRDefault="002D0F71" w:rsidP="000352C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D776DBB" w14:textId="77777777" w:rsidR="00216107" w:rsidRDefault="000352C5" w:rsidP="00216107">
      <w:pPr>
        <w:rPr>
          <w:rFonts w:ascii="Times New Roman" w:hAnsi="Times New Roman" w:cs="Times New Roman"/>
          <w:sz w:val="24"/>
          <w:szCs w:val="24"/>
          <w:u w:val="single"/>
        </w:rPr>
      </w:pPr>
      <w:r w:rsidRPr="004F7901">
        <w:rPr>
          <w:rFonts w:ascii="Times New Roman" w:hAnsi="Times New Roman" w:cs="Times New Roman"/>
          <w:sz w:val="24"/>
          <w:szCs w:val="24"/>
          <w:u w:val="single"/>
        </w:rPr>
        <w:lastRenderedPageBreak/>
        <w:t xml:space="preserve">Sexual Socialization: Making Sense of What We See and Do  </w:t>
      </w:r>
    </w:p>
    <w:p w14:paraId="09B97016" w14:textId="77777777" w:rsidR="003D6FBD" w:rsidRDefault="003D6FBD" w:rsidP="00216107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vember 18</w:t>
      </w:r>
      <w:r w:rsidRPr="00216107">
        <w:rPr>
          <w:rFonts w:ascii="Times New Roman" w:hAnsi="Times New Roman" w:cs="Times New Roman"/>
          <w:sz w:val="24"/>
          <w:szCs w:val="24"/>
        </w:rPr>
        <w:t xml:space="preserve">, 2014: Guest lecturer for Introduction to HDFS at Penn State, PA. </w:t>
      </w:r>
    </w:p>
    <w:p w14:paraId="2A0DA49B" w14:textId="77777777" w:rsidR="00FB783E" w:rsidRPr="00216107" w:rsidRDefault="00FB783E" w:rsidP="00216107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  <w:r w:rsidRPr="00216107">
        <w:rPr>
          <w:rFonts w:ascii="Times New Roman" w:hAnsi="Times New Roman" w:cs="Times New Roman"/>
          <w:sz w:val="24"/>
          <w:szCs w:val="24"/>
        </w:rPr>
        <w:t xml:space="preserve">April 10, 2014: Workshop facilitated for the Pennsylvania Student Assistance Professionals. </w:t>
      </w:r>
    </w:p>
    <w:p w14:paraId="68709304" w14:textId="77777777" w:rsidR="00E85E85" w:rsidRPr="00216107" w:rsidRDefault="00E85E85" w:rsidP="0021610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16107">
        <w:rPr>
          <w:rFonts w:ascii="Times New Roman" w:hAnsi="Times New Roman" w:cs="Times New Roman"/>
          <w:sz w:val="24"/>
          <w:szCs w:val="24"/>
        </w:rPr>
        <w:t xml:space="preserve">March 26, 2014: Guest lecturer for Introduction to HDFS at Penn State, PA. </w:t>
      </w:r>
    </w:p>
    <w:p w14:paraId="41C4EFF2" w14:textId="77777777" w:rsidR="004F7901" w:rsidRDefault="002D0F71" w:rsidP="0021610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16107">
        <w:rPr>
          <w:rFonts w:ascii="Times New Roman" w:hAnsi="Times New Roman" w:cs="Times New Roman"/>
          <w:sz w:val="24"/>
          <w:szCs w:val="24"/>
        </w:rPr>
        <w:t xml:space="preserve">November 7, 2013: Guest lecturer for Emerging Adulthood at Penn State, PA. </w:t>
      </w:r>
      <w:r w:rsidRPr="00216107">
        <w:rPr>
          <w:rFonts w:ascii="Times New Roman" w:hAnsi="Times New Roman" w:cs="Times New Roman"/>
          <w:sz w:val="24"/>
          <w:szCs w:val="24"/>
        </w:rPr>
        <w:br/>
        <w:t>October 29, 2013: Guest lecturer for Introduction to HDFS at Penn State, PA.</w:t>
      </w:r>
      <w:r w:rsidRPr="00216107">
        <w:rPr>
          <w:rFonts w:ascii="Times New Roman" w:hAnsi="Times New Roman" w:cs="Times New Roman"/>
          <w:sz w:val="24"/>
          <w:szCs w:val="24"/>
        </w:rPr>
        <w:br/>
        <w:t xml:space="preserve">April 29, 2013: Invited by Director of Youth Services Bureau, Centre County, PA. </w:t>
      </w:r>
      <w:r w:rsidRPr="00216107">
        <w:rPr>
          <w:rFonts w:ascii="Times New Roman" w:hAnsi="Times New Roman" w:cs="Times New Roman"/>
          <w:sz w:val="24"/>
          <w:szCs w:val="24"/>
        </w:rPr>
        <w:br/>
        <w:t xml:space="preserve">March 19, 2013: Guest lecturer for Introduction to HDFS at Penn State, PA. </w:t>
      </w:r>
      <w:r w:rsidRPr="00216107">
        <w:rPr>
          <w:rFonts w:ascii="Times New Roman" w:hAnsi="Times New Roman" w:cs="Times New Roman"/>
          <w:sz w:val="24"/>
          <w:szCs w:val="24"/>
        </w:rPr>
        <w:br/>
        <w:t>May 12, 2011: Invited by Director of Student Activities at Idaho State University, Boise, ID.</w:t>
      </w:r>
      <w:r w:rsidRPr="00216107">
        <w:rPr>
          <w:rFonts w:ascii="Times New Roman" w:hAnsi="Times New Roman" w:cs="Times New Roman"/>
          <w:sz w:val="24"/>
          <w:szCs w:val="24"/>
        </w:rPr>
        <w:br/>
        <w:t xml:space="preserve">May 5, 2011: Invited by Health &amp; Wellness Promotion, UC Berkeley, CA. </w:t>
      </w:r>
      <w:r w:rsidRPr="00216107">
        <w:rPr>
          <w:rFonts w:ascii="Times New Roman" w:hAnsi="Times New Roman" w:cs="Times New Roman"/>
          <w:sz w:val="24"/>
          <w:szCs w:val="24"/>
        </w:rPr>
        <w:br/>
        <w:t xml:space="preserve">April 27, 2011: Invited by Active Minds at CSU Sacramento, CA. </w:t>
      </w:r>
      <w:r w:rsidRPr="00216107">
        <w:rPr>
          <w:rFonts w:ascii="Times New Roman" w:hAnsi="Times New Roman" w:cs="Times New Roman"/>
          <w:sz w:val="24"/>
          <w:szCs w:val="24"/>
        </w:rPr>
        <w:br/>
        <w:t xml:space="preserve">December 8, 2010: Guest lecturer for Human Sexuality at American River College, CA. </w:t>
      </w:r>
      <w:r w:rsidRPr="00216107">
        <w:rPr>
          <w:rFonts w:ascii="Times New Roman" w:hAnsi="Times New Roman" w:cs="Times New Roman"/>
          <w:sz w:val="24"/>
          <w:szCs w:val="24"/>
        </w:rPr>
        <w:br/>
        <w:t>December 6, 2010: Guest lecturer for Sexual As</w:t>
      </w:r>
      <w:r w:rsidR="00E85E85" w:rsidRPr="00216107">
        <w:rPr>
          <w:rFonts w:ascii="Times New Roman" w:hAnsi="Times New Roman" w:cs="Times New Roman"/>
          <w:sz w:val="24"/>
          <w:szCs w:val="24"/>
        </w:rPr>
        <w:t xml:space="preserve">sault Prevention </w:t>
      </w:r>
      <w:r w:rsidRPr="00216107">
        <w:rPr>
          <w:rFonts w:ascii="Times New Roman" w:hAnsi="Times New Roman" w:cs="Times New Roman"/>
          <w:sz w:val="24"/>
          <w:szCs w:val="24"/>
        </w:rPr>
        <w:t xml:space="preserve">at CSU Sacramento, CA. November 10, 2010: Guest lecturer for Psychology of Gender at CSU Sacramento, CA. </w:t>
      </w:r>
      <w:r w:rsidRPr="00216107">
        <w:rPr>
          <w:rFonts w:ascii="Times New Roman" w:hAnsi="Times New Roman" w:cs="Times New Roman"/>
          <w:sz w:val="24"/>
          <w:szCs w:val="24"/>
        </w:rPr>
        <w:br/>
        <w:t xml:space="preserve">May 6, 2010: Invited by Nutrition and Wellness at CSU Sacramento, CA. </w:t>
      </w:r>
      <w:r w:rsidRPr="00216107">
        <w:rPr>
          <w:rFonts w:ascii="Times New Roman" w:hAnsi="Times New Roman" w:cs="Times New Roman"/>
          <w:sz w:val="24"/>
          <w:szCs w:val="24"/>
        </w:rPr>
        <w:br/>
        <w:t xml:space="preserve">May 4, 2010: Invited by the Women’s Resource Center at CSU Sacramento, CA. </w:t>
      </w:r>
      <w:r w:rsidRPr="00216107">
        <w:rPr>
          <w:rFonts w:ascii="Times New Roman" w:hAnsi="Times New Roman" w:cs="Times New Roman"/>
          <w:sz w:val="24"/>
          <w:szCs w:val="24"/>
        </w:rPr>
        <w:br/>
        <w:t>December 4, 2009: Invited by The Women’s Resource Center at CSU Sacramento, CA.</w:t>
      </w:r>
    </w:p>
    <w:p w14:paraId="3B3B99BD" w14:textId="77777777" w:rsidR="003053F6" w:rsidRDefault="003053F6" w:rsidP="0021610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0FFDB2A" w14:textId="77777777" w:rsidR="002D0F71" w:rsidRDefault="002D0F71" w:rsidP="004F7901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Sexualized Violence Perpetration in a Sexualized Culture</w:t>
      </w:r>
    </w:p>
    <w:p w14:paraId="1287A1AB" w14:textId="77777777" w:rsidR="00FB783E" w:rsidRDefault="002D0F71" w:rsidP="004F790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D0F71">
        <w:rPr>
          <w:rFonts w:ascii="Times New Roman" w:hAnsi="Times New Roman" w:cs="Times New Roman"/>
          <w:sz w:val="24"/>
          <w:szCs w:val="24"/>
        </w:rPr>
        <w:br/>
      </w:r>
      <w:r w:rsidR="00FD30D7">
        <w:rPr>
          <w:rFonts w:ascii="Times New Roman" w:hAnsi="Times New Roman" w:cs="Times New Roman"/>
          <w:sz w:val="24"/>
          <w:szCs w:val="24"/>
        </w:rPr>
        <w:t xml:space="preserve">April 17, 2014: Invited by the Penn State Commission for Women at Penn State, PA. </w:t>
      </w:r>
    </w:p>
    <w:p w14:paraId="7851D491" w14:textId="7BB77AEF" w:rsidR="002D0F71" w:rsidRDefault="00FB783E" w:rsidP="004F7901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ril 10, 2014: Workshop facilitated for the Pennsylvania Student Assistance Professionals. </w:t>
      </w:r>
      <w:r w:rsidR="002D0F71" w:rsidRPr="002D0F71">
        <w:rPr>
          <w:rFonts w:ascii="Times New Roman" w:hAnsi="Times New Roman" w:cs="Times New Roman"/>
          <w:sz w:val="24"/>
          <w:szCs w:val="24"/>
        </w:rPr>
        <w:br/>
        <w:t xml:space="preserve">April 29, 2013: </w:t>
      </w:r>
      <w:r w:rsidR="00E85E85">
        <w:rPr>
          <w:rFonts w:ascii="Times New Roman" w:hAnsi="Times New Roman" w:cs="Times New Roman"/>
          <w:sz w:val="24"/>
          <w:szCs w:val="24"/>
        </w:rPr>
        <w:t>Workshop Facilitator for</w:t>
      </w:r>
      <w:r w:rsidR="002D0F71" w:rsidRPr="002D0F71">
        <w:rPr>
          <w:rFonts w:ascii="Times New Roman" w:hAnsi="Times New Roman" w:cs="Times New Roman"/>
          <w:sz w:val="24"/>
          <w:szCs w:val="24"/>
        </w:rPr>
        <w:t xml:space="preserve"> Services Bureau, Centre County, PA. </w:t>
      </w:r>
      <w:r w:rsidR="002D0F71" w:rsidRPr="002D0F71">
        <w:rPr>
          <w:rFonts w:ascii="Times New Roman" w:hAnsi="Times New Roman" w:cs="Times New Roman"/>
          <w:sz w:val="24"/>
          <w:szCs w:val="24"/>
        </w:rPr>
        <w:br/>
        <w:t xml:space="preserve">May 21, 2011: </w:t>
      </w:r>
      <w:r w:rsidR="00E85E85">
        <w:rPr>
          <w:rFonts w:ascii="Times New Roman" w:hAnsi="Times New Roman" w:cs="Times New Roman"/>
          <w:sz w:val="24"/>
          <w:szCs w:val="24"/>
        </w:rPr>
        <w:t>Workshop Facilitator</w:t>
      </w:r>
      <w:r w:rsidR="002D0F71" w:rsidRPr="002D0F71">
        <w:rPr>
          <w:rFonts w:ascii="Times New Roman" w:hAnsi="Times New Roman" w:cs="Times New Roman"/>
          <w:sz w:val="24"/>
          <w:szCs w:val="24"/>
        </w:rPr>
        <w:t xml:space="preserve"> for Se</w:t>
      </w:r>
      <w:r w:rsidR="00E85E85">
        <w:rPr>
          <w:rFonts w:ascii="Times New Roman" w:hAnsi="Times New Roman" w:cs="Times New Roman"/>
          <w:sz w:val="24"/>
          <w:szCs w:val="24"/>
        </w:rPr>
        <w:t xml:space="preserve">xual Assault Prevention </w:t>
      </w:r>
      <w:r w:rsidR="002D0F71" w:rsidRPr="002D0F71">
        <w:rPr>
          <w:rFonts w:ascii="Times New Roman" w:hAnsi="Times New Roman" w:cs="Times New Roman"/>
          <w:sz w:val="24"/>
          <w:szCs w:val="24"/>
        </w:rPr>
        <w:t xml:space="preserve">at CSU Sacramento, CA. </w:t>
      </w:r>
      <w:r w:rsidR="002D0F71" w:rsidRPr="002D0F71">
        <w:rPr>
          <w:rFonts w:ascii="Times New Roman" w:hAnsi="Times New Roman" w:cs="Times New Roman"/>
          <w:sz w:val="24"/>
          <w:szCs w:val="24"/>
        </w:rPr>
        <w:br/>
        <w:t>Apr</w:t>
      </w:r>
      <w:r w:rsidR="002D0F71">
        <w:rPr>
          <w:rFonts w:ascii="Times New Roman" w:hAnsi="Times New Roman" w:cs="Times New Roman"/>
          <w:sz w:val="24"/>
          <w:szCs w:val="24"/>
        </w:rPr>
        <w:t xml:space="preserve">il 10, 2011: </w:t>
      </w:r>
      <w:r w:rsidR="00E85E85">
        <w:rPr>
          <w:rFonts w:ascii="Times New Roman" w:hAnsi="Times New Roman" w:cs="Times New Roman"/>
          <w:sz w:val="24"/>
          <w:szCs w:val="24"/>
        </w:rPr>
        <w:t>Workshop Facilitator for</w:t>
      </w:r>
      <w:r w:rsidR="002D0F71" w:rsidRPr="002D0F71">
        <w:rPr>
          <w:rFonts w:ascii="Times New Roman" w:hAnsi="Times New Roman" w:cs="Times New Roman"/>
          <w:sz w:val="24"/>
          <w:szCs w:val="24"/>
        </w:rPr>
        <w:t xml:space="preserve"> Psychological Services at CSU Sacramento, CA. </w:t>
      </w:r>
      <w:r w:rsidR="002D0F71" w:rsidRPr="002D0F71">
        <w:rPr>
          <w:rFonts w:ascii="Times New Roman" w:hAnsi="Times New Roman" w:cs="Times New Roman"/>
          <w:sz w:val="24"/>
          <w:szCs w:val="24"/>
        </w:rPr>
        <w:br/>
        <w:t>May 13, 2010: Guest lecturer for Controversial Issues in Psychology at CSU Sacramento, CA</w:t>
      </w:r>
      <w:r w:rsidR="00954153" w:rsidRPr="002D0F71">
        <w:rPr>
          <w:rFonts w:ascii="Times New Roman" w:hAnsi="Times New Roman" w:cs="Times New Roman"/>
          <w:sz w:val="24"/>
          <w:szCs w:val="24"/>
        </w:rPr>
        <w:t xml:space="preserve">. </w:t>
      </w:r>
      <w:r w:rsidR="002D0F71" w:rsidRPr="002D0F71">
        <w:rPr>
          <w:rFonts w:ascii="Times New Roman" w:hAnsi="Times New Roman" w:cs="Times New Roman"/>
          <w:sz w:val="24"/>
          <w:szCs w:val="24"/>
        </w:rPr>
        <w:br/>
        <w:t>February 12, 2010: Invited by The Women’s Resource Center at CSU Sacramento, CA.</w:t>
      </w:r>
    </w:p>
    <w:p w14:paraId="63A85147" w14:textId="77777777" w:rsidR="00B00AB6" w:rsidRPr="002D0F71" w:rsidRDefault="00B00AB6" w:rsidP="004F790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B430AED" w14:textId="77777777" w:rsidR="002D0F71" w:rsidRPr="003B7017" w:rsidRDefault="002D0F71" w:rsidP="004F790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60702C8" w14:textId="77777777" w:rsidR="003B7017" w:rsidRPr="003B7017" w:rsidRDefault="003B7017" w:rsidP="003B7017">
      <w:pPr>
        <w:rPr>
          <w:rFonts w:ascii="Times New Roman" w:hAnsi="Times New Roman" w:cs="Times New Roman"/>
          <w:b/>
          <w:sz w:val="24"/>
          <w:szCs w:val="24"/>
        </w:rPr>
      </w:pPr>
      <w:r w:rsidRPr="003B7017">
        <w:rPr>
          <w:rFonts w:ascii="Times New Roman" w:hAnsi="Times New Roman" w:cs="Times New Roman"/>
          <w:b/>
          <w:sz w:val="24"/>
          <w:szCs w:val="24"/>
        </w:rPr>
        <w:t xml:space="preserve">AFFILIATIONS, CERTIFICATIONS &amp; SERVICE  </w:t>
      </w:r>
    </w:p>
    <w:p w14:paraId="78CE7BDC" w14:textId="77777777" w:rsidR="00035F96" w:rsidRDefault="00035F96" w:rsidP="00035F96">
      <w:pPr>
        <w:pStyle w:val="NoSpacing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Grant Reviewer</w:t>
      </w:r>
    </w:p>
    <w:p w14:paraId="2472A09C" w14:textId="77777777" w:rsidR="00035F96" w:rsidRDefault="00035F96" w:rsidP="00035F96">
      <w:pPr>
        <w:pStyle w:val="NoSpacing"/>
        <w:rPr>
          <w:rFonts w:ascii="Times New Roman" w:hAnsi="Times New Roman" w:cs="Times New Roman"/>
          <w:i/>
          <w:sz w:val="24"/>
          <w:szCs w:val="24"/>
        </w:rPr>
      </w:pPr>
    </w:p>
    <w:p w14:paraId="77421FD7" w14:textId="4BC011EE" w:rsidR="00035F96" w:rsidRPr="004B26D9" w:rsidRDefault="00035F96" w:rsidP="004B26D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B0DCC">
        <w:rPr>
          <w:rFonts w:ascii="Times New Roman" w:hAnsi="Times New Roman" w:cs="Times New Roman"/>
          <w:sz w:val="24"/>
          <w:szCs w:val="24"/>
        </w:rPr>
        <w:t>Office of Family Assistance, Healthy Marriage &amp; Relationship Education, 2015</w:t>
      </w:r>
    </w:p>
    <w:p w14:paraId="0DD56F4E" w14:textId="310DBE16" w:rsidR="003011F8" w:rsidRPr="00044B2C" w:rsidRDefault="003B7017" w:rsidP="00044B2C">
      <w:pPr>
        <w:rPr>
          <w:rFonts w:ascii="Times New Roman" w:hAnsi="Times New Roman" w:cs="Times New Roman"/>
          <w:i/>
          <w:sz w:val="24"/>
          <w:szCs w:val="24"/>
        </w:rPr>
      </w:pPr>
      <w:r w:rsidRPr="003B7017">
        <w:rPr>
          <w:rFonts w:ascii="Times New Roman" w:hAnsi="Times New Roman" w:cs="Times New Roman"/>
          <w:i/>
          <w:sz w:val="24"/>
          <w:szCs w:val="24"/>
        </w:rPr>
        <w:t xml:space="preserve">Professional Affiliations  </w:t>
      </w:r>
    </w:p>
    <w:p w14:paraId="7CA34894" w14:textId="43A88CAC" w:rsidR="007D7383" w:rsidRDefault="007D7383" w:rsidP="004F790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B26D9">
        <w:rPr>
          <w:rFonts w:ascii="Times New Roman" w:hAnsi="Times New Roman" w:cs="Times New Roman"/>
          <w:sz w:val="24"/>
          <w:szCs w:val="24"/>
        </w:rPr>
        <w:t>Board member, Internet Keep Safe Coalition, 2017-present</w:t>
      </w:r>
    </w:p>
    <w:p w14:paraId="1ECB6829" w14:textId="04744C64" w:rsidR="003B7017" w:rsidRPr="004F7901" w:rsidRDefault="003B7017" w:rsidP="004F790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7901">
        <w:rPr>
          <w:rFonts w:ascii="Times New Roman" w:hAnsi="Times New Roman" w:cs="Times New Roman"/>
          <w:sz w:val="24"/>
          <w:szCs w:val="24"/>
        </w:rPr>
        <w:t xml:space="preserve">Society for Prevention Research </w:t>
      </w:r>
    </w:p>
    <w:p w14:paraId="7C67A2FD" w14:textId="77777777" w:rsidR="003B7017" w:rsidRPr="004F7901" w:rsidRDefault="003B7017" w:rsidP="004F790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7901">
        <w:rPr>
          <w:rFonts w:ascii="Times New Roman" w:hAnsi="Times New Roman" w:cs="Times New Roman"/>
          <w:sz w:val="24"/>
          <w:szCs w:val="24"/>
        </w:rPr>
        <w:t xml:space="preserve">Society for Research on Adolescence  </w:t>
      </w:r>
    </w:p>
    <w:p w14:paraId="2EE4C9A9" w14:textId="77777777" w:rsidR="003B7017" w:rsidRDefault="003B7017" w:rsidP="004F790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7901">
        <w:rPr>
          <w:rFonts w:ascii="Times New Roman" w:hAnsi="Times New Roman" w:cs="Times New Roman"/>
          <w:sz w:val="24"/>
          <w:szCs w:val="24"/>
        </w:rPr>
        <w:t xml:space="preserve">Society for the Scientific Study of Sexuality  </w:t>
      </w:r>
    </w:p>
    <w:p w14:paraId="071BA918" w14:textId="77777777" w:rsidR="00900341" w:rsidRDefault="00900341" w:rsidP="004F790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092E1F7" w14:textId="77777777" w:rsidR="00900341" w:rsidRPr="00044B2C" w:rsidRDefault="00900341" w:rsidP="00900341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Abstract Reviewer</w:t>
      </w:r>
    </w:p>
    <w:p w14:paraId="7DF3A55C" w14:textId="77777777" w:rsidR="00900341" w:rsidRDefault="00900341" w:rsidP="0090034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7901">
        <w:rPr>
          <w:rFonts w:ascii="Times New Roman" w:hAnsi="Times New Roman" w:cs="Times New Roman"/>
          <w:sz w:val="24"/>
          <w:szCs w:val="24"/>
        </w:rPr>
        <w:t>Society for the</w:t>
      </w:r>
      <w:r>
        <w:rPr>
          <w:rFonts w:ascii="Times New Roman" w:hAnsi="Times New Roman" w:cs="Times New Roman"/>
          <w:sz w:val="24"/>
          <w:szCs w:val="24"/>
        </w:rPr>
        <w:t xml:space="preserve"> Scientific Study of Sexuality, 2016</w:t>
      </w:r>
    </w:p>
    <w:p w14:paraId="4B32BC22" w14:textId="77777777" w:rsidR="00900341" w:rsidRDefault="00900341" w:rsidP="0090034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46849F4" w14:textId="77777777" w:rsidR="00900341" w:rsidRDefault="00900341" w:rsidP="0090034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410FE4C" w14:textId="6C48F42C" w:rsidR="00BB0DCC" w:rsidRDefault="00BB0DCC" w:rsidP="00E22523">
      <w:pPr>
        <w:pStyle w:val="NoSpacing"/>
        <w:rPr>
          <w:rFonts w:ascii="Times New Roman" w:hAnsi="Times New Roman" w:cs="Times New Roman"/>
          <w:i/>
          <w:sz w:val="24"/>
          <w:szCs w:val="24"/>
        </w:rPr>
      </w:pPr>
    </w:p>
    <w:p w14:paraId="7AF88D69" w14:textId="77777777" w:rsidR="00E22523" w:rsidRPr="00E22523" w:rsidRDefault="00E22523" w:rsidP="00E22523">
      <w:pPr>
        <w:pStyle w:val="NoSpacing"/>
        <w:rPr>
          <w:rFonts w:ascii="Times New Roman" w:hAnsi="Times New Roman" w:cs="Times New Roman"/>
          <w:i/>
          <w:sz w:val="24"/>
          <w:szCs w:val="24"/>
        </w:rPr>
      </w:pPr>
      <w:r w:rsidRPr="00E22523">
        <w:rPr>
          <w:rFonts w:ascii="Times New Roman" w:hAnsi="Times New Roman" w:cs="Times New Roman"/>
          <w:i/>
          <w:sz w:val="24"/>
          <w:szCs w:val="24"/>
        </w:rPr>
        <w:lastRenderedPageBreak/>
        <w:t>Journal Ad Hoc Reviewer</w:t>
      </w:r>
    </w:p>
    <w:p w14:paraId="2C55F340" w14:textId="77777777" w:rsidR="00E22523" w:rsidRPr="00E22523" w:rsidRDefault="00E22523" w:rsidP="00E2252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29FE22C" w14:textId="2B024C22" w:rsidR="008C0307" w:rsidRDefault="008C0307" w:rsidP="00E22523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uters in Human Behavior, 2016</w:t>
      </w:r>
    </w:p>
    <w:p w14:paraId="122F89C6" w14:textId="53472901" w:rsidR="00EE430A" w:rsidRDefault="00EE430A" w:rsidP="00E22523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mily Relations, 2015</w:t>
      </w:r>
    </w:p>
    <w:p w14:paraId="6E843452" w14:textId="6B56179A" w:rsidR="00911F9A" w:rsidRDefault="00911F9A" w:rsidP="00E22523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urnal of Research on Adolescence, 2015</w:t>
      </w:r>
    </w:p>
    <w:p w14:paraId="60D44D94" w14:textId="7C9E04DF" w:rsidR="00EE430A" w:rsidRDefault="00EE430A" w:rsidP="00E22523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urnal of Sex Research, 2016</w:t>
      </w:r>
    </w:p>
    <w:p w14:paraId="4D59ADA8" w14:textId="209C98D5" w:rsidR="008C0307" w:rsidRDefault="008C0307" w:rsidP="00E22523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xuality &amp; Culture, 2016</w:t>
      </w:r>
    </w:p>
    <w:p w14:paraId="51D132B3" w14:textId="77777777" w:rsidR="004F7901" w:rsidRPr="004F7901" w:rsidRDefault="004F7901" w:rsidP="004F790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192ECF8" w14:textId="77777777" w:rsidR="003B7017" w:rsidRPr="003B7017" w:rsidRDefault="003B7017" w:rsidP="003B7017">
      <w:pPr>
        <w:rPr>
          <w:rFonts w:ascii="Times New Roman" w:hAnsi="Times New Roman" w:cs="Times New Roman"/>
          <w:i/>
          <w:sz w:val="24"/>
          <w:szCs w:val="24"/>
        </w:rPr>
      </w:pPr>
      <w:r w:rsidRPr="003B7017">
        <w:rPr>
          <w:rFonts w:ascii="Times New Roman" w:hAnsi="Times New Roman" w:cs="Times New Roman"/>
          <w:i/>
          <w:sz w:val="24"/>
          <w:szCs w:val="24"/>
        </w:rPr>
        <w:t xml:space="preserve">Professional Certifications </w:t>
      </w:r>
    </w:p>
    <w:p w14:paraId="5C99CE2B" w14:textId="77777777" w:rsidR="002D0F71" w:rsidRDefault="002D0F71" w:rsidP="004F790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D0F71">
        <w:rPr>
          <w:rFonts w:ascii="Times New Roman" w:hAnsi="Times New Roman" w:cs="Times New Roman"/>
          <w:sz w:val="24"/>
          <w:szCs w:val="24"/>
        </w:rPr>
        <w:t>Mental Health First Aid, The National Council for Behavioral Health, 2011</w:t>
      </w:r>
    </w:p>
    <w:p w14:paraId="13872CED" w14:textId="77777777" w:rsidR="002D0F71" w:rsidRDefault="002D0F71" w:rsidP="004F7901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xuality Educator, Planned Parenthood, 2008</w:t>
      </w:r>
    </w:p>
    <w:p w14:paraId="43D349C1" w14:textId="77777777" w:rsidR="00E22523" w:rsidRDefault="003B7017" w:rsidP="00E2252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7901">
        <w:rPr>
          <w:rFonts w:ascii="Times New Roman" w:hAnsi="Times New Roman" w:cs="Times New Roman"/>
          <w:sz w:val="24"/>
          <w:szCs w:val="24"/>
        </w:rPr>
        <w:t xml:space="preserve">Peer Health Educator, The BACCHUS Network, 2007  </w:t>
      </w:r>
    </w:p>
    <w:p w14:paraId="2905D31D" w14:textId="77777777" w:rsidR="003011F8" w:rsidRDefault="003011F8" w:rsidP="00E2252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ED301ED" w14:textId="77777777" w:rsidR="00E22523" w:rsidRDefault="003B7017" w:rsidP="00E22523">
      <w:pPr>
        <w:pStyle w:val="NoSpacing"/>
        <w:rPr>
          <w:rFonts w:ascii="Times New Roman" w:hAnsi="Times New Roman" w:cs="Times New Roman"/>
          <w:i/>
          <w:sz w:val="24"/>
          <w:szCs w:val="24"/>
        </w:rPr>
      </w:pPr>
      <w:r w:rsidRPr="005C2623">
        <w:rPr>
          <w:rFonts w:ascii="Times New Roman" w:hAnsi="Times New Roman" w:cs="Times New Roman"/>
          <w:i/>
          <w:sz w:val="24"/>
          <w:szCs w:val="24"/>
        </w:rPr>
        <w:t>Service</w:t>
      </w:r>
    </w:p>
    <w:p w14:paraId="5FFDD17D" w14:textId="77777777" w:rsidR="005C2623" w:rsidRPr="00E22523" w:rsidRDefault="003B7017" w:rsidP="00E2252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C2623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30E3F230" w14:textId="57113322" w:rsidR="007D7383" w:rsidRPr="004B26D9" w:rsidRDefault="007D7383" w:rsidP="002571E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B26D9">
        <w:rPr>
          <w:rFonts w:ascii="Times New Roman" w:hAnsi="Times New Roman" w:cs="Times New Roman"/>
          <w:sz w:val="24"/>
          <w:szCs w:val="24"/>
        </w:rPr>
        <w:t>Research Consortium on Gender-based Violence, Colloquium Coordinator, 2017-present</w:t>
      </w:r>
    </w:p>
    <w:p w14:paraId="69669F1A" w14:textId="6A89508C" w:rsidR="007D7383" w:rsidRDefault="007D7383" w:rsidP="002571E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B26D9">
        <w:rPr>
          <w:rFonts w:ascii="Times New Roman" w:hAnsi="Times New Roman" w:cs="Times New Roman"/>
          <w:sz w:val="24"/>
          <w:szCs w:val="24"/>
        </w:rPr>
        <w:t>Diversity Committee, HDFS, Michigan State University, 2017-present</w:t>
      </w:r>
    </w:p>
    <w:p w14:paraId="081886C7" w14:textId="6810D920" w:rsidR="002571ED" w:rsidRDefault="002571ED" w:rsidP="002571ED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SU Personal Safety &amp; Sexual Assault Awareness Committee, 2013-2016</w:t>
      </w:r>
    </w:p>
    <w:p w14:paraId="2FF72562" w14:textId="77777777" w:rsidR="002571ED" w:rsidRDefault="002571ED" w:rsidP="002571ED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SU Commission for Women, 2013-2016</w:t>
      </w:r>
    </w:p>
    <w:p w14:paraId="275A93EF" w14:textId="53165190" w:rsidR="00872873" w:rsidRPr="00872873" w:rsidRDefault="00911F9A" w:rsidP="00872873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duate Student Rep</w:t>
      </w:r>
      <w:r w:rsidR="00357409">
        <w:rPr>
          <w:rFonts w:ascii="Times New Roman" w:hAnsi="Times New Roman" w:cs="Times New Roman"/>
          <w:sz w:val="24"/>
          <w:szCs w:val="24"/>
        </w:rPr>
        <w:t xml:space="preserve"> for P</w:t>
      </w:r>
      <w:r>
        <w:rPr>
          <w:rFonts w:ascii="Times New Roman" w:hAnsi="Times New Roman" w:cs="Times New Roman"/>
          <w:sz w:val="24"/>
          <w:szCs w:val="24"/>
        </w:rPr>
        <w:t xml:space="preserve">revention </w:t>
      </w:r>
      <w:r w:rsidR="00357409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esearch </w:t>
      </w:r>
      <w:r w:rsidR="00357409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enter</w:t>
      </w:r>
      <w:r w:rsidR="000A218A">
        <w:rPr>
          <w:rFonts w:ascii="Times New Roman" w:hAnsi="Times New Roman" w:cs="Times New Roman"/>
          <w:sz w:val="24"/>
          <w:szCs w:val="24"/>
        </w:rPr>
        <w:t xml:space="preserve"> Director </w:t>
      </w:r>
      <w:r w:rsidR="00346BDB">
        <w:rPr>
          <w:rFonts w:ascii="Times New Roman" w:hAnsi="Times New Roman" w:cs="Times New Roman"/>
          <w:sz w:val="24"/>
          <w:szCs w:val="24"/>
        </w:rPr>
        <w:t xml:space="preserve">Search </w:t>
      </w:r>
      <w:r w:rsidR="000A218A">
        <w:rPr>
          <w:rFonts w:ascii="Times New Roman" w:hAnsi="Times New Roman" w:cs="Times New Roman"/>
          <w:sz w:val="24"/>
          <w:szCs w:val="24"/>
        </w:rPr>
        <w:t>Committee, 2014</w:t>
      </w:r>
    </w:p>
    <w:p w14:paraId="58EA0466" w14:textId="48F40EA5" w:rsidR="00872873" w:rsidRDefault="00872873" w:rsidP="004F7901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udent Advisor for HDFS </w:t>
      </w:r>
      <w:r w:rsidR="00C650B9">
        <w:rPr>
          <w:rFonts w:ascii="Times New Roman" w:hAnsi="Times New Roman" w:cs="Times New Roman"/>
          <w:sz w:val="24"/>
          <w:szCs w:val="24"/>
        </w:rPr>
        <w:t>Graduate Program</w:t>
      </w:r>
      <w:r w:rsidR="00346BDB">
        <w:rPr>
          <w:rFonts w:ascii="Times New Roman" w:hAnsi="Times New Roman" w:cs="Times New Roman"/>
          <w:sz w:val="24"/>
          <w:szCs w:val="24"/>
        </w:rPr>
        <w:t>,</w:t>
      </w:r>
      <w:r w:rsidR="00C650B9">
        <w:rPr>
          <w:rFonts w:ascii="Times New Roman" w:hAnsi="Times New Roman" w:cs="Times New Roman"/>
          <w:sz w:val="24"/>
          <w:szCs w:val="24"/>
        </w:rPr>
        <w:t xml:space="preserve"> 2014-2015</w:t>
      </w:r>
    </w:p>
    <w:p w14:paraId="15020683" w14:textId="77777777" w:rsidR="00E13A89" w:rsidRDefault="00E13A89" w:rsidP="00E13A89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althy People Penn State Representative, Fall 2013, 2014</w:t>
      </w:r>
    </w:p>
    <w:p w14:paraId="09C086F7" w14:textId="77777777" w:rsidR="00E13A89" w:rsidRPr="004F7901" w:rsidRDefault="00E13A89" w:rsidP="00E13A8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7901">
        <w:rPr>
          <w:rFonts w:ascii="Times New Roman" w:hAnsi="Times New Roman" w:cs="Times New Roman"/>
          <w:sz w:val="24"/>
          <w:szCs w:val="24"/>
        </w:rPr>
        <w:t>Graduate Student Representative at HDFS Faculty Meeting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F7901">
        <w:rPr>
          <w:rFonts w:ascii="Times New Roman" w:hAnsi="Times New Roman" w:cs="Times New Roman"/>
          <w:sz w:val="24"/>
          <w:szCs w:val="24"/>
        </w:rPr>
        <w:t xml:space="preserve"> 2013-2014</w:t>
      </w:r>
    </w:p>
    <w:p w14:paraId="3A066E20" w14:textId="77777777" w:rsidR="00E13A89" w:rsidRDefault="00E13A89" w:rsidP="00E13A89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duate Student Representative for Child Maltreatment Search Committee, 2013-2014</w:t>
      </w:r>
    </w:p>
    <w:p w14:paraId="23BB848A" w14:textId="480A6D83" w:rsidR="0028363B" w:rsidRDefault="0028363B" w:rsidP="0028363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7901">
        <w:rPr>
          <w:rFonts w:ascii="Times New Roman" w:hAnsi="Times New Roman" w:cs="Times New Roman"/>
          <w:sz w:val="24"/>
          <w:szCs w:val="24"/>
        </w:rPr>
        <w:t xml:space="preserve">Women’s Resource Center, California State University, Sacramento, 2008-2011   </w:t>
      </w:r>
    </w:p>
    <w:p w14:paraId="4AA8E0AC" w14:textId="77777777" w:rsidR="004B26D9" w:rsidRDefault="004B26D9" w:rsidP="0028363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31810AE" w14:textId="77777777" w:rsidR="00035F96" w:rsidRDefault="00035F96" w:rsidP="0028363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FDC2095" w14:textId="77777777" w:rsidR="00C220BA" w:rsidRDefault="00C220BA" w:rsidP="0028363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93A656E" w14:textId="19F26152" w:rsidR="00C220BA" w:rsidRPr="003B7017" w:rsidRDefault="00C220BA" w:rsidP="00C220BA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EVENTION</w:t>
      </w:r>
      <w:r w:rsidR="003011F8">
        <w:rPr>
          <w:rFonts w:ascii="Times New Roman" w:hAnsi="Times New Roman" w:cs="Times New Roman"/>
          <w:b/>
          <w:sz w:val="24"/>
          <w:szCs w:val="24"/>
        </w:rPr>
        <w:t>, ADVOCACY,</w:t>
      </w:r>
      <w:r>
        <w:rPr>
          <w:rFonts w:ascii="Times New Roman" w:hAnsi="Times New Roman" w:cs="Times New Roman"/>
          <w:b/>
          <w:sz w:val="24"/>
          <w:szCs w:val="24"/>
        </w:rPr>
        <w:t xml:space="preserve"> &amp; HEALTH EDUCATION</w:t>
      </w:r>
      <w:r w:rsidRPr="003B7017">
        <w:rPr>
          <w:rFonts w:ascii="Times New Roman" w:hAnsi="Times New Roman" w:cs="Times New Roman"/>
          <w:b/>
          <w:sz w:val="24"/>
          <w:szCs w:val="24"/>
        </w:rPr>
        <w:t xml:space="preserve"> EXPERIENCE </w:t>
      </w:r>
    </w:p>
    <w:p w14:paraId="2845CC54" w14:textId="0F9E8791" w:rsidR="006D3F11" w:rsidRDefault="006D3F11" w:rsidP="00C220B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rriculum Consultant</w:t>
      </w:r>
    </w:p>
    <w:p w14:paraId="4FC38DAE" w14:textId="6C065E55" w:rsidR="006D3F11" w:rsidRDefault="006D3F11" w:rsidP="00C220B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net Keep Safe, December 2015-Present</w:t>
      </w:r>
    </w:p>
    <w:p w14:paraId="7F471E36" w14:textId="1485091C" w:rsidR="006D3F11" w:rsidRDefault="006D3F11" w:rsidP="00C220B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944041">
        <w:rPr>
          <w:rFonts w:ascii="Times New Roman" w:hAnsi="Times New Roman" w:cs="Times New Roman"/>
          <w:i/>
          <w:sz w:val="24"/>
          <w:szCs w:val="24"/>
        </w:rPr>
        <w:t>Area</w:t>
      </w:r>
      <w:r>
        <w:rPr>
          <w:rFonts w:ascii="Times New Roman" w:hAnsi="Times New Roman" w:cs="Times New Roman"/>
          <w:sz w:val="24"/>
          <w:szCs w:val="24"/>
        </w:rPr>
        <w:t>: Internet Safety Education</w:t>
      </w:r>
    </w:p>
    <w:p w14:paraId="33763BC3" w14:textId="677F4BF9" w:rsidR="006D3F11" w:rsidRDefault="006D3F11" w:rsidP="00C220B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944041">
        <w:rPr>
          <w:rFonts w:ascii="Times New Roman" w:hAnsi="Times New Roman" w:cs="Times New Roman"/>
          <w:i/>
          <w:sz w:val="24"/>
          <w:szCs w:val="24"/>
        </w:rPr>
        <w:t>Duties</w:t>
      </w:r>
      <w:r>
        <w:rPr>
          <w:rFonts w:ascii="Times New Roman" w:hAnsi="Times New Roman" w:cs="Times New Roman"/>
          <w:sz w:val="24"/>
          <w:szCs w:val="24"/>
        </w:rPr>
        <w:t>: Consult on healthy media choices curriculum</w:t>
      </w:r>
      <w:r w:rsidR="00944041">
        <w:rPr>
          <w:rFonts w:ascii="Times New Roman" w:hAnsi="Times New Roman" w:cs="Times New Roman"/>
          <w:sz w:val="24"/>
          <w:szCs w:val="24"/>
        </w:rPr>
        <w:t xml:space="preserve"> and training materials; participate in educational videos.</w:t>
      </w:r>
    </w:p>
    <w:p w14:paraId="199287B8" w14:textId="77777777" w:rsidR="00035F96" w:rsidRDefault="00035F96" w:rsidP="00C220B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7DC2BB1" w14:textId="77777777" w:rsidR="006D3F11" w:rsidRDefault="006D3F11" w:rsidP="00C220B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05212C9" w14:textId="77777777" w:rsidR="00C220BA" w:rsidRDefault="00C220BA" w:rsidP="00C220B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munity Sexual Health Educator</w:t>
      </w:r>
    </w:p>
    <w:p w14:paraId="47A7A374" w14:textId="77777777" w:rsidR="00C220BA" w:rsidRDefault="00C220BA" w:rsidP="00C220B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e College, PA August 2011-Present</w:t>
      </w:r>
    </w:p>
    <w:p w14:paraId="05366B57" w14:textId="77777777" w:rsidR="00C220BA" w:rsidRDefault="00C220BA" w:rsidP="00C220B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D3F11">
        <w:rPr>
          <w:rFonts w:ascii="Times New Roman" w:hAnsi="Times New Roman" w:cs="Times New Roman"/>
          <w:i/>
          <w:sz w:val="24"/>
          <w:szCs w:val="24"/>
        </w:rPr>
        <w:t>Area</w:t>
      </w:r>
      <w:r>
        <w:rPr>
          <w:rFonts w:ascii="Times New Roman" w:hAnsi="Times New Roman" w:cs="Times New Roman"/>
          <w:sz w:val="24"/>
          <w:szCs w:val="24"/>
        </w:rPr>
        <w:t>: Sexuality Education</w:t>
      </w:r>
    </w:p>
    <w:p w14:paraId="13C0A60D" w14:textId="77777777" w:rsidR="00C220BA" w:rsidRDefault="00C220BA" w:rsidP="00C220B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D3F11">
        <w:rPr>
          <w:rFonts w:ascii="Times New Roman" w:hAnsi="Times New Roman" w:cs="Times New Roman"/>
          <w:i/>
          <w:sz w:val="24"/>
          <w:szCs w:val="24"/>
        </w:rPr>
        <w:t>Duties</w:t>
      </w:r>
      <w:r>
        <w:rPr>
          <w:rFonts w:ascii="Times New Roman" w:hAnsi="Times New Roman" w:cs="Times New Roman"/>
          <w:sz w:val="24"/>
          <w:szCs w:val="24"/>
        </w:rPr>
        <w:t xml:space="preserve">: Facilitate trainings for parents, teachers, and social workers on adolescent sexuality and technology, prevention of sexual abuse, and promotion of healthy romantic relationships. </w:t>
      </w:r>
    </w:p>
    <w:p w14:paraId="028C4FC6" w14:textId="77777777" w:rsidR="003011F8" w:rsidRDefault="003011F8" w:rsidP="00C220B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BDD0F42" w14:textId="59098020" w:rsidR="003011F8" w:rsidRDefault="003011F8" w:rsidP="00C220B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imate Partner Violence Advocate</w:t>
      </w:r>
    </w:p>
    <w:p w14:paraId="5C852769" w14:textId="5F2BB1E9" w:rsidR="003011F8" w:rsidRDefault="003011F8" w:rsidP="00C220B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Sister’s House, Sacramento, CA August 2010-August 2011</w:t>
      </w:r>
    </w:p>
    <w:p w14:paraId="2A550DD0" w14:textId="4F4FC758" w:rsidR="003011F8" w:rsidRDefault="003011F8" w:rsidP="00C220B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D3F11">
        <w:rPr>
          <w:rFonts w:ascii="Times New Roman" w:hAnsi="Times New Roman" w:cs="Times New Roman"/>
          <w:i/>
          <w:sz w:val="24"/>
          <w:szCs w:val="24"/>
        </w:rPr>
        <w:t>Area</w:t>
      </w:r>
      <w:r>
        <w:rPr>
          <w:rFonts w:ascii="Times New Roman" w:hAnsi="Times New Roman" w:cs="Times New Roman"/>
          <w:sz w:val="24"/>
          <w:szCs w:val="24"/>
        </w:rPr>
        <w:t>: Women’s Advocacy</w:t>
      </w:r>
    </w:p>
    <w:p w14:paraId="2BEC0395" w14:textId="77777777" w:rsidR="00944041" w:rsidRDefault="003011F8" w:rsidP="00C220B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D3F11">
        <w:rPr>
          <w:rFonts w:ascii="Times New Roman" w:hAnsi="Times New Roman" w:cs="Times New Roman"/>
          <w:i/>
          <w:sz w:val="24"/>
          <w:szCs w:val="24"/>
        </w:rPr>
        <w:lastRenderedPageBreak/>
        <w:t>Duties</w:t>
      </w:r>
      <w:r>
        <w:rPr>
          <w:rFonts w:ascii="Times New Roman" w:hAnsi="Times New Roman" w:cs="Times New Roman"/>
          <w:sz w:val="24"/>
          <w:szCs w:val="24"/>
        </w:rPr>
        <w:t xml:space="preserve">: 60 day training on </w:t>
      </w:r>
      <w:r w:rsidR="0015437C">
        <w:rPr>
          <w:rFonts w:ascii="Times New Roman" w:hAnsi="Times New Roman" w:cs="Times New Roman"/>
          <w:sz w:val="24"/>
          <w:szCs w:val="24"/>
        </w:rPr>
        <w:t xml:space="preserve">physical and sexual violence perpetration and victimization, screening incoming survivors, connecting survivors with needed services, providing community education on institutionalized violence against women. </w:t>
      </w:r>
    </w:p>
    <w:p w14:paraId="5FE9FB2B" w14:textId="77777777" w:rsidR="00900341" w:rsidRDefault="00900341" w:rsidP="00C220BA">
      <w:pPr>
        <w:pStyle w:val="NoSpacing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328A9DD2" w14:textId="18524220" w:rsidR="00C220BA" w:rsidRDefault="00C220BA" w:rsidP="00C220B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alth Educator</w:t>
      </w:r>
    </w:p>
    <w:p w14:paraId="0AD55AFB" w14:textId="77777777" w:rsidR="00C220BA" w:rsidRPr="004F7901" w:rsidRDefault="00C220BA" w:rsidP="00C220B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7901">
        <w:rPr>
          <w:rFonts w:ascii="Times New Roman" w:hAnsi="Times New Roman" w:cs="Times New Roman"/>
          <w:sz w:val="24"/>
          <w:szCs w:val="24"/>
        </w:rPr>
        <w:t xml:space="preserve">The Well, Sacramento, CA August 2009-August 2011 </w:t>
      </w:r>
    </w:p>
    <w:p w14:paraId="361012EB" w14:textId="77777777" w:rsidR="00C220BA" w:rsidRPr="004F7901" w:rsidRDefault="00C220BA" w:rsidP="00C220B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7901">
        <w:rPr>
          <w:rFonts w:ascii="Times New Roman" w:hAnsi="Times New Roman" w:cs="Times New Roman"/>
          <w:sz w:val="24"/>
          <w:szCs w:val="24"/>
        </w:rPr>
        <w:t xml:space="preserve">California State University, Sacramento  </w:t>
      </w:r>
    </w:p>
    <w:p w14:paraId="21B2A301" w14:textId="77777777" w:rsidR="00C220BA" w:rsidRPr="004F7901" w:rsidRDefault="00C220BA" w:rsidP="00C220B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D3F11">
        <w:rPr>
          <w:rFonts w:ascii="Times New Roman" w:hAnsi="Times New Roman" w:cs="Times New Roman"/>
          <w:i/>
          <w:sz w:val="24"/>
          <w:szCs w:val="24"/>
        </w:rPr>
        <w:t>Area</w:t>
      </w:r>
      <w:r w:rsidRPr="004F7901">
        <w:rPr>
          <w:rFonts w:ascii="Times New Roman" w:hAnsi="Times New Roman" w:cs="Times New Roman"/>
          <w:sz w:val="24"/>
          <w:szCs w:val="24"/>
        </w:rPr>
        <w:t xml:space="preserve">: Mental Health Education </w:t>
      </w:r>
    </w:p>
    <w:p w14:paraId="5D242AD6" w14:textId="77777777" w:rsidR="00C220BA" w:rsidRDefault="00C220BA" w:rsidP="00C220B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D3F11">
        <w:rPr>
          <w:rFonts w:ascii="Times New Roman" w:hAnsi="Times New Roman" w:cs="Times New Roman"/>
          <w:i/>
          <w:sz w:val="24"/>
          <w:szCs w:val="24"/>
        </w:rPr>
        <w:t>Duties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4F7901">
        <w:rPr>
          <w:rFonts w:ascii="Times New Roman" w:hAnsi="Times New Roman" w:cs="Times New Roman"/>
          <w:sz w:val="24"/>
          <w:szCs w:val="24"/>
        </w:rPr>
        <w:t xml:space="preserve">Health and wellness promotion such as creating and presenting educational presentations on mental health topics such as: anxiety, depression, homesickness, suicide prevention, healthy relationships and alcohol and drug addiction.   </w:t>
      </w:r>
    </w:p>
    <w:p w14:paraId="4F8C4CE7" w14:textId="77777777" w:rsidR="00C220BA" w:rsidRDefault="00C220BA" w:rsidP="00C220B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ECD9747" w14:textId="77777777" w:rsidR="008C0307" w:rsidRPr="004F7901" w:rsidRDefault="008C0307" w:rsidP="00C220B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46F08BE" w14:textId="77777777" w:rsidR="00C220BA" w:rsidRPr="004F7901" w:rsidRDefault="00C220BA" w:rsidP="00C220B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F7901">
        <w:rPr>
          <w:rFonts w:ascii="Times New Roman" w:hAnsi="Times New Roman" w:cs="Times New Roman"/>
          <w:sz w:val="24"/>
          <w:szCs w:val="24"/>
        </w:rPr>
        <w:t xml:space="preserve">Alcohol, Tobacco, Other Drug &amp; Sexual Assault Prevention Program, July 2008-June 2010 California State University, Sacramento   </w:t>
      </w:r>
    </w:p>
    <w:p w14:paraId="42AF3E29" w14:textId="77777777" w:rsidR="00C220BA" w:rsidRPr="004F7901" w:rsidRDefault="00C220BA" w:rsidP="00C220B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D3F11">
        <w:rPr>
          <w:rFonts w:ascii="Times New Roman" w:hAnsi="Times New Roman" w:cs="Times New Roman"/>
          <w:i/>
          <w:sz w:val="24"/>
          <w:szCs w:val="24"/>
        </w:rPr>
        <w:t>Area</w:t>
      </w:r>
      <w:r>
        <w:rPr>
          <w:rFonts w:ascii="Times New Roman" w:hAnsi="Times New Roman" w:cs="Times New Roman"/>
          <w:sz w:val="24"/>
          <w:szCs w:val="24"/>
        </w:rPr>
        <w:t>: Health Education</w:t>
      </w:r>
      <w:r w:rsidRPr="004F790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F07C44" w14:textId="77777777" w:rsidR="00C220BA" w:rsidRDefault="00C220BA" w:rsidP="00C220B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D3F11">
        <w:rPr>
          <w:rFonts w:ascii="Times New Roman" w:hAnsi="Times New Roman" w:cs="Times New Roman"/>
          <w:i/>
          <w:sz w:val="24"/>
          <w:szCs w:val="24"/>
        </w:rPr>
        <w:t>Duties</w:t>
      </w:r>
      <w:r w:rsidRPr="004F7901">
        <w:rPr>
          <w:rFonts w:ascii="Times New Roman" w:hAnsi="Times New Roman" w:cs="Times New Roman"/>
          <w:sz w:val="24"/>
          <w:szCs w:val="24"/>
        </w:rPr>
        <w:t xml:space="preserve">: Educational presentations on topics such as alcohol and drug abuse, and sexual assault and intimate partner violence prevention weekly; Implement the Choices Alcohol Education Program, motivational interviewing with students who have been in violation of the Sac </w:t>
      </w:r>
      <w:r>
        <w:rPr>
          <w:rFonts w:ascii="Times New Roman" w:hAnsi="Times New Roman" w:cs="Times New Roman"/>
          <w:sz w:val="24"/>
          <w:szCs w:val="24"/>
        </w:rPr>
        <w:t>State alcohol policy and for students seeking assistance with smoking cessation</w:t>
      </w:r>
      <w:r w:rsidRPr="004F7901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6686E5C3" w14:textId="443AC778" w:rsidR="0000567A" w:rsidRPr="005463DD" w:rsidRDefault="0000567A" w:rsidP="0028363B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23489421" w14:textId="77777777" w:rsidR="00044B2C" w:rsidRDefault="00044B2C" w:rsidP="004F7901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60295EF3" w14:textId="498F3232" w:rsidR="005463DD" w:rsidRPr="00F72A68" w:rsidRDefault="007D7383" w:rsidP="004F7901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UTREACH &amp; ENGAGEMENT</w:t>
      </w:r>
    </w:p>
    <w:p w14:paraId="2E2C8CCF" w14:textId="77777777" w:rsidR="002E6892" w:rsidRDefault="002E6892" w:rsidP="004F7901">
      <w:pPr>
        <w:pStyle w:val="NoSpacing"/>
        <w:rPr>
          <w:rFonts w:ascii="Times New Roman" w:hAnsi="Times New Roman" w:cs="Times New Roman"/>
          <w:i/>
          <w:sz w:val="24"/>
          <w:szCs w:val="24"/>
        </w:rPr>
      </w:pPr>
    </w:p>
    <w:p w14:paraId="7E22B6B0" w14:textId="77777777" w:rsidR="005463DD" w:rsidRPr="005463DD" w:rsidRDefault="005463DD" w:rsidP="004F7901">
      <w:pPr>
        <w:pStyle w:val="NoSpacing"/>
        <w:rPr>
          <w:rFonts w:ascii="Times New Roman" w:hAnsi="Times New Roman" w:cs="Times New Roman"/>
          <w:i/>
          <w:sz w:val="24"/>
          <w:szCs w:val="24"/>
        </w:rPr>
      </w:pPr>
      <w:r w:rsidRPr="005463DD">
        <w:rPr>
          <w:rFonts w:ascii="Times New Roman" w:hAnsi="Times New Roman" w:cs="Times New Roman"/>
          <w:i/>
          <w:sz w:val="24"/>
          <w:szCs w:val="24"/>
        </w:rPr>
        <w:t>Mass Media Interviews</w:t>
      </w:r>
    </w:p>
    <w:p w14:paraId="14C787CF" w14:textId="77777777" w:rsidR="005463DD" w:rsidRDefault="005463DD" w:rsidP="004F790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9E983BA" w14:textId="34C0F0A3" w:rsidR="007D7383" w:rsidRDefault="007D7383" w:rsidP="00C7107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4B26D9">
        <w:rPr>
          <w:rFonts w:ascii="Times New Roman" w:hAnsi="Times New Roman" w:cs="Times New Roman"/>
          <w:b/>
          <w:sz w:val="24"/>
          <w:szCs w:val="24"/>
        </w:rPr>
        <w:t xml:space="preserve">2017: </w:t>
      </w:r>
      <w:r w:rsidRPr="004B26D9">
        <w:rPr>
          <w:rFonts w:ascii="Times New Roman" w:hAnsi="Times New Roman" w:cs="Times New Roman"/>
          <w:sz w:val="24"/>
          <w:szCs w:val="24"/>
        </w:rPr>
        <w:t xml:space="preserve">“Talking to Kids About Sex”-Expert contributor for interview with </w:t>
      </w:r>
      <w:r w:rsidRPr="004B26D9">
        <w:rPr>
          <w:rFonts w:ascii="Times New Roman" w:hAnsi="Times New Roman" w:cs="Times New Roman"/>
          <w:i/>
          <w:sz w:val="24"/>
          <w:szCs w:val="24"/>
        </w:rPr>
        <w:t>Anya Manes</w:t>
      </w:r>
    </w:p>
    <w:p w14:paraId="713C822B" w14:textId="77777777" w:rsidR="007D7383" w:rsidRDefault="007D7383" w:rsidP="00C7107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6052C10C" w14:textId="435834AC" w:rsidR="00C7107F" w:rsidRDefault="00C7107F" w:rsidP="00C7107F">
      <w:pPr>
        <w:pStyle w:val="NoSpacing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016</w:t>
      </w:r>
      <w:r>
        <w:rPr>
          <w:rFonts w:ascii="Times New Roman" w:hAnsi="Times New Roman" w:cs="Times New Roman"/>
          <w:sz w:val="24"/>
          <w:szCs w:val="24"/>
        </w:rPr>
        <w:t>: “Teens and Sexting</w:t>
      </w:r>
      <w:r w:rsidRPr="005463DD">
        <w:rPr>
          <w:rFonts w:ascii="Times New Roman" w:hAnsi="Times New Roman" w:cs="Times New Roman"/>
          <w:sz w:val="24"/>
          <w:szCs w:val="24"/>
        </w:rPr>
        <w:t>”-</w:t>
      </w:r>
      <w:r>
        <w:rPr>
          <w:rFonts w:ascii="Times New Roman" w:hAnsi="Times New Roman" w:cs="Times New Roman"/>
          <w:sz w:val="24"/>
          <w:szCs w:val="24"/>
        </w:rPr>
        <w:t>Podcast with Rob Z</w:t>
      </w:r>
      <w:r w:rsidRPr="005463DD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i/>
          <w:sz w:val="24"/>
          <w:szCs w:val="24"/>
        </w:rPr>
        <w:t>WWOT</w:t>
      </w:r>
    </w:p>
    <w:p w14:paraId="6DF4B864" w14:textId="77777777" w:rsidR="00C7107F" w:rsidRDefault="00C7107F" w:rsidP="004F7901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4BF07C73" w14:textId="6CC3A2B4" w:rsidR="00086DDE" w:rsidRDefault="00086DDE" w:rsidP="004F7901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016:</w:t>
      </w:r>
      <w:r w:rsidR="006D3F1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D3F11" w:rsidRPr="006D3F11">
        <w:rPr>
          <w:rFonts w:ascii="Times New Roman" w:hAnsi="Times New Roman" w:cs="Times New Roman"/>
          <w:sz w:val="24"/>
          <w:szCs w:val="24"/>
        </w:rPr>
        <w:t xml:space="preserve">“The Think Tank”-Radio Interview with Garland Robinette, </w:t>
      </w:r>
      <w:r w:rsidR="006D3F11" w:rsidRPr="006D3F11">
        <w:rPr>
          <w:rFonts w:ascii="Times New Roman" w:hAnsi="Times New Roman" w:cs="Times New Roman"/>
          <w:i/>
          <w:sz w:val="24"/>
          <w:szCs w:val="24"/>
        </w:rPr>
        <w:t>WWL</w:t>
      </w:r>
    </w:p>
    <w:p w14:paraId="63E32A9B" w14:textId="77777777" w:rsidR="00086DDE" w:rsidRDefault="00086DDE" w:rsidP="004F7901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45B1CC11" w14:textId="62E1ED19" w:rsidR="005463DD" w:rsidRDefault="005463DD" w:rsidP="004F790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463DD">
        <w:rPr>
          <w:rFonts w:ascii="Times New Roman" w:hAnsi="Times New Roman" w:cs="Times New Roman"/>
          <w:b/>
          <w:sz w:val="24"/>
          <w:szCs w:val="24"/>
        </w:rPr>
        <w:t>2015</w:t>
      </w:r>
      <w:r>
        <w:rPr>
          <w:rFonts w:ascii="Times New Roman" w:hAnsi="Times New Roman" w:cs="Times New Roman"/>
          <w:sz w:val="24"/>
          <w:szCs w:val="24"/>
        </w:rPr>
        <w:t>: “Conversations”-</w:t>
      </w:r>
      <w:r w:rsidR="006D3F11">
        <w:rPr>
          <w:rFonts w:ascii="Times New Roman" w:hAnsi="Times New Roman" w:cs="Times New Roman"/>
          <w:sz w:val="24"/>
          <w:szCs w:val="24"/>
        </w:rPr>
        <w:t xml:space="preserve">Television </w:t>
      </w:r>
      <w:r>
        <w:rPr>
          <w:rFonts w:ascii="Times New Roman" w:hAnsi="Times New Roman" w:cs="Times New Roman"/>
          <w:sz w:val="24"/>
          <w:szCs w:val="24"/>
        </w:rPr>
        <w:t xml:space="preserve">Interview with Patty Satalia, </w:t>
      </w:r>
      <w:r w:rsidRPr="005463DD">
        <w:rPr>
          <w:rFonts w:ascii="Times New Roman" w:hAnsi="Times New Roman" w:cs="Times New Roman"/>
          <w:i/>
          <w:sz w:val="24"/>
          <w:szCs w:val="24"/>
        </w:rPr>
        <w:t>WPSU, PBS/NPR</w:t>
      </w:r>
    </w:p>
    <w:p w14:paraId="50EE8709" w14:textId="77777777" w:rsidR="005463DD" w:rsidRDefault="005463DD" w:rsidP="004F790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9BF3C75" w14:textId="77777777" w:rsidR="005463DD" w:rsidRDefault="005463DD" w:rsidP="004F7901">
      <w:pPr>
        <w:pStyle w:val="NoSpacing"/>
        <w:rPr>
          <w:rFonts w:ascii="Times New Roman" w:hAnsi="Times New Roman" w:cs="Times New Roman"/>
          <w:i/>
          <w:sz w:val="24"/>
          <w:szCs w:val="24"/>
        </w:rPr>
      </w:pPr>
      <w:r w:rsidRPr="005463DD">
        <w:rPr>
          <w:rFonts w:ascii="Times New Roman" w:hAnsi="Times New Roman" w:cs="Times New Roman"/>
          <w:b/>
          <w:sz w:val="24"/>
          <w:szCs w:val="24"/>
        </w:rPr>
        <w:t>2014</w:t>
      </w:r>
      <w:r>
        <w:rPr>
          <w:rFonts w:ascii="Times New Roman" w:hAnsi="Times New Roman" w:cs="Times New Roman"/>
          <w:sz w:val="24"/>
          <w:szCs w:val="24"/>
        </w:rPr>
        <w:t xml:space="preserve">: “Sex and the Internet”-Expert contributor for </w:t>
      </w:r>
      <w:r w:rsidRPr="005463DD">
        <w:rPr>
          <w:rFonts w:ascii="Times New Roman" w:hAnsi="Times New Roman" w:cs="Times New Roman"/>
          <w:i/>
          <w:sz w:val="24"/>
          <w:szCs w:val="24"/>
        </w:rPr>
        <w:t>Candid Conversations</w:t>
      </w:r>
      <w:r>
        <w:rPr>
          <w:rFonts w:ascii="Times New Roman" w:hAnsi="Times New Roman" w:cs="Times New Roman"/>
          <w:sz w:val="24"/>
          <w:szCs w:val="24"/>
        </w:rPr>
        <w:t xml:space="preserve">, Jana Marie Foundation, </w:t>
      </w:r>
      <w:r w:rsidRPr="005463DD">
        <w:rPr>
          <w:rFonts w:ascii="Times New Roman" w:hAnsi="Times New Roman" w:cs="Times New Roman"/>
          <w:i/>
          <w:sz w:val="24"/>
          <w:szCs w:val="24"/>
        </w:rPr>
        <w:t>WPSU</w:t>
      </w:r>
    </w:p>
    <w:p w14:paraId="687F4CB0" w14:textId="77777777" w:rsidR="005463DD" w:rsidRDefault="005463DD" w:rsidP="004F7901">
      <w:pPr>
        <w:pStyle w:val="NoSpacing"/>
        <w:rPr>
          <w:rFonts w:ascii="Times New Roman" w:hAnsi="Times New Roman" w:cs="Times New Roman"/>
          <w:i/>
          <w:sz w:val="24"/>
          <w:szCs w:val="24"/>
        </w:rPr>
      </w:pPr>
    </w:p>
    <w:p w14:paraId="07F46DB1" w14:textId="3279C16E" w:rsidR="00B00AB6" w:rsidRDefault="005463DD" w:rsidP="004F7901">
      <w:pPr>
        <w:pStyle w:val="NoSpacing"/>
        <w:rPr>
          <w:rFonts w:ascii="Times New Roman" w:hAnsi="Times New Roman" w:cs="Times New Roman"/>
          <w:i/>
          <w:sz w:val="24"/>
          <w:szCs w:val="24"/>
        </w:rPr>
      </w:pPr>
      <w:r w:rsidRPr="005463DD">
        <w:rPr>
          <w:rFonts w:ascii="Times New Roman" w:hAnsi="Times New Roman" w:cs="Times New Roman"/>
          <w:b/>
          <w:sz w:val="24"/>
          <w:szCs w:val="24"/>
        </w:rPr>
        <w:t>2014</w:t>
      </w:r>
      <w:r>
        <w:rPr>
          <w:rFonts w:ascii="Times New Roman" w:hAnsi="Times New Roman" w:cs="Times New Roman"/>
          <w:sz w:val="24"/>
          <w:szCs w:val="24"/>
        </w:rPr>
        <w:t>: “</w:t>
      </w:r>
      <w:r w:rsidRPr="005463DD">
        <w:rPr>
          <w:rFonts w:ascii="Times New Roman" w:hAnsi="Times New Roman" w:cs="Times New Roman"/>
          <w:sz w:val="24"/>
          <w:szCs w:val="24"/>
        </w:rPr>
        <w:t>10 Apps Every Parent Should Know”-</w:t>
      </w:r>
      <w:r w:rsidR="006D3F11">
        <w:rPr>
          <w:rFonts w:ascii="Times New Roman" w:hAnsi="Times New Roman" w:cs="Times New Roman"/>
          <w:sz w:val="24"/>
          <w:szCs w:val="24"/>
        </w:rPr>
        <w:t xml:space="preserve">Television </w:t>
      </w:r>
      <w:r w:rsidRPr="005463DD">
        <w:rPr>
          <w:rFonts w:ascii="Times New Roman" w:hAnsi="Times New Roman" w:cs="Times New Roman"/>
          <w:sz w:val="24"/>
          <w:szCs w:val="24"/>
        </w:rPr>
        <w:t xml:space="preserve">Interview with Lauren Sweeny, </w:t>
      </w:r>
      <w:r w:rsidRPr="005463DD">
        <w:rPr>
          <w:rFonts w:ascii="Times New Roman" w:hAnsi="Times New Roman" w:cs="Times New Roman"/>
          <w:i/>
          <w:sz w:val="24"/>
          <w:szCs w:val="24"/>
        </w:rPr>
        <w:t>WKMG</w:t>
      </w:r>
    </w:p>
    <w:p w14:paraId="4720C597" w14:textId="77777777" w:rsidR="00443F72" w:rsidRDefault="00443F72" w:rsidP="004F7901">
      <w:pPr>
        <w:pStyle w:val="NoSpacing"/>
        <w:rPr>
          <w:rFonts w:ascii="Times New Roman" w:hAnsi="Times New Roman" w:cs="Times New Roman"/>
          <w:i/>
          <w:sz w:val="24"/>
          <w:szCs w:val="24"/>
        </w:rPr>
      </w:pPr>
    </w:p>
    <w:p w14:paraId="4F4904BA" w14:textId="77777777" w:rsidR="004B6230" w:rsidRDefault="004B6230" w:rsidP="004F7901">
      <w:pPr>
        <w:pStyle w:val="NoSpacing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Mass Media Publications</w:t>
      </w:r>
    </w:p>
    <w:p w14:paraId="3F47295D" w14:textId="77777777" w:rsidR="004B6230" w:rsidRDefault="004B6230" w:rsidP="004F7901">
      <w:pPr>
        <w:pStyle w:val="NoSpacing"/>
        <w:rPr>
          <w:rFonts w:ascii="Times New Roman" w:hAnsi="Times New Roman" w:cs="Times New Roman"/>
          <w:i/>
          <w:sz w:val="24"/>
          <w:szCs w:val="24"/>
        </w:rPr>
      </w:pPr>
    </w:p>
    <w:p w14:paraId="3CA27117" w14:textId="38A50F32" w:rsidR="003053F6" w:rsidRDefault="003053F6" w:rsidP="004F7901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2016: </w:t>
      </w:r>
      <w:r w:rsidRPr="003053F6">
        <w:rPr>
          <w:rFonts w:ascii="Times New Roman" w:hAnsi="Times New Roman" w:cs="Times New Roman"/>
          <w:sz w:val="24"/>
          <w:szCs w:val="24"/>
        </w:rPr>
        <w:t>“8 Reasons to Rethink Teens and Sexting”-</w:t>
      </w:r>
      <w:r w:rsidRPr="003053F6">
        <w:rPr>
          <w:rFonts w:ascii="Times New Roman" w:hAnsi="Times New Roman" w:cs="Times New Roman"/>
          <w:i/>
          <w:sz w:val="24"/>
          <w:szCs w:val="24"/>
        </w:rPr>
        <w:t>The Huffington Post</w:t>
      </w:r>
      <w:r w:rsidRPr="003053F6">
        <w:rPr>
          <w:rFonts w:ascii="Times New Roman" w:hAnsi="Times New Roman" w:cs="Times New Roman"/>
          <w:sz w:val="24"/>
          <w:szCs w:val="24"/>
        </w:rPr>
        <w:t>; retrieved from: http://www.huffingtonpost.com/megan-maas/8-reasons-to-rethink-teen_b_12051534.html</w:t>
      </w:r>
    </w:p>
    <w:p w14:paraId="121BE430" w14:textId="77777777" w:rsidR="003053F6" w:rsidRDefault="003053F6" w:rsidP="004F7901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280AADCD" w14:textId="77777777" w:rsidR="001B7650" w:rsidRDefault="00770D06" w:rsidP="004F7901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2015: </w:t>
      </w:r>
      <w:r>
        <w:rPr>
          <w:rFonts w:ascii="Times New Roman" w:hAnsi="Times New Roman" w:cs="Times New Roman"/>
          <w:sz w:val="24"/>
          <w:szCs w:val="24"/>
        </w:rPr>
        <w:t>“Why We Still Don’t Want to Believe Bill Cosby Might Actually Be a Rapist”-</w:t>
      </w:r>
      <w:r w:rsidRPr="00770D06">
        <w:rPr>
          <w:rFonts w:ascii="Times New Roman" w:hAnsi="Times New Roman" w:cs="Times New Roman"/>
          <w:i/>
          <w:sz w:val="24"/>
          <w:szCs w:val="24"/>
        </w:rPr>
        <w:t>The Huffington Post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770D06">
        <w:rPr>
          <w:rFonts w:ascii="Times New Roman" w:hAnsi="Times New Roman" w:cs="Times New Roman"/>
          <w:sz w:val="24"/>
          <w:szCs w:val="24"/>
        </w:rPr>
        <w:t>retrieved from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B7650" w:rsidRPr="001B7650">
        <w:rPr>
          <w:rFonts w:ascii="Times New Roman" w:hAnsi="Times New Roman" w:cs="Times New Roman"/>
          <w:sz w:val="24"/>
          <w:szCs w:val="24"/>
        </w:rPr>
        <w:t>http://www.huffingtonpost.com/megan-maas/why-we-dont-want-to-belie_b_7764138.html</w:t>
      </w:r>
    </w:p>
    <w:p w14:paraId="3CBA6338" w14:textId="77777777" w:rsidR="00770D06" w:rsidRDefault="00770D06" w:rsidP="004F790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57D3BB3" w14:textId="77777777" w:rsidR="00770D06" w:rsidRDefault="00770D06" w:rsidP="004F790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770D06">
        <w:rPr>
          <w:rFonts w:ascii="Times New Roman" w:hAnsi="Times New Roman" w:cs="Times New Roman"/>
          <w:b/>
          <w:sz w:val="24"/>
          <w:szCs w:val="24"/>
        </w:rPr>
        <w:t>2015:</w:t>
      </w:r>
      <w:r>
        <w:rPr>
          <w:rFonts w:ascii="Times New Roman" w:hAnsi="Times New Roman" w:cs="Times New Roman"/>
          <w:sz w:val="24"/>
          <w:szCs w:val="24"/>
        </w:rPr>
        <w:t xml:space="preserve"> “Prepping Your Kids for the Dark Side of College: Sexual Assault and Greek Life”-</w:t>
      </w:r>
      <w:r w:rsidRPr="00770D06">
        <w:rPr>
          <w:rFonts w:ascii="Times New Roman" w:hAnsi="Times New Roman" w:cs="Times New Roman"/>
          <w:i/>
          <w:sz w:val="24"/>
          <w:szCs w:val="24"/>
        </w:rPr>
        <w:t>Bon Bon Break</w:t>
      </w:r>
      <w:r>
        <w:rPr>
          <w:rFonts w:ascii="Times New Roman" w:hAnsi="Times New Roman" w:cs="Times New Roman"/>
          <w:sz w:val="24"/>
          <w:szCs w:val="24"/>
        </w:rPr>
        <w:t>; retrieved from:</w:t>
      </w:r>
      <w:r w:rsidRPr="00770D06">
        <w:t xml:space="preserve"> </w:t>
      </w:r>
      <w:r w:rsidRPr="00770D06">
        <w:rPr>
          <w:rFonts w:ascii="Times New Roman" w:hAnsi="Times New Roman" w:cs="Times New Roman"/>
          <w:sz w:val="24"/>
          <w:szCs w:val="24"/>
        </w:rPr>
        <w:t>http://www.bonbonbreak.com/sexual-assault-on-college-campuses/?utm_content=buffer4ec1d&amp;utm_medium=social&amp;utm_source=twitter.com&amp;utm_campaign=buffer</w:t>
      </w:r>
    </w:p>
    <w:p w14:paraId="4068327F" w14:textId="77777777" w:rsidR="00770D06" w:rsidRPr="00770D06" w:rsidRDefault="00770D06" w:rsidP="004F790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865FE43" w14:textId="77777777" w:rsidR="00F72A68" w:rsidRPr="00F72A68" w:rsidRDefault="00F72A68" w:rsidP="004F790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72A68">
        <w:rPr>
          <w:rFonts w:ascii="Times New Roman" w:hAnsi="Times New Roman" w:cs="Times New Roman"/>
          <w:b/>
          <w:sz w:val="24"/>
          <w:szCs w:val="24"/>
        </w:rPr>
        <w:t>2015:</w:t>
      </w:r>
      <w:r w:rsidRPr="00F72A68">
        <w:rPr>
          <w:rFonts w:ascii="Times New Roman" w:hAnsi="Times New Roman" w:cs="Times New Roman"/>
          <w:sz w:val="24"/>
          <w:szCs w:val="24"/>
        </w:rPr>
        <w:t xml:space="preserve"> “</w:t>
      </w:r>
      <w:r w:rsidRPr="00F72A68">
        <w:rPr>
          <w:rFonts w:ascii="Times New Roman" w:hAnsi="Times New Roman" w:cs="Times New Roman"/>
          <w:sz w:val="24"/>
          <w:szCs w:val="24"/>
          <w:lang w:val="en"/>
        </w:rPr>
        <w:t>10 Steps to Set Your Kids Up with a Healthy Online/Offline Balance”-</w:t>
      </w:r>
      <w:r w:rsidRPr="00770D06">
        <w:rPr>
          <w:rFonts w:ascii="Times New Roman" w:hAnsi="Times New Roman" w:cs="Times New Roman"/>
          <w:i/>
          <w:sz w:val="24"/>
          <w:szCs w:val="24"/>
          <w:lang w:val="en"/>
        </w:rPr>
        <w:t>Empowering Parents</w:t>
      </w:r>
      <w:r w:rsidRPr="00F72A68">
        <w:rPr>
          <w:rFonts w:ascii="Times New Roman" w:hAnsi="Times New Roman" w:cs="Times New Roman"/>
          <w:sz w:val="24"/>
          <w:szCs w:val="24"/>
          <w:lang w:val="en"/>
        </w:rPr>
        <w:t xml:space="preserve">; </w:t>
      </w:r>
      <w:r w:rsidRPr="00770D06">
        <w:rPr>
          <w:rFonts w:ascii="Times New Roman" w:hAnsi="Times New Roman" w:cs="Times New Roman"/>
          <w:sz w:val="24"/>
          <w:szCs w:val="24"/>
          <w:lang w:val="en"/>
        </w:rPr>
        <w:t>retrieved from</w:t>
      </w:r>
      <w:r w:rsidRPr="00F72A68">
        <w:rPr>
          <w:rFonts w:ascii="Times New Roman" w:hAnsi="Times New Roman" w:cs="Times New Roman"/>
          <w:sz w:val="24"/>
          <w:szCs w:val="24"/>
          <w:lang w:val="en"/>
        </w:rPr>
        <w:t>:</w:t>
      </w:r>
      <w:r w:rsidRPr="00F72A68">
        <w:t xml:space="preserve"> </w:t>
      </w:r>
      <w:r w:rsidRPr="00F72A68">
        <w:rPr>
          <w:rFonts w:ascii="Times New Roman" w:hAnsi="Times New Roman" w:cs="Times New Roman"/>
          <w:sz w:val="24"/>
          <w:szCs w:val="24"/>
          <w:lang w:val="en"/>
        </w:rPr>
        <w:t>http://www.empoweringparents.com/kids-and-technology.php</w:t>
      </w:r>
    </w:p>
    <w:p w14:paraId="7BD83F28" w14:textId="77777777" w:rsidR="00F72A68" w:rsidRDefault="00F72A68" w:rsidP="004F7901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31FBD43F" w14:textId="77777777" w:rsidR="004B6230" w:rsidRDefault="004B6230" w:rsidP="004F790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B6230">
        <w:rPr>
          <w:rFonts w:ascii="Times New Roman" w:hAnsi="Times New Roman" w:cs="Times New Roman"/>
          <w:b/>
          <w:sz w:val="24"/>
          <w:szCs w:val="24"/>
        </w:rPr>
        <w:t>2015</w:t>
      </w:r>
      <w:r>
        <w:rPr>
          <w:rFonts w:ascii="Times New Roman" w:hAnsi="Times New Roman" w:cs="Times New Roman"/>
          <w:sz w:val="24"/>
          <w:szCs w:val="24"/>
        </w:rPr>
        <w:t>: “8 Steps to Keep Kids Safe Online”-</w:t>
      </w:r>
      <w:r w:rsidRPr="00770D06">
        <w:rPr>
          <w:rFonts w:ascii="Times New Roman" w:hAnsi="Times New Roman" w:cs="Times New Roman"/>
          <w:i/>
          <w:sz w:val="24"/>
          <w:szCs w:val="24"/>
        </w:rPr>
        <w:t>The Huffington Post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770D06">
        <w:rPr>
          <w:rFonts w:ascii="Times New Roman" w:hAnsi="Times New Roman" w:cs="Times New Roman"/>
          <w:sz w:val="24"/>
          <w:szCs w:val="24"/>
        </w:rPr>
        <w:t>retrieved from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A06DBF">
        <w:rPr>
          <w:rFonts w:ascii="Times New Roman" w:hAnsi="Times New Roman" w:cs="Times New Roman"/>
          <w:sz w:val="24"/>
          <w:szCs w:val="24"/>
        </w:rPr>
        <w:t>http://www.huffingtonpost.com/megan-maas/8-steps-to-keep-your-kids_b_6887558.html</w:t>
      </w:r>
    </w:p>
    <w:p w14:paraId="250A5253" w14:textId="77777777" w:rsidR="004B6230" w:rsidRDefault="004B6230" w:rsidP="004F790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805010A" w14:textId="77777777" w:rsidR="004B6230" w:rsidRDefault="004B6230" w:rsidP="004F790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B6230">
        <w:rPr>
          <w:rFonts w:ascii="Times New Roman" w:hAnsi="Times New Roman" w:cs="Times New Roman"/>
          <w:b/>
          <w:sz w:val="24"/>
          <w:szCs w:val="24"/>
        </w:rPr>
        <w:t>2015</w:t>
      </w:r>
      <w:r>
        <w:rPr>
          <w:rFonts w:ascii="Times New Roman" w:hAnsi="Times New Roman" w:cs="Times New Roman"/>
          <w:sz w:val="24"/>
          <w:szCs w:val="24"/>
        </w:rPr>
        <w:t>: “Love Hurts: What we learn from ‘Beauty and the Beast’, ‘Twilight’, and ‘Fifty Shades of Grey’-</w:t>
      </w:r>
      <w:r w:rsidRPr="00770D06">
        <w:rPr>
          <w:rFonts w:ascii="Times New Roman" w:hAnsi="Times New Roman" w:cs="Times New Roman"/>
          <w:i/>
          <w:sz w:val="24"/>
          <w:szCs w:val="24"/>
        </w:rPr>
        <w:t>The Huffington Post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770D06">
        <w:rPr>
          <w:rFonts w:ascii="Times New Roman" w:hAnsi="Times New Roman" w:cs="Times New Roman"/>
          <w:sz w:val="24"/>
          <w:szCs w:val="24"/>
        </w:rPr>
        <w:t>retrieved from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06DBF">
        <w:rPr>
          <w:rFonts w:ascii="Times New Roman" w:hAnsi="Times New Roman" w:cs="Times New Roman"/>
          <w:sz w:val="24"/>
          <w:szCs w:val="24"/>
        </w:rPr>
        <w:t>http://www.huffingtonpost.com/megan-maas/love-hurts-what-we-learn-from-beauty-and-the-beast-twilight-and-fifty-shades-of-grey_b_6672742.html</w:t>
      </w:r>
    </w:p>
    <w:p w14:paraId="130589AB" w14:textId="77777777" w:rsidR="004B6230" w:rsidRDefault="004B6230" w:rsidP="004F790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67F1EF7" w14:textId="77777777" w:rsidR="004B6230" w:rsidRDefault="004B6230" w:rsidP="004F790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B6230">
        <w:rPr>
          <w:rFonts w:ascii="Times New Roman" w:hAnsi="Times New Roman" w:cs="Times New Roman"/>
          <w:b/>
          <w:sz w:val="24"/>
          <w:szCs w:val="24"/>
        </w:rPr>
        <w:t>2015</w:t>
      </w:r>
      <w:r>
        <w:rPr>
          <w:rFonts w:ascii="Times New Roman" w:hAnsi="Times New Roman" w:cs="Times New Roman"/>
          <w:sz w:val="24"/>
          <w:szCs w:val="24"/>
        </w:rPr>
        <w:t>: “Not Down There!”: A Parent’s Guide to Toddler Body Exploration-</w:t>
      </w:r>
      <w:r w:rsidRPr="000B5E72">
        <w:rPr>
          <w:rFonts w:ascii="Times New Roman" w:hAnsi="Times New Roman" w:cs="Times New Roman"/>
          <w:i/>
          <w:sz w:val="24"/>
          <w:szCs w:val="24"/>
        </w:rPr>
        <w:t>BonBon Break Magazine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0B5E72">
        <w:rPr>
          <w:rFonts w:ascii="Times New Roman" w:hAnsi="Times New Roman" w:cs="Times New Roman"/>
          <w:sz w:val="24"/>
          <w:szCs w:val="24"/>
        </w:rPr>
        <w:t>retrieved from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A06DBF">
        <w:rPr>
          <w:rFonts w:ascii="Times New Roman" w:hAnsi="Times New Roman" w:cs="Times New Roman"/>
          <w:sz w:val="24"/>
          <w:szCs w:val="24"/>
        </w:rPr>
        <w:t>http://www.bonbonbreak.com/body-exploration-in-young-children/</w:t>
      </w:r>
    </w:p>
    <w:p w14:paraId="65D3CC42" w14:textId="77777777" w:rsidR="004B6230" w:rsidRDefault="004B6230" w:rsidP="004F790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94FFAB6" w14:textId="77777777" w:rsidR="004B6230" w:rsidRDefault="004B6230" w:rsidP="004F790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B6230">
        <w:rPr>
          <w:rFonts w:ascii="Times New Roman" w:hAnsi="Times New Roman" w:cs="Times New Roman"/>
          <w:b/>
          <w:sz w:val="24"/>
          <w:szCs w:val="24"/>
        </w:rPr>
        <w:t>2014</w:t>
      </w:r>
      <w:r>
        <w:rPr>
          <w:rFonts w:ascii="Times New Roman" w:hAnsi="Times New Roman" w:cs="Times New Roman"/>
          <w:sz w:val="24"/>
          <w:szCs w:val="24"/>
        </w:rPr>
        <w:t>: “10 Dangerous Apps Every Parent Should Know”-</w:t>
      </w:r>
      <w:r w:rsidRPr="000B5E72">
        <w:rPr>
          <w:rFonts w:ascii="Times New Roman" w:hAnsi="Times New Roman" w:cs="Times New Roman"/>
          <w:i/>
          <w:sz w:val="24"/>
          <w:szCs w:val="24"/>
        </w:rPr>
        <w:t>For Every Mom</w:t>
      </w:r>
      <w:r>
        <w:rPr>
          <w:rFonts w:ascii="Times New Roman" w:hAnsi="Times New Roman" w:cs="Times New Roman"/>
          <w:sz w:val="24"/>
          <w:szCs w:val="24"/>
        </w:rPr>
        <w:t xml:space="preserve">; retrieved from: </w:t>
      </w:r>
      <w:r w:rsidRPr="00A06DBF">
        <w:rPr>
          <w:rFonts w:ascii="Times New Roman" w:hAnsi="Times New Roman" w:cs="Times New Roman"/>
          <w:sz w:val="24"/>
          <w:szCs w:val="24"/>
        </w:rPr>
        <w:t>http://www.foreverymom.com/parents-kids-10-dangerous-apps-time-hit-delete/</w:t>
      </w:r>
    </w:p>
    <w:p w14:paraId="5C51DFD2" w14:textId="77777777" w:rsidR="004B6230" w:rsidRDefault="004B6230" w:rsidP="004F790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C0474F9" w14:textId="77777777" w:rsidR="004B6230" w:rsidRDefault="004B6230" w:rsidP="004F790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B6230">
        <w:rPr>
          <w:rFonts w:ascii="Times New Roman" w:hAnsi="Times New Roman" w:cs="Times New Roman"/>
          <w:b/>
          <w:sz w:val="24"/>
          <w:szCs w:val="24"/>
        </w:rPr>
        <w:t>2014</w:t>
      </w:r>
      <w:r>
        <w:rPr>
          <w:rFonts w:ascii="Times New Roman" w:hAnsi="Times New Roman" w:cs="Times New Roman"/>
          <w:sz w:val="24"/>
          <w:szCs w:val="24"/>
        </w:rPr>
        <w:t>: “7 Steps to Take to Establish Yourself as an Approachable Parent”-</w:t>
      </w:r>
      <w:r w:rsidRPr="000B5E72">
        <w:rPr>
          <w:rFonts w:ascii="Times New Roman" w:hAnsi="Times New Roman" w:cs="Times New Roman"/>
          <w:i/>
          <w:sz w:val="24"/>
          <w:szCs w:val="24"/>
        </w:rPr>
        <w:t>Educate and Empower Kids</w:t>
      </w:r>
      <w:r>
        <w:rPr>
          <w:rFonts w:ascii="Times New Roman" w:hAnsi="Times New Roman" w:cs="Times New Roman"/>
          <w:sz w:val="24"/>
          <w:szCs w:val="24"/>
        </w:rPr>
        <w:t xml:space="preserve">; retrieved from: </w:t>
      </w:r>
      <w:r w:rsidRPr="00A06DBF">
        <w:rPr>
          <w:rFonts w:ascii="Times New Roman" w:hAnsi="Times New Roman" w:cs="Times New Roman"/>
          <w:sz w:val="24"/>
          <w:szCs w:val="24"/>
        </w:rPr>
        <w:t>http://educateempowerkids.org/7-steps-take-establish-approachable-parent/</w:t>
      </w:r>
    </w:p>
    <w:p w14:paraId="62084DB2" w14:textId="77777777" w:rsidR="004B6230" w:rsidRDefault="004B6230" w:rsidP="004F790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3998C50" w14:textId="77777777" w:rsidR="004B6230" w:rsidRDefault="000B5E72" w:rsidP="004F790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0B5E72">
        <w:rPr>
          <w:rFonts w:ascii="Times New Roman" w:hAnsi="Times New Roman" w:cs="Times New Roman"/>
          <w:b/>
          <w:sz w:val="24"/>
          <w:szCs w:val="24"/>
        </w:rPr>
        <w:t>2014</w:t>
      </w:r>
      <w:r>
        <w:rPr>
          <w:rFonts w:ascii="Times New Roman" w:hAnsi="Times New Roman" w:cs="Times New Roman"/>
          <w:sz w:val="24"/>
          <w:szCs w:val="24"/>
        </w:rPr>
        <w:t>: “A Quick Guide to Talking about Sex with your Child”-</w:t>
      </w:r>
      <w:r w:rsidRPr="000B5E72">
        <w:rPr>
          <w:rFonts w:ascii="Times New Roman" w:hAnsi="Times New Roman" w:cs="Times New Roman"/>
          <w:i/>
          <w:sz w:val="24"/>
          <w:szCs w:val="24"/>
        </w:rPr>
        <w:t>Mamapedia</w:t>
      </w:r>
      <w:r>
        <w:rPr>
          <w:rFonts w:ascii="Times New Roman" w:hAnsi="Times New Roman" w:cs="Times New Roman"/>
          <w:sz w:val="24"/>
          <w:szCs w:val="24"/>
        </w:rPr>
        <w:t xml:space="preserve">; retrieved from: </w:t>
      </w:r>
      <w:r w:rsidRPr="00A06DBF">
        <w:rPr>
          <w:rFonts w:ascii="Times New Roman" w:hAnsi="Times New Roman" w:cs="Times New Roman"/>
          <w:sz w:val="24"/>
          <w:szCs w:val="24"/>
        </w:rPr>
        <w:t>http://www.mamapedia.com/voices/a-quick-guide-to-talking-about-sex-with-your-child</w:t>
      </w:r>
    </w:p>
    <w:p w14:paraId="3BC3A18A" w14:textId="77777777" w:rsidR="004B6230" w:rsidRDefault="004B6230" w:rsidP="004F790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4AF695A" w14:textId="6DAC8045" w:rsidR="00F30674" w:rsidRDefault="00F30674" w:rsidP="004F790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30674">
        <w:rPr>
          <w:rFonts w:ascii="Times New Roman" w:hAnsi="Times New Roman" w:cs="Times New Roman"/>
          <w:b/>
          <w:sz w:val="24"/>
          <w:szCs w:val="24"/>
        </w:rPr>
        <w:t>2013</w:t>
      </w:r>
      <w:r w:rsidRPr="00F3067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“10 Things You Never Thought You Could Learn from Kim Hall’s Letter to Teenage Girls”-</w:t>
      </w:r>
      <w:r w:rsidRPr="00F30674">
        <w:rPr>
          <w:rFonts w:ascii="Times New Roman" w:hAnsi="Times New Roman" w:cs="Times New Roman"/>
          <w:i/>
          <w:sz w:val="24"/>
          <w:szCs w:val="24"/>
        </w:rPr>
        <w:t>Feministing</w:t>
      </w:r>
      <w:r>
        <w:rPr>
          <w:rFonts w:ascii="Times New Roman" w:hAnsi="Times New Roman" w:cs="Times New Roman"/>
          <w:sz w:val="24"/>
          <w:szCs w:val="24"/>
        </w:rPr>
        <w:t xml:space="preserve">; retrieved from: </w:t>
      </w:r>
      <w:r w:rsidRPr="00F30674">
        <w:rPr>
          <w:rFonts w:ascii="Times New Roman" w:hAnsi="Times New Roman" w:cs="Times New Roman"/>
          <w:sz w:val="24"/>
          <w:szCs w:val="24"/>
        </w:rPr>
        <w:t>http://feministing.com/2013/09/11/10-things-you-never-thought-you-could-learn-from-kim-halls-letter-to-teenage-girls/</w:t>
      </w:r>
    </w:p>
    <w:p w14:paraId="6E99A138" w14:textId="77777777" w:rsidR="00F30674" w:rsidRDefault="00F30674" w:rsidP="004F790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92A06D6" w14:textId="4D26817E" w:rsidR="00F30674" w:rsidRDefault="00F30674" w:rsidP="004F790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30674">
        <w:rPr>
          <w:rFonts w:ascii="Times New Roman" w:hAnsi="Times New Roman" w:cs="Times New Roman"/>
          <w:b/>
          <w:sz w:val="24"/>
          <w:szCs w:val="24"/>
        </w:rPr>
        <w:t>2012</w:t>
      </w:r>
      <w:r w:rsidRPr="00F30674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“Embracing our Sexuality: Is Porn the Answer?”-</w:t>
      </w:r>
      <w:r w:rsidRPr="00F30674">
        <w:rPr>
          <w:rFonts w:ascii="Times New Roman" w:hAnsi="Times New Roman" w:cs="Times New Roman"/>
          <w:i/>
          <w:sz w:val="24"/>
          <w:szCs w:val="24"/>
        </w:rPr>
        <w:t>Feministing</w:t>
      </w:r>
      <w:r>
        <w:rPr>
          <w:rFonts w:ascii="Times New Roman" w:hAnsi="Times New Roman" w:cs="Times New Roman"/>
          <w:sz w:val="24"/>
          <w:szCs w:val="24"/>
        </w:rPr>
        <w:t>; retrieved from:</w:t>
      </w:r>
    </w:p>
    <w:p w14:paraId="1DEDF6EC" w14:textId="6AB108E7" w:rsidR="00F30674" w:rsidRPr="004B6230" w:rsidRDefault="00F30674" w:rsidP="004F790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30674">
        <w:rPr>
          <w:rFonts w:ascii="Times New Roman" w:hAnsi="Times New Roman" w:cs="Times New Roman"/>
          <w:sz w:val="24"/>
          <w:szCs w:val="24"/>
        </w:rPr>
        <w:t>http://feministing.com/2012/08/22/embracing-our-sexuality-is-porn-the-answer-2/</w:t>
      </w:r>
    </w:p>
    <w:sectPr w:rsidR="00F30674" w:rsidRPr="004B6230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D9A77F" w14:textId="77777777" w:rsidR="00585431" w:rsidRDefault="00585431" w:rsidP="00643CE6">
      <w:pPr>
        <w:spacing w:after="0" w:line="240" w:lineRule="auto"/>
      </w:pPr>
      <w:r>
        <w:separator/>
      </w:r>
    </w:p>
  </w:endnote>
  <w:endnote w:type="continuationSeparator" w:id="0">
    <w:p w14:paraId="2E333844" w14:textId="77777777" w:rsidR="00585431" w:rsidRDefault="00585431" w:rsidP="00643C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29E7A8" w14:textId="77777777" w:rsidR="00585431" w:rsidRDefault="00585431" w:rsidP="00643CE6">
      <w:pPr>
        <w:spacing w:after="0" w:line="240" w:lineRule="auto"/>
      </w:pPr>
      <w:r>
        <w:separator/>
      </w:r>
    </w:p>
  </w:footnote>
  <w:footnote w:type="continuationSeparator" w:id="0">
    <w:p w14:paraId="255FCBB3" w14:textId="77777777" w:rsidR="00585431" w:rsidRDefault="00585431" w:rsidP="00643C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44089085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24FA1B0" w14:textId="1ED31BBC" w:rsidR="00070CC4" w:rsidRPr="00643CE6" w:rsidRDefault="00070CC4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643CE6">
          <w:rPr>
            <w:rFonts w:ascii="Times New Roman" w:hAnsi="Times New Roman" w:cs="Times New Roman"/>
            <w:sz w:val="24"/>
            <w:szCs w:val="24"/>
          </w:rPr>
          <w:t xml:space="preserve">Maas CV </w:t>
        </w:r>
        <w:r w:rsidRPr="00643CE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643CE6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643CE6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900341">
          <w:rPr>
            <w:rFonts w:ascii="Times New Roman" w:hAnsi="Times New Roman" w:cs="Times New Roman"/>
            <w:noProof/>
            <w:sz w:val="24"/>
            <w:szCs w:val="24"/>
          </w:rPr>
          <w:t>11</w:t>
        </w:r>
        <w:r w:rsidRPr="00643CE6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53FAB07B" w14:textId="77777777" w:rsidR="00070CC4" w:rsidRDefault="00070CC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yNTIyMDMyMbQwN7VU0lEKTi0uzszPAykwrQUAb0Y6TywAAAA="/>
  </w:docVars>
  <w:rsids>
    <w:rsidRoot w:val="003B7017"/>
    <w:rsid w:val="0000567A"/>
    <w:rsid w:val="00016617"/>
    <w:rsid w:val="000171F0"/>
    <w:rsid w:val="00020CA0"/>
    <w:rsid w:val="000352C5"/>
    <w:rsid w:val="00035F96"/>
    <w:rsid w:val="00044B2C"/>
    <w:rsid w:val="00055394"/>
    <w:rsid w:val="00070CC4"/>
    <w:rsid w:val="00072A66"/>
    <w:rsid w:val="000759C0"/>
    <w:rsid w:val="00086C01"/>
    <w:rsid w:val="00086DDE"/>
    <w:rsid w:val="000902AE"/>
    <w:rsid w:val="000A218A"/>
    <w:rsid w:val="000B2137"/>
    <w:rsid w:val="000B4454"/>
    <w:rsid w:val="000B5E72"/>
    <w:rsid w:val="000C1A21"/>
    <w:rsid w:val="000C7D54"/>
    <w:rsid w:val="000F76CA"/>
    <w:rsid w:val="000F796B"/>
    <w:rsid w:val="0015437C"/>
    <w:rsid w:val="00163A49"/>
    <w:rsid w:val="00173DBB"/>
    <w:rsid w:val="00174A05"/>
    <w:rsid w:val="00191079"/>
    <w:rsid w:val="001A0ACC"/>
    <w:rsid w:val="001B7650"/>
    <w:rsid w:val="001D1DBF"/>
    <w:rsid w:val="001E3CFA"/>
    <w:rsid w:val="00200359"/>
    <w:rsid w:val="00216107"/>
    <w:rsid w:val="00234765"/>
    <w:rsid w:val="002571ED"/>
    <w:rsid w:val="0028362B"/>
    <w:rsid w:val="0028363B"/>
    <w:rsid w:val="002A0546"/>
    <w:rsid w:val="002A1FBC"/>
    <w:rsid w:val="002B3051"/>
    <w:rsid w:val="002D0F71"/>
    <w:rsid w:val="002D4C7B"/>
    <w:rsid w:val="002E6892"/>
    <w:rsid w:val="003011F8"/>
    <w:rsid w:val="003053F6"/>
    <w:rsid w:val="00327E54"/>
    <w:rsid w:val="0034261C"/>
    <w:rsid w:val="00345FFD"/>
    <w:rsid w:val="00346BDB"/>
    <w:rsid w:val="00357409"/>
    <w:rsid w:val="00370FB5"/>
    <w:rsid w:val="00391C9E"/>
    <w:rsid w:val="00393D57"/>
    <w:rsid w:val="003B7017"/>
    <w:rsid w:val="003B79A4"/>
    <w:rsid w:val="003D6FBD"/>
    <w:rsid w:val="003F1E7A"/>
    <w:rsid w:val="004317AC"/>
    <w:rsid w:val="00443F72"/>
    <w:rsid w:val="00457A8A"/>
    <w:rsid w:val="0046729C"/>
    <w:rsid w:val="0046798D"/>
    <w:rsid w:val="004A5C89"/>
    <w:rsid w:val="004B26D9"/>
    <w:rsid w:val="004B6230"/>
    <w:rsid w:val="004B6C6D"/>
    <w:rsid w:val="004B6D05"/>
    <w:rsid w:val="004C4994"/>
    <w:rsid w:val="004F7901"/>
    <w:rsid w:val="00523CE1"/>
    <w:rsid w:val="005463DD"/>
    <w:rsid w:val="005806C8"/>
    <w:rsid w:val="00585431"/>
    <w:rsid w:val="005A5380"/>
    <w:rsid w:val="005C2623"/>
    <w:rsid w:val="006170EA"/>
    <w:rsid w:val="00617F8D"/>
    <w:rsid w:val="00643CE6"/>
    <w:rsid w:val="00650C75"/>
    <w:rsid w:val="00657CD5"/>
    <w:rsid w:val="00664FF6"/>
    <w:rsid w:val="006744ED"/>
    <w:rsid w:val="00692C9F"/>
    <w:rsid w:val="006B0534"/>
    <w:rsid w:val="006B34D6"/>
    <w:rsid w:val="006D3F11"/>
    <w:rsid w:val="006F6399"/>
    <w:rsid w:val="00705A1B"/>
    <w:rsid w:val="00705D35"/>
    <w:rsid w:val="00717F37"/>
    <w:rsid w:val="00733AC7"/>
    <w:rsid w:val="0074003F"/>
    <w:rsid w:val="00770D06"/>
    <w:rsid w:val="00772CB2"/>
    <w:rsid w:val="00785185"/>
    <w:rsid w:val="00793C0F"/>
    <w:rsid w:val="007B07DF"/>
    <w:rsid w:val="007C2E47"/>
    <w:rsid w:val="007D7383"/>
    <w:rsid w:val="007E101A"/>
    <w:rsid w:val="007E73CE"/>
    <w:rsid w:val="007F5677"/>
    <w:rsid w:val="00805EFE"/>
    <w:rsid w:val="00814583"/>
    <w:rsid w:val="008238C8"/>
    <w:rsid w:val="00847899"/>
    <w:rsid w:val="00851606"/>
    <w:rsid w:val="0086000B"/>
    <w:rsid w:val="00864B68"/>
    <w:rsid w:val="00866294"/>
    <w:rsid w:val="00872873"/>
    <w:rsid w:val="008766B9"/>
    <w:rsid w:val="008A2B4D"/>
    <w:rsid w:val="008A6B1D"/>
    <w:rsid w:val="008A7E6B"/>
    <w:rsid w:val="008B0D01"/>
    <w:rsid w:val="008B698C"/>
    <w:rsid w:val="008C0307"/>
    <w:rsid w:val="008C5238"/>
    <w:rsid w:val="008C6B51"/>
    <w:rsid w:val="008D13A8"/>
    <w:rsid w:val="008D4EBC"/>
    <w:rsid w:val="008D5732"/>
    <w:rsid w:val="008E648A"/>
    <w:rsid w:val="008F7C38"/>
    <w:rsid w:val="00900341"/>
    <w:rsid w:val="00911F9A"/>
    <w:rsid w:val="00917916"/>
    <w:rsid w:val="00920242"/>
    <w:rsid w:val="00941A19"/>
    <w:rsid w:val="00944041"/>
    <w:rsid w:val="00944A65"/>
    <w:rsid w:val="00954153"/>
    <w:rsid w:val="00957FE4"/>
    <w:rsid w:val="0096124F"/>
    <w:rsid w:val="00965932"/>
    <w:rsid w:val="009A55D9"/>
    <w:rsid w:val="009C5EEA"/>
    <w:rsid w:val="009D1CA3"/>
    <w:rsid w:val="009F593B"/>
    <w:rsid w:val="00A06DBF"/>
    <w:rsid w:val="00A07D57"/>
    <w:rsid w:val="00A1191F"/>
    <w:rsid w:val="00A175AA"/>
    <w:rsid w:val="00A17CA6"/>
    <w:rsid w:val="00A25D01"/>
    <w:rsid w:val="00A411A1"/>
    <w:rsid w:val="00A47336"/>
    <w:rsid w:val="00A5681B"/>
    <w:rsid w:val="00A627A9"/>
    <w:rsid w:val="00A961F2"/>
    <w:rsid w:val="00AA5641"/>
    <w:rsid w:val="00AA7CCC"/>
    <w:rsid w:val="00AB04D3"/>
    <w:rsid w:val="00AB2309"/>
    <w:rsid w:val="00AB4473"/>
    <w:rsid w:val="00AC36B0"/>
    <w:rsid w:val="00B00AB6"/>
    <w:rsid w:val="00B512B5"/>
    <w:rsid w:val="00B518F0"/>
    <w:rsid w:val="00B6653C"/>
    <w:rsid w:val="00B72598"/>
    <w:rsid w:val="00B8586F"/>
    <w:rsid w:val="00BA7C18"/>
    <w:rsid w:val="00BB0DCC"/>
    <w:rsid w:val="00C220BA"/>
    <w:rsid w:val="00C27BCC"/>
    <w:rsid w:val="00C502D5"/>
    <w:rsid w:val="00C507AE"/>
    <w:rsid w:val="00C650B9"/>
    <w:rsid w:val="00C7107F"/>
    <w:rsid w:val="00C92BB7"/>
    <w:rsid w:val="00CB7F4C"/>
    <w:rsid w:val="00CD4DD6"/>
    <w:rsid w:val="00CD75D0"/>
    <w:rsid w:val="00CE4EAF"/>
    <w:rsid w:val="00D356E2"/>
    <w:rsid w:val="00D52B3C"/>
    <w:rsid w:val="00D5691A"/>
    <w:rsid w:val="00D83A1C"/>
    <w:rsid w:val="00D95CE6"/>
    <w:rsid w:val="00D9610B"/>
    <w:rsid w:val="00DB6C10"/>
    <w:rsid w:val="00DC5901"/>
    <w:rsid w:val="00DE5B45"/>
    <w:rsid w:val="00DF16B0"/>
    <w:rsid w:val="00E0365F"/>
    <w:rsid w:val="00E13A89"/>
    <w:rsid w:val="00E16472"/>
    <w:rsid w:val="00E22523"/>
    <w:rsid w:val="00E837D8"/>
    <w:rsid w:val="00E85732"/>
    <w:rsid w:val="00E85E85"/>
    <w:rsid w:val="00E91D1D"/>
    <w:rsid w:val="00EA5B77"/>
    <w:rsid w:val="00EA77AC"/>
    <w:rsid w:val="00EB62BC"/>
    <w:rsid w:val="00EE430A"/>
    <w:rsid w:val="00EE7B96"/>
    <w:rsid w:val="00EF0806"/>
    <w:rsid w:val="00EF667B"/>
    <w:rsid w:val="00F267D1"/>
    <w:rsid w:val="00F30674"/>
    <w:rsid w:val="00F36CB0"/>
    <w:rsid w:val="00F72A68"/>
    <w:rsid w:val="00F732CE"/>
    <w:rsid w:val="00F74B78"/>
    <w:rsid w:val="00FB26B6"/>
    <w:rsid w:val="00FB332E"/>
    <w:rsid w:val="00FB3563"/>
    <w:rsid w:val="00FB783E"/>
    <w:rsid w:val="00FC0540"/>
    <w:rsid w:val="00FD30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655B18"/>
  <w15:docId w15:val="{7149F5E8-EFA0-4945-A618-98FF3306AA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667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7017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5C262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43C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3CE6"/>
  </w:style>
  <w:style w:type="paragraph" w:styleId="Footer">
    <w:name w:val="footer"/>
    <w:basedOn w:val="Normal"/>
    <w:link w:val="FooterChar"/>
    <w:uiPriority w:val="99"/>
    <w:unhideWhenUsed/>
    <w:rsid w:val="00643C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3CE6"/>
  </w:style>
  <w:style w:type="character" w:styleId="CommentReference">
    <w:name w:val="annotation reference"/>
    <w:basedOn w:val="DefaultParagraphFont"/>
    <w:uiPriority w:val="99"/>
    <w:semiHidden/>
    <w:unhideWhenUsed/>
    <w:rsid w:val="000171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71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71F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71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71F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71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71F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763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31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622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14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97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5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82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784845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68184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70436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0139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61791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92255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3501</Words>
  <Characters>19956</Characters>
  <Application>Microsoft Office Word</Application>
  <DocSecurity>0</DocSecurity>
  <Lines>166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SU HHD</Company>
  <LinksUpToDate>false</LinksUpToDate>
  <CharactersWithSpaces>234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n Maas</dc:creator>
  <cp:lastModifiedBy>Megan Maas</cp:lastModifiedBy>
  <cp:revision>2</cp:revision>
  <cp:lastPrinted>2016-09-08T22:10:00Z</cp:lastPrinted>
  <dcterms:created xsi:type="dcterms:W3CDTF">2017-03-08T17:43:00Z</dcterms:created>
  <dcterms:modified xsi:type="dcterms:W3CDTF">2017-03-08T17:43:00Z</dcterms:modified>
</cp:coreProperties>
</file>